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956C" w14:textId="00BE7B04" w:rsidR="00531215" w:rsidRPr="00531215" w:rsidRDefault="00CE190E" w:rsidP="00531215">
      <w:pPr>
        <w:spacing w:after="0" w:line="240" w:lineRule="auto"/>
        <w:rPr>
          <w:rFonts w:ascii="Bookman Old Style" w:hAnsi="Bookman Old Style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B7CD401" wp14:editId="16E62722">
                <wp:simplePos x="0" y="0"/>
                <wp:positionH relativeFrom="column">
                  <wp:posOffset>4048125</wp:posOffset>
                </wp:positionH>
                <wp:positionV relativeFrom="paragraph">
                  <wp:posOffset>-333375</wp:posOffset>
                </wp:positionV>
                <wp:extent cx="1677035" cy="349885"/>
                <wp:effectExtent l="0" t="0" r="18415" b="120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7035" cy="3498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1EA40E" w14:textId="1139F16C" w:rsidR="00531215" w:rsidRPr="00B06E00" w:rsidRDefault="00531215" w:rsidP="00CE190E">
                            <w:pPr>
                              <w:spacing w:after="0" w:line="240" w:lineRule="auto"/>
                              <w:jc w:val="right"/>
                              <w:rPr>
                                <w:rFonts w:ascii="Bookman Old Style" w:hAnsi="Bookman Old Style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914F6C">
                              <w:rPr>
                                <w:rFonts w:ascii="Bookman Old Style" w:hAnsi="Bookman Old Style"/>
                                <w:color w:val="000000" w:themeColor="text1"/>
                                <w:sz w:val="18"/>
                                <w:szCs w:val="18"/>
                              </w:rPr>
                              <w:t>No.:</w:t>
                            </w:r>
                            <w:r w:rsidR="00096E0A">
                              <w:rPr>
                                <w:rFonts w:ascii="Bookman Old Style" w:hAnsi="Bookman Old Style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06E00" w:rsidRPr="00CE190E"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  <w:t>{cod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7CD401" id="Rectangle 1" o:spid="_x0000_s1026" style="position:absolute;margin-left:318.75pt;margin-top:-26.25pt;width:132.05pt;height:27.5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" fillcolor="white [3212]" strokecolor="black [3213]" strokeweight="1pt">
                <v:textbox>
                  <w:txbxContent>
                    <w:p w14:paraId="1D1EA40E" w14:textId="1139F16C" w:rsidR="00531215" w:rsidRPr="00B06E00" w:rsidRDefault="00531215" w:rsidP="00CE190E">
                      <w:pPr>
                        <w:spacing w:after="0" w:line="240" w:lineRule="auto"/>
                        <w:jc w:val="right"/>
                        <w:rPr>
                          <w:rFonts w:ascii="Bookman Old Style" w:hAnsi="Bookman Old Style"/>
                          <w:color w:val="000000" w:themeColor="text1"/>
                          <w:sz w:val="18"/>
                          <w:szCs w:val="18"/>
                        </w:rPr>
                      </w:pPr>
                      <w:r w:rsidRPr="00914F6C">
                        <w:rPr>
                          <w:rFonts w:ascii="Bookman Old Style" w:hAnsi="Bookman Old Style"/>
                          <w:color w:val="000000" w:themeColor="text1"/>
                          <w:sz w:val="18"/>
                          <w:szCs w:val="18"/>
                        </w:rPr>
                        <w:t>No.:</w:t>
                      </w:r>
                      <w:r w:rsidR="00096E0A">
                        <w:rPr>
                          <w:rFonts w:ascii="Bookman Old Style" w:hAnsi="Bookman Old Style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B06E00" w:rsidRPr="00CE190E">
                        <w:rPr>
                          <w:rFonts w:ascii="Bookman Old Style" w:hAnsi="Bookman Old Style"/>
                          <w:b/>
                          <w:bCs/>
                          <w:color w:val="000000" w:themeColor="text1"/>
                          <w:sz w:val="18"/>
                          <w:szCs w:val="18"/>
                          <w:u w:val="single"/>
                        </w:rPr>
                        <w:t>{code}</w:t>
                      </w:r>
                    </w:p>
                  </w:txbxContent>
                </v:textbox>
              </v:rect>
            </w:pict>
          </mc:Fallback>
        </mc:AlternateContent>
      </w:r>
      <w:r w:rsidR="00A337C2" w:rsidRPr="00531215">
        <w:rPr>
          <w:rFonts w:ascii="Bookman Old Style" w:hAnsi="Bookman Old Style" w:cs="Segoe UI"/>
          <w:b/>
          <w:bCs/>
          <w:noProof/>
          <w:color w:val="70AD47" w:themeColor="accent6"/>
          <w:sz w:val="36"/>
          <w:szCs w:val="26"/>
        </w:rPr>
        <w:drawing>
          <wp:anchor distT="0" distB="0" distL="114300" distR="114300" simplePos="0" relativeHeight="251658240" behindDoc="0" locked="0" layoutInCell="1" allowOverlap="1" wp14:anchorId="5E1F349E" wp14:editId="774B014B">
            <wp:simplePos x="0" y="0"/>
            <wp:positionH relativeFrom="margin">
              <wp:posOffset>2492812</wp:posOffset>
            </wp:positionH>
            <wp:positionV relativeFrom="paragraph">
              <wp:posOffset>-527050</wp:posOffset>
            </wp:positionV>
            <wp:extent cx="694944" cy="694944"/>
            <wp:effectExtent l="0" t="0" r="0" b="0"/>
            <wp:wrapNone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944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642F7F" w14:textId="380A5ED2" w:rsidR="00531215" w:rsidRPr="006E76D7" w:rsidRDefault="00531215" w:rsidP="00531215">
      <w:pPr>
        <w:spacing w:after="0" w:line="240" w:lineRule="auto"/>
        <w:jc w:val="center"/>
        <w:rPr>
          <w:rFonts w:ascii="Old English Text MT" w:hAnsi="Old English Text MT"/>
          <w:b/>
          <w:bCs/>
          <w:sz w:val="24"/>
          <w:szCs w:val="24"/>
        </w:rPr>
      </w:pPr>
      <w:r w:rsidRPr="006E76D7">
        <w:rPr>
          <w:rFonts w:ascii="Old English Text MT" w:hAnsi="Old English Text MT"/>
          <w:b/>
          <w:bCs/>
          <w:sz w:val="24"/>
          <w:szCs w:val="24"/>
        </w:rPr>
        <w:t>Republic of the Philippines</w:t>
      </w:r>
    </w:p>
    <w:p w14:paraId="18EEADF2" w14:textId="29814918" w:rsidR="00531215" w:rsidRPr="006E76D7" w:rsidRDefault="00531215" w:rsidP="00531215">
      <w:pPr>
        <w:spacing w:after="0" w:line="240" w:lineRule="auto"/>
        <w:jc w:val="center"/>
        <w:rPr>
          <w:rFonts w:ascii="Old English Text MT" w:hAnsi="Old English Text MT"/>
          <w:b/>
          <w:bCs/>
          <w:sz w:val="36"/>
          <w:szCs w:val="36"/>
        </w:rPr>
      </w:pPr>
      <w:r w:rsidRPr="006E76D7">
        <w:rPr>
          <w:rFonts w:ascii="Old English Text MT" w:hAnsi="Old English Text MT"/>
          <w:b/>
          <w:bCs/>
          <w:sz w:val="36"/>
          <w:szCs w:val="36"/>
        </w:rPr>
        <w:t>Department of Education</w:t>
      </w:r>
    </w:p>
    <w:p w14:paraId="745907AA" w14:textId="7B66A93F" w:rsidR="00531215" w:rsidRPr="007B7E43" w:rsidRDefault="00531215" w:rsidP="00531215">
      <w:pPr>
        <w:spacing w:after="0" w:line="240" w:lineRule="auto"/>
        <w:jc w:val="center"/>
        <w:rPr>
          <w:rFonts w:ascii="Trajan Pro" w:hAnsi="Trajan Pro"/>
          <w:b/>
          <w:bCs/>
        </w:rPr>
      </w:pPr>
      <w:r w:rsidRPr="007B7E43">
        <w:rPr>
          <w:rFonts w:ascii="Trajan Pro" w:hAnsi="Trajan Pro"/>
          <w:b/>
          <w:bCs/>
        </w:rPr>
        <w:t>Region II – Cagayan Valley</w:t>
      </w:r>
    </w:p>
    <w:p w14:paraId="2C77D6C4" w14:textId="772A8C2A" w:rsidR="00531215" w:rsidRDefault="00531215" w:rsidP="00531215">
      <w:pPr>
        <w:pBdr>
          <w:bottom w:val="single" w:sz="12" w:space="1" w:color="auto"/>
        </w:pBdr>
        <w:spacing w:after="0" w:line="240" w:lineRule="auto"/>
        <w:jc w:val="center"/>
        <w:rPr>
          <w:rFonts w:ascii="Trajan Pro" w:hAnsi="Trajan Pro"/>
          <w:b/>
          <w:bCs/>
        </w:rPr>
      </w:pPr>
      <w:r w:rsidRPr="007B7E43">
        <w:rPr>
          <w:rFonts w:ascii="Trajan Pro" w:hAnsi="Trajan Pro"/>
          <w:b/>
          <w:bCs/>
        </w:rPr>
        <w:t>Schools Division Office of Cagayan</w:t>
      </w:r>
    </w:p>
    <w:p w14:paraId="36501AE0" w14:textId="3A23C157" w:rsidR="00531215" w:rsidRDefault="00531215" w:rsidP="00531215">
      <w:pPr>
        <w:spacing w:after="0" w:line="240" w:lineRule="auto"/>
        <w:jc w:val="center"/>
        <w:rPr>
          <w:rFonts w:ascii="Bookman Old Style" w:hAnsi="Bookman Old Style"/>
          <w:b/>
          <w:bCs/>
        </w:rPr>
      </w:pPr>
    </w:p>
    <w:p w14:paraId="08BD08C4" w14:textId="5148F454" w:rsidR="00531215" w:rsidRDefault="00531215" w:rsidP="00531215">
      <w:pPr>
        <w:spacing w:after="0" w:line="240" w:lineRule="auto"/>
        <w:jc w:val="center"/>
        <w:rPr>
          <w:rFonts w:ascii="Bookman Old Style" w:hAnsi="Bookman Old Style"/>
          <w:b/>
          <w:bCs/>
        </w:rPr>
      </w:pPr>
      <w:r w:rsidRPr="00531215">
        <w:rPr>
          <w:rFonts w:ascii="Bookman Old Style" w:hAnsi="Bookman Old Style"/>
          <w:b/>
          <w:bCs/>
        </w:rPr>
        <w:t>TRAVEL AUTHORITY FOR OFFICIAL TRAVEL</w:t>
      </w:r>
    </w:p>
    <w:p w14:paraId="76D21361" w14:textId="743E5A69" w:rsidR="00531215" w:rsidRDefault="00531215" w:rsidP="00531215">
      <w:pPr>
        <w:spacing w:after="0" w:line="240" w:lineRule="auto"/>
        <w:jc w:val="center"/>
        <w:rPr>
          <w:rFonts w:ascii="Bookman Old Style" w:hAnsi="Bookman Old Style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3"/>
        <w:gridCol w:w="6583"/>
      </w:tblGrid>
      <w:tr w:rsidR="00531215" w14:paraId="07619351" w14:textId="77777777" w:rsidTr="00AE64CA">
        <w:tc>
          <w:tcPr>
            <w:tcW w:w="2433" w:type="dxa"/>
            <w:shd w:val="clear" w:color="auto" w:fill="BFBFBF" w:themeFill="background1" w:themeFillShade="BF"/>
            <w:vAlign w:val="center"/>
          </w:tcPr>
          <w:p w14:paraId="38CC0C00" w14:textId="4E49BF1A" w:rsidR="00531215" w:rsidRPr="00531215" w:rsidRDefault="00531215" w:rsidP="00116E15">
            <w:pPr>
              <w:spacing w:line="360" w:lineRule="auto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531215">
              <w:rPr>
                <w:rFonts w:ascii="Bookman Old Style" w:hAnsi="Bookman Old Style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6583" w:type="dxa"/>
            <w:vAlign w:val="center"/>
          </w:tcPr>
          <w:p w14:paraId="06F530E6" w14:textId="5A1930BD" w:rsidR="00531215" w:rsidRPr="00096E0A" w:rsidRDefault="00B06E00" w:rsidP="00116E15">
            <w:pPr>
              <w:spacing w:line="360" w:lineRule="auto"/>
              <w:rPr>
                <w:rFonts w:ascii="Bookman Old Style" w:hAnsi="Bookman Old Style"/>
                <w:b/>
                <w:bCs/>
              </w:rPr>
            </w:pPr>
            <w:r w:rsidRPr="00096E0A">
              <w:rPr>
                <w:rFonts w:ascii="Bookman Old Style" w:hAnsi="Bookman Old Style"/>
                <w:b/>
                <w:bCs/>
              </w:rPr>
              <w:t>{</w:t>
            </w:r>
            <w:proofErr w:type="spellStart"/>
            <w:r w:rsidRPr="00096E0A">
              <w:rPr>
                <w:rFonts w:ascii="Bookman Old Style" w:hAnsi="Bookman Old Style"/>
                <w:b/>
                <w:bCs/>
              </w:rPr>
              <w:t>requester_nam</w:t>
            </w:r>
            <w:r w:rsidR="006A1476" w:rsidRPr="00096E0A">
              <w:rPr>
                <w:rFonts w:ascii="Bookman Old Style" w:hAnsi="Bookman Old Style"/>
                <w:b/>
                <w:bCs/>
              </w:rPr>
              <w:t>e</w:t>
            </w:r>
            <w:proofErr w:type="spellEnd"/>
            <w:r w:rsidRPr="00096E0A">
              <w:rPr>
                <w:rFonts w:ascii="Bookman Old Style" w:hAnsi="Bookman Old Style"/>
                <w:b/>
                <w:bCs/>
              </w:rPr>
              <w:t>}</w:t>
            </w:r>
          </w:p>
        </w:tc>
      </w:tr>
      <w:tr w:rsidR="00531215" w14:paraId="10173DE0" w14:textId="77777777" w:rsidTr="00AE64CA">
        <w:tc>
          <w:tcPr>
            <w:tcW w:w="2433" w:type="dxa"/>
            <w:shd w:val="clear" w:color="auto" w:fill="BFBFBF" w:themeFill="background1" w:themeFillShade="BF"/>
            <w:vAlign w:val="center"/>
          </w:tcPr>
          <w:p w14:paraId="455D40E6" w14:textId="33565E28" w:rsidR="00531215" w:rsidRPr="00531215" w:rsidRDefault="00531215" w:rsidP="00116E15">
            <w:pPr>
              <w:spacing w:line="360" w:lineRule="auto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531215">
              <w:rPr>
                <w:rFonts w:ascii="Bookman Old Style" w:hAnsi="Bookman Old Style"/>
                <w:b/>
                <w:bCs/>
                <w:sz w:val="20"/>
                <w:szCs w:val="20"/>
              </w:rPr>
              <w:t>Position/Designation</w:t>
            </w:r>
          </w:p>
        </w:tc>
        <w:tc>
          <w:tcPr>
            <w:tcW w:w="6583" w:type="dxa"/>
            <w:vAlign w:val="center"/>
          </w:tcPr>
          <w:p w14:paraId="258F936B" w14:textId="3B6C30D4" w:rsidR="00531215" w:rsidRPr="00096E0A" w:rsidRDefault="00B06E00" w:rsidP="00116E15">
            <w:pPr>
              <w:spacing w:line="360" w:lineRule="auto"/>
              <w:rPr>
                <w:rFonts w:ascii="Bookman Old Style" w:hAnsi="Bookman Old Style"/>
                <w:b/>
                <w:bCs/>
              </w:rPr>
            </w:pPr>
            <w:r w:rsidRPr="00096E0A">
              <w:rPr>
                <w:rFonts w:ascii="Bookman Old Style" w:hAnsi="Bookman Old Style"/>
                <w:b/>
                <w:bCs/>
              </w:rPr>
              <w:t>{position}</w:t>
            </w:r>
          </w:p>
        </w:tc>
      </w:tr>
      <w:tr w:rsidR="00531215" w14:paraId="4A090C08" w14:textId="77777777" w:rsidTr="00AE64CA">
        <w:tc>
          <w:tcPr>
            <w:tcW w:w="2433" w:type="dxa"/>
            <w:shd w:val="clear" w:color="auto" w:fill="BFBFBF" w:themeFill="background1" w:themeFillShade="BF"/>
            <w:vAlign w:val="center"/>
          </w:tcPr>
          <w:p w14:paraId="1CEE6CE5" w14:textId="395F2D29" w:rsidR="00531215" w:rsidRPr="00531215" w:rsidRDefault="00531215" w:rsidP="00EB555F">
            <w:pPr>
              <w:spacing w:line="276" w:lineRule="auto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531215">
              <w:rPr>
                <w:rFonts w:ascii="Bookman Old Style" w:hAnsi="Bookman Old Style"/>
                <w:b/>
                <w:bCs/>
                <w:sz w:val="20"/>
                <w:szCs w:val="20"/>
              </w:rPr>
              <w:t>Permanent Station</w:t>
            </w:r>
          </w:p>
        </w:tc>
        <w:tc>
          <w:tcPr>
            <w:tcW w:w="6583" w:type="dxa"/>
            <w:vAlign w:val="center"/>
          </w:tcPr>
          <w:p w14:paraId="01D4568D" w14:textId="706402CC" w:rsidR="00531215" w:rsidRPr="00EF3AFF" w:rsidRDefault="00B06E00" w:rsidP="00EB555F">
            <w:pPr>
              <w:spacing w:line="276" w:lineRule="auto"/>
              <w:rPr>
                <w:rFonts w:ascii="Bookman Old Style" w:hAnsi="Bookman Old Style"/>
                <w:b/>
                <w:bCs/>
              </w:rPr>
            </w:pPr>
            <w:r w:rsidRPr="00EF3AFF">
              <w:rPr>
                <w:rFonts w:ascii="Bookman Old Style" w:hAnsi="Bookman Old Style"/>
                <w:b/>
                <w:bCs/>
              </w:rPr>
              <w:t>{designation}</w:t>
            </w:r>
          </w:p>
        </w:tc>
      </w:tr>
      <w:tr w:rsidR="00531215" w14:paraId="0985BC4F" w14:textId="77777777" w:rsidTr="00AE64CA">
        <w:tc>
          <w:tcPr>
            <w:tcW w:w="2433" w:type="dxa"/>
            <w:shd w:val="clear" w:color="auto" w:fill="BFBFBF" w:themeFill="background1" w:themeFillShade="BF"/>
            <w:vAlign w:val="center"/>
          </w:tcPr>
          <w:p w14:paraId="799E6A7C" w14:textId="77777777" w:rsidR="00531215" w:rsidRPr="00531215" w:rsidRDefault="00531215" w:rsidP="00EB555F">
            <w:pPr>
              <w:spacing w:line="276" w:lineRule="auto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531215">
              <w:rPr>
                <w:rFonts w:ascii="Bookman Old Style" w:hAnsi="Bookman Old Style"/>
                <w:b/>
                <w:bCs/>
                <w:sz w:val="20"/>
                <w:szCs w:val="20"/>
              </w:rPr>
              <w:t>Purpose of Travel</w:t>
            </w:r>
          </w:p>
          <w:p w14:paraId="4178EFD1" w14:textId="2E76F847" w:rsidR="00531215" w:rsidRPr="00531215" w:rsidRDefault="00531215" w:rsidP="00EB555F">
            <w:pPr>
              <w:spacing w:line="276" w:lineRule="auto"/>
              <w:rPr>
                <w:rFonts w:ascii="Bookman Old Style" w:hAnsi="Bookman Old Style"/>
                <w:sz w:val="20"/>
                <w:szCs w:val="20"/>
              </w:rPr>
            </w:pPr>
            <w:r w:rsidRPr="00531215">
              <w:rPr>
                <w:rFonts w:ascii="Bookman Old Style" w:hAnsi="Bookman Old Style"/>
                <w:sz w:val="20"/>
                <w:szCs w:val="20"/>
              </w:rPr>
              <w:t>(</w:t>
            </w:r>
            <w:proofErr w:type="gramStart"/>
            <w:r w:rsidRPr="00531215">
              <w:rPr>
                <w:rFonts w:ascii="Bookman Old Style" w:hAnsi="Bookman Old Style"/>
                <w:sz w:val="20"/>
                <w:szCs w:val="20"/>
              </w:rPr>
              <w:t>must</w:t>
            </w:r>
            <w:proofErr w:type="gramEnd"/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be supported by attachments)</w:t>
            </w:r>
          </w:p>
        </w:tc>
        <w:tc>
          <w:tcPr>
            <w:tcW w:w="6583" w:type="dxa"/>
            <w:vAlign w:val="center"/>
          </w:tcPr>
          <w:p w14:paraId="5794FB9E" w14:textId="033C6EF4" w:rsidR="00C32346" w:rsidRPr="00DE326E" w:rsidRDefault="00B06E00" w:rsidP="007E6A01">
            <w:pPr>
              <w:spacing w:line="276" w:lineRule="auto"/>
              <w:jc w:val="both"/>
              <w:rPr>
                <w:rFonts w:ascii="Bookman Old Style" w:hAnsi="Bookman Old Style"/>
                <w:b/>
                <w:bCs/>
                <w:sz w:val="19"/>
                <w:szCs w:val="19"/>
              </w:rPr>
            </w:pPr>
            <w:r w:rsidRPr="00DE326E">
              <w:rPr>
                <w:rFonts w:ascii="Bookman Old Style" w:hAnsi="Bookman Old Style"/>
                <w:b/>
                <w:bCs/>
                <w:sz w:val="19"/>
                <w:szCs w:val="19"/>
              </w:rPr>
              <w:t>{purpose}</w:t>
            </w:r>
          </w:p>
        </w:tc>
      </w:tr>
      <w:tr w:rsidR="00531215" w14:paraId="16A54FD1" w14:textId="77777777" w:rsidTr="00AE64CA">
        <w:tc>
          <w:tcPr>
            <w:tcW w:w="2433" w:type="dxa"/>
            <w:shd w:val="clear" w:color="auto" w:fill="BFBFBF" w:themeFill="background1" w:themeFillShade="BF"/>
            <w:vAlign w:val="center"/>
          </w:tcPr>
          <w:p w14:paraId="2C15CB8A" w14:textId="7E67896E" w:rsidR="00531215" w:rsidRPr="00531215" w:rsidRDefault="00531215" w:rsidP="00EB555F">
            <w:pPr>
              <w:spacing w:line="276" w:lineRule="auto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bCs/>
                <w:sz w:val="20"/>
                <w:szCs w:val="20"/>
              </w:rPr>
              <w:t>Host of Activity</w:t>
            </w:r>
          </w:p>
        </w:tc>
        <w:tc>
          <w:tcPr>
            <w:tcW w:w="6583" w:type="dxa"/>
            <w:vAlign w:val="center"/>
          </w:tcPr>
          <w:p w14:paraId="5B2E349D" w14:textId="03759C92" w:rsidR="00531215" w:rsidRPr="00EF3AFF" w:rsidRDefault="00B06E00" w:rsidP="00EB555F">
            <w:pPr>
              <w:spacing w:line="276" w:lineRule="auto"/>
              <w:rPr>
                <w:rFonts w:ascii="Bookman Old Style" w:hAnsi="Bookman Old Style"/>
                <w:b/>
                <w:bCs/>
              </w:rPr>
            </w:pPr>
            <w:r w:rsidRPr="00EF3AFF">
              <w:rPr>
                <w:rFonts w:ascii="Bookman Old Style" w:hAnsi="Bookman Old Style"/>
                <w:b/>
                <w:bCs/>
              </w:rPr>
              <w:t>{host}</w:t>
            </w:r>
          </w:p>
        </w:tc>
      </w:tr>
      <w:tr w:rsidR="00531215" w14:paraId="7B5DF803" w14:textId="77777777" w:rsidTr="00AE64CA">
        <w:tc>
          <w:tcPr>
            <w:tcW w:w="2433" w:type="dxa"/>
            <w:shd w:val="clear" w:color="auto" w:fill="BFBFBF" w:themeFill="background1" w:themeFillShade="BF"/>
            <w:vAlign w:val="center"/>
          </w:tcPr>
          <w:p w14:paraId="368F0BFC" w14:textId="77777777" w:rsidR="00531215" w:rsidRDefault="00A15E64" w:rsidP="00EB555F">
            <w:pPr>
              <w:spacing w:line="276" w:lineRule="auto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bCs/>
                <w:sz w:val="20"/>
                <w:szCs w:val="20"/>
              </w:rPr>
              <w:t xml:space="preserve">Travel </w:t>
            </w:r>
            <w:r w:rsidR="00531215">
              <w:rPr>
                <w:rFonts w:ascii="Bookman Old Style" w:hAnsi="Bookman Old Style"/>
                <w:b/>
                <w:bCs/>
                <w:sz w:val="20"/>
                <w:szCs w:val="20"/>
              </w:rPr>
              <w:t>Dates</w:t>
            </w:r>
          </w:p>
          <w:p w14:paraId="6DD1751D" w14:textId="68EB8648" w:rsidR="00242150" w:rsidRDefault="00242150" w:rsidP="00EB555F">
            <w:pPr>
              <w:spacing w:line="276" w:lineRule="auto"/>
              <w:rPr>
                <w:rFonts w:ascii="Bookman Old Style" w:hAnsi="Bookman Old Style"/>
                <w:i/>
                <w:sz w:val="20"/>
                <w:szCs w:val="20"/>
              </w:rPr>
            </w:pPr>
            <w:r w:rsidRPr="00242150">
              <w:rPr>
                <w:rFonts w:ascii="Bookman Old Style" w:hAnsi="Bookman Old Style"/>
                <w:i/>
                <w:sz w:val="20"/>
                <w:szCs w:val="20"/>
              </w:rPr>
              <w:t>(</w:t>
            </w:r>
            <w:r w:rsidR="006630F5">
              <w:rPr>
                <w:rFonts w:ascii="Bookman Old Style" w:hAnsi="Bookman Old Style"/>
                <w:i/>
                <w:sz w:val="20"/>
                <w:szCs w:val="20"/>
              </w:rPr>
              <w:t>In</w:t>
            </w:r>
            <w:r w:rsidRPr="00242150">
              <w:rPr>
                <w:rFonts w:ascii="Bookman Old Style" w:hAnsi="Bookman Old Style"/>
                <w:i/>
                <w:sz w:val="20"/>
                <w:szCs w:val="20"/>
              </w:rPr>
              <w:t xml:space="preserve">clusive of  </w:t>
            </w:r>
          </w:p>
          <w:p w14:paraId="2C6ED9F6" w14:textId="7697EE75" w:rsidR="00242150" w:rsidRPr="00242150" w:rsidRDefault="00242150" w:rsidP="00EB555F">
            <w:pPr>
              <w:spacing w:line="276" w:lineRule="auto"/>
              <w:rPr>
                <w:rFonts w:ascii="Bookman Old Style" w:hAnsi="Bookman Old Style"/>
                <w:i/>
                <w:sz w:val="20"/>
                <w:szCs w:val="20"/>
              </w:rPr>
            </w:pPr>
            <w:r w:rsidRPr="00242150">
              <w:rPr>
                <w:rFonts w:ascii="Bookman Old Style" w:hAnsi="Bookman Old Style"/>
                <w:i/>
                <w:sz w:val="20"/>
                <w:szCs w:val="20"/>
              </w:rPr>
              <w:t>Travel Dates</w:t>
            </w:r>
            <w:r w:rsidR="008B1637">
              <w:rPr>
                <w:rFonts w:ascii="Bookman Old Style" w:hAnsi="Bookman Old Style"/>
                <w:i/>
                <w:sz w:val="20"/>
                <w:szCs w:val="20"/>
              </w:rPr>
              <w:t>)</w:t>
            </w:r>
          </w:p>
        </w:tc>
        <w:tc>
          <w:tcPr>
            <w:tcW w:w="6583" w:type="dxa"/>
            <w:vAlign w:val="center"/>
          </w:tcPr>
          <w:p w14:paraId="33AC7DAC" w14:textId="09344DBB" w:rsidR="00531215" w:rsidRPr="00EF3AFF" w:rsidRDefault="00B06E00" w:rsidP="00EB555F">
            <w:pPr>
              <w:spacing w:line="276" w:lineRule="auto"/>
              <w:rPr>
                <w:rFonts w:ascii="Bookman Old Style" w:hAnsi="Bookman Old Style"/>
                <w:b/>
                <w:bCs/>
              </w:rPr>
            </w:pPr>
            <w:r w:rsidRPr="00EF3AFF">
              <w:rPr>
                <w:rFonts w:ascii="Bookman Old Style" w:hAnsi="Bookman Old Style"/>
                <w:b/>
                <w:bCs/>
              </w:rPr>
              <w:t>{</w:t>
            </w:r>
            <w:proofErr w:type="spellStart"/>
            <w:r w:rsidRPr="00EF3AFF">
              <w:rPr>
                <w:rFonts w:ascii="Bookman Old Style" w:hAnsi="Bookman Old Style"/>
                <w:b/>
                <w:bCs/>
              </w:rPr>
              <w:t>travel_period</w:t>
            </w:r>
            <w:proofErr w:type="spellEnd"/>
            <w:r w:rsidRPr="00EF3AFF">
              <w:rPr>
                <w:rFonts w:ascii="Bookman Old Style" w:hAnsi="Bookman Old Style"/>
                <w:b/>
                <w:bCs/>
              </w:rPr>
              <w:t>}</w:t>
            </w:r>
          </w:p>
        </w:tc>
      </w:tr>
      <w:tr w:rsidR="00531215" w14:paraId="2BB59ECB" w14:textId="77777777" w:rsidTr="00AE64CA">
        <w:tc>
          <w:tcPr>
            <w:tcW w:w="2433" w:type="dxa"/>
            <w:shd w:val="clear" w:color="auto" w:fill="BFBFBF" w:themeFill="background1" w:themeFillShade="BF"/>
            <w:vAlign w:val="center"/>
          </w:tcPr>
          <w:p w14:paraId="2FB675F0" w14:textId="5489BAB0" w:rsidR="00531215" w:rsidRDefault="00531215" w:rsidP="00D116E6">
            <w:pPr>
              <w:spacing w:line="276" w:lineRule="auto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6583" w:type="dxa"/>
            <w:vAlign w:val="center"/>
          </w:tcPr>
          <w:p w14:paraId="05D73269" w14:textId="4EE270D5" w:rsidR="00531215" w:rsidRPr="00EF3AFF" w:rsidRDefault="00B06E00" w:rsidP="00D116E6">
            <w:pPr>
              <w:spacing w:line="276" w:lineRule="auto"/>
              <w:rPr>
                <w:rFonts w:ascii="Bookman Old Style" w:hAnsi="Bookman Old Style"/>
                <w:b/>
                <w:bCs/>
                <w:caps/>
                <w:noProof/>
              </w:rPr>
            </w:pPr>
            <w:r w:rsidRPr="00EF3AFF">
              <w:rPr>
                <w:rFonts w:ascii="Bookman Old Style" w:hAnsi="Bookman Old Style"/>
                <w:b/>
                <w:bCs/>
                <w:noProof/>
              </w:rPr>
              <w:t>{destination}</w:t>
            </w:r>
          </w:p>
        </w:tc>
      </w:tr>
      <w:tr w:rsidR="00531215" w14:paraId="3F37A17C" w14:textId="77777777" w:rsidTr="00AE64CA">
        <w:trPr>
          <w:trHeight w:val="260"/>
        </w:trPr>
        <w:tc>
          <w:tcPr>
            <w:tcW w:w="2433" w:type="dxa"/>
            <w:shd w:val="clear" w:color="auto" w:fill="BFBFBF" w:themeFill="background1" w:themeFillShade="BF"/>
            <w:vAlign w:val="center"/>
          </w:tcPr>
          <w:p w14:paraId="17AB89B1" w14:textId="17142BA2" w:rsidR="00531215" w:rsidRDefault="00531215" w:rsidP="00D116E6">
            <w:pPr>
              <w:spacing w:line="276" w:lineRule="auto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bCs/>
                <w:sz w:val="20"/>
                <w:szCs w:val="20"/>
              </w:rPr>
              <w:t>Fund Source</w:t>
            </w:r>
          </w:p>
        </w:tc>
        <w:tc>
          <w:tcPr>
            <w:tcW w:w="6583" w:type="dxa"/>
            <w:vAlign w:val="center"/>
          </w:tcPr>
          <w:p w14:paraId="2ACE163B" w14:textId="4D24AA9A" w:rsidR="00531215" w:rsidRPr="00EF3AFF" w:rsidRDefault="00B06E00" w:rsidP="00D116E6">
            <w:pPr>
              <w:spacing w:line="276" w:lineRule="auto"/>
              <w:rPr>
                <w:rFonts w:ascii="Bookman Old Style" w:hAnsi="Bookman Old Style"/>
                <w:b/>
                <w:bCs/>
              </w:rPr>
            </w:pPr>
            <w:r w:rsidRPr="00EF3AFF">
              <w:rPr>
                <w:rFonts w:ascii="Bookman Old Style" w:hAnsi="Bookman Old Style"/>
                <w:b/>
                <w:bCs/>
              </w:rPr>
              <w:t>{</w:t>
            </w:r>
            <w:proofErr w:type="spellStart"/>
            <w:r w:rsidRPr="00EF3AFF">
              <w:rPr>
                <w:rFonts w:ascii="Bookman Old Style" w:hAnsi="Bookman Old Style"/>
                <w:b/>
                <w:bCs/>
              </w:rPr>
              <w:t>fund_source</w:t>
            </w:r>
            <w:proofErr w:type="spellEnd"/>
            <w:r w:rsidRPr="00EF3AFF">
              <w:rPr>
                <w:rFonts w:ascii="Bookman Old Style" w:hAnsi="Bookman Old Style"/>
                <w:b/>
                <w:bCs/>
              </w:rPr>
              <w:t>}</w:t>
            </w:r>
          </w:p>
        </w:tc>
      </w:tr>
      <w:tr w:rsidR="00531215" w14:paraId="4C26973B" w14:textId="77777777" w:rsidTr="004E34EA">
        <w:tc>
          <w:tcPr>
            <w:tcW w:w="9016" w:type="dxa"/>
            <w:gridSpan w:val="2"/>
            <w:vAlign w:val="center"/>
          </w:tcPr>
          <w:p w14:paraId="69F02975" w14:textId="77777777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  <w:r w:rsidRPr="00531215">
              <w:rPr>
                <w:rFonts w:ascii="Bookman Old Style" w:hAnsi="Bookman Old Style"/>
                <w:i/>
                <w:iCs/>
                <w:sz w:val="18"/>
                <w:szCs w:val="18"/>
              </w:rPr>
              <w:t>I hereby attest that the information in this form and in the supporting documents attached hereto are true and correct</w:t>
            </w:r>
            <w:r>
              <w:rPr>
                <w:rFonts w:ascii="Bookman Old Style" w:hAnsi="Bookman Old Style"/>
                <w:i/>
                <w:iCs/>
                <w:sz w:val="18"/>
                <w:szCs w:val="18"/>
              </w:rPr>
              <w:t>.</w:t>
            </w:r>
          </w:p>
          <w:p w14:paraId="6ECC55FF" w14:textId="61855A99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0EE01A77" w14:textId="7638720D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7A47092B" w14:textId="6E7C5DAC" w:rsidR="00531215" w:rsidRDefault="0081207A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5BF9F8E7" wp14:editId="7D738D59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-1905</wp:posOffset>
                      </wp:positionV>
                      <wp:extent cx="3172460" cy="409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2460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790478" w14:textId="4986690C" w:rsidR="00A57174" w:rsidRDefault="00096E0A" w:rsidP="00001AC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{</w:t>
                                  </w:r>
                                  <w:proofErr w:type="spellStart"/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requester_name</w:t>
                                  </w:r>
                                  <w:proofErr w:type="spellEnd"/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}</w:t>
                                  </w:r>
                                </w:p>
                                <w:p w14:paraId="4478CF9F" w14:textId="6C74A92D" w:rsidR="00096E0A" w:rsidRPr="00CD3B8F" w:rsidRDefault="00096E0A" w:rsidP="00001AC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</w:pPr>
                                  <w:r w:rsidRPr="00CD3B8F"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{position}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9F8E7" id="Rectangle 2" o:spid="_x0000_s1027" style="position:absolute;margin-left:8.6pt;margin-top:-.15pt;width:249.8pt;height:32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" filled="f" stroked="f" strokeweight="1pt">
                      <v:textbox>
                        <w:txbxContent>
                          <w:p w14:paraId="24790478" w14:textId="4986690C" w:rsidR="00A57174" w:rsidRDefault="00096E0A" w:rsidP="00001AC7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requester_name</w:t>
                            </w:r>
                            <w:proofErr w:type="spellEnd"/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478CF9F" w14:textId="6C74A92D" w:rsidR="00096E0A" w:rsidRPr="00CD3B8F" w:rsidRDefault="00096E0A" w:rsidP="00001AC7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CD3B8F"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{position}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F2B45DC" w14:textId="2841865A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13F4BCFF" w14:textId="05087578" w:rsidR="00531215" w:rsidRPr="00531215" w:rsidRDefault="00531215" w:rsidP="00531215">
            <w:pPr>
              <w:rPr>
                <w:rFonts w:ascii="Bookman Old Style" w:hAnsi="Bookman Old Style"/>
                <w:i/>
                <w:iCs/>
                <w:sz w:val="16"/>
                <w:szCs w:val="16"/>
              </w:rPr>
            </w:pPr>
            <w:r>
              <w:rPr>
                <w:rFonts w:ascii="Bookman Old Style" w:hAnsi="Bookman Old Style"/>
                <w:i/>
                <w:iCs/>
                <w:sz w:val="18"/>
                <w:szCs w:val="18"/>
              </w:rPr>
              <w:t xml:space="preserve">   </w:t>
            </w:r>
            <w:r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>______________________________________________</w:t>
            </w:r>
            <w:r>
              <w:rPr>
                <w:rFonts w:ascii="Bookman Old Style" w:hAnsi="Bookman Old Style"/>
                <w:i/>
                <w:iCs/>
                <w:sz w:val="16"/>
                <w:szCs w:val="16"/>
              </w:rPr>
              <w:t>___</w:t>
            </w:r>
            <w:r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__________                  </w:t>
            </w:r>
            <w:r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      </w:t>
            </w:r>
            <w:r w:rsidR="00116E15"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 </w:t>
            </w:r>
            <w:r w:rsidR="004F3527"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>___________________________</w:t>
            </w:r>
          </w:p>
          <w:p w14:paraId="4425B4B1" w14:textId="752309E9" w:rsidR="00531215" w:rsidRPr="00531215" w:rsidRDefault="00531215" w:rsidP="00531215">
            <w:pPr>
              <w:rPr>
                <w:rFonts w:ascii="Bookman Old Style" w:hAnsi="Bookman Old Style"/>
                <w:i/>
                <w:iCs/>
                <w:sz w:val="20"/>
                <w:szCs w:val="20"/>
              </w:rPr>
            </w:pP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    Name and Signature of Requesting Employee                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  </w:t>
            </w: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         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</w:t>
            </w:r>
            <w:r w:rsidRPr="00531215">
              <w:rPr>
                <w:rFonts w:ascii="Bookman Old Style" w:hAnsi="Bookman Old Style"/>
                <w:i/>
                <w:iCs/>
                <w:sz w:val="20"/>
                <w:szCs w:val="20"/>
              </w:rPr>
              <w:t>Date</w:t>
            </w:r>
          </w:p>
          <w:p w14:paraId="4F3F582D" w14:textId="0960D13E" w:rsidR="00531215" w:rsidRPr="00531215" w:rsidRDefault="00531215" w:rsidP="00531215">
            <w:pPr>
              <w:rPr>
                <w:rFonts w:ascii="Bookman Old Style" w:hAnsi="Bookman Old Style"/>
                <w:sz w:val="10"/>
                <w:szCs w:val="10"/>
              </w:rPr>
            </w:pPr>
          </w:p>
        </w:tc>
      </w:tr>
      <w:tr w:rsidR="00531215" w14:paraId="726625EF" w14:textId="77777777" w:rsidTr="004E34EA">
        <w:tc>
          <w:tcPr>
            <w:tcW w:w="9016" w:type="dxa"/>
            <w:gridSpan w:val="2"/>
            <w:vAlign w:val="center"/>
          </w:tcPr>
          <w:p w14:paraId="1445CD8B" w14:textId="2933B475" w:rsidR="00531215" w:rsidRDefault="00531215" w:rsidP="00531215">
            <w:pPr>
              <w:jc w:val="both"/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  <w:r>
              <w:rPr>
                <w:rFonts w:ascii="Bookman Old Style" w:hAnsi="Bookman Old Style"/>
                <w:i/>
                <w:iCs/>
                <w:sz w:val="18"/>
                <w:szCs w:val="18"/>
              </w:rPr>
              <w:t xml:space="preserve">This is to certify that the trip of the requesting employee satisfies all the minimum conditions for authorized official travel and that alternatives to travel are insufficient for </w:t>
            </w:r>
            <w:r w:rsidR="00062B03">
              <w:rPr>
                <w:rFonts w:ascii="Bookman Old Style" w:hAnsi="Bookman Old Style"/>
                <w:i/>
                <w:iCs/>
                <w:sz w:val="18"/>
                <w:szCs w:val="18"/>
              </w:rPr>
              <w:t xml:space="preserve">the </w:t>
            </w:r>
            <w:r>
              <w:rPr>
                <w:rFonts w:ascii="Bookman Old Style" w:hAnsi="Bookman Old Style"/>
                <w:i/>
                <w:iCs/>
                <w:sz w:val="18"/>
                <w:szCs w:val="18"/>
              </w:rPr>
              <w:t>purpose stated herein.</w:t>
            </w:r>
          </w:p>
          <w:p w14:paraId="6F3967F6" w14:textId="6249AF7A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02129E10" w14:textId="24262C69" w:rsidR="007C766A" w:rsidRDefault="007C766A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54EB13DA" w14:textId="41F4943F" w:rsidR="00531215" w:rsidRDefault="0000436E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94" behindDoc="0" locked="0" layoutInCell="1" allowOverlap="1" wp14:anchorId="64B14A68" wp14:editId="24F9FBCE">
                      <wp:simplePos x="0" y="0"/>
                      <wp:positionH relativeFrom="column">
                        <wp:posOffset>123190</wp:posOffset>
                      </wp:positionH>
                      <wp:positionV relativeFrom="paragraph">
                        <wp:posOffset>132080</wp:posOffset>
                      </wp:positionV>
                      <wp:extent cx="3172460" cy="40957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2460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5750CD2" w14:textId="4E031D36" w:rsidR="00DE326E" w:rsidRDefault="00DE326E" w:rsidP="00DE326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{</w:t>
                                  </w:r>
                                  <w:proofErr w:type="spellStart"/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recommending</w:t>
                                  </w:r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_name</w:t>
                                  </w:r>
                                  <w:proofErr w:type="spellEnd"/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}</w:t>
                                  </w:r>
                                </w:p>
                                <w:p w14:paraId="5679CD39" w14:textId="20BB4207" w:rsidR="00DE326E" w:rsidRPr="00CD3B8F" w:rsidRDefault="00DE326E" w:rsidP="00DE326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</w:pPr>
                                  <w:r w:rsidRPr="00CD3B8F"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{</w:t>
                                  </w:r>
                                  <w:proofErr w:type="spellStart"/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recommending_</w:t>
                                  </w:r>
                                  <w:r w:rsidRPr="00CD3B8F"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position</w:t>
                                  </w:r>
                                  <w:proofErr w:type="spellEnd"/>
                                  <w:r w:rsidRPr="00CD3B8F"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}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B14A68" id="Rectangle 3" o:spid="_x0000_s1028" style="position:absolute;margin-left:9.7pt;margin-top:10.4pt;width:249.8pt;height:32.2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" filled="f" stroked="f" strokeweight="1pt">
                      <v:textbox>
                        <w:txbxContent>
                          <w:p w14:paraId="65750CD2" w14:textId="4E031D36" w:rsidR="00DE326E" w:rsidRDefault="00DE326E" w:rsidP="00DE326E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recommending</w:t>
                            </w: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_name</w:t>
                            </w:r>
                            <w:proofErr w:type="spellEnd"/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679CD39" w14:textId="20BB4207" w:rsidR="00DE326E" w:rsidRPr="00CD3B8F" w:rsidRDefault="00DE326E" w:rsidP="00DE326E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CD3B8F"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recommending_</w:t>
                            </w:r>
                            <w:r w:rsidRPr="00CD3B8F"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position</w:t>
                            </w:r>
                            <w:proofErr w:type="spellEnd"/>
                            <w:r w:rsidRPr="00CD3B8F"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3121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34C8F613" wp14:editId="4C64FD1C">
                      <wp:simplePos x="0" y="0"/>
                      <wp:positionH relativeFrom="column">
                        <wp:posOffset>3860800</wp:posOffset>
                      </wp:positionH>
                      <wp:positionV relativeFrom="paragraph">
                        <wp:posOffset>138430</wp:posOffset>
                      </wp:positionV>
                      <wp:extent cx="1365250" cy="349885"/>
                      <wp:effectExtent l="0" t="0" r="635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5250" cy="3498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35B9C24" w14:textId="77777777" w:rsidR="00531215" w:rsidRPr="00580856" w:rsidRDefault="00531215" w:rsidP="0053121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Bookman Old Style" w:hAnsi="Bookman Old Style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C8F613" id="Rectangle 5" o:spid="_x0000_s1029" style="position:absolute;margin-left:304pt;margin-top:10.9pt;width:107.5pt;height:27.5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" fillcolor="white [3212]" stroked="f" strokeweight="1pt">
                      <v:textbox>
                        <w:txbxContent>
                          <w:p w14:paraId="135B9C24" w14:textId="77777777" w:rsidR="00531215" w:rsidRPr="00580856" w:rsidRDefault="00531215" w:rsidP="00531215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965818A" w14:textId="2403D44F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262761D4" w14:textId="77777777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4FE0BB8F" w14:textId="77777777" w:rsidR="00531215" w:rsidRPr="00531215" w:rsidRDefault="00531215" w:rsidP="00531215">
            <w:pPr>
              <w:rPr>
                <w:rFonts w:ascii="Bookman Old Style" w:hAnsi="Bookman Old Style"/>
                <w:i/>
                <w:iCs/>
                <w:sz w:val="16"/>
                <w:szCs w:val="16"/>
              </w:rPr>
            </w:pPr>
            <w:r>
              <w:rPr>
                <w:rFonts w:ascii="Bookman Old Style" w:hAnsi="Bookman Old Style"/>
                <w:i/>
                <w:iCs/>
                <w:sz w:val="18"/>
                <w:szCs w:val="18"/>
              </w:rPr>
              <w:t xml:space="preserve">   </w:t>
            </w:r>
            <w:r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>______________________________________________</w:t>
            </w:r>
            <w:r>
              <w:rPr>
                <w:rFonts w:ascii="Bookman Old Style" w:hAnsi="Bookman Old Style"/>
                <w:i/>
                <w:iCs/>
                <w:sz w:val="16"/>
                <w:szCs w:val="16"/>
              </w:rPr>
              <w:t>___</w:t>
            </w:r>
            <w:r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__________                  </w:t>
            </w:r>
            <w:r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      </w:t>
            </w:r>
            <w:r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 ___________________________</w:t>
            </w:r>
          </w:p>
          <w:p w14:paraId="7B8849F7" w14:textId="397CF070" w:rsidR="00531215" w:rsidRPr="00531215" w:rsidRDefault="00531215" w:rsidP="00531215">
            <w:pPr>
              <w:rPr>
                <w:rFonts w:ascii="Bookman Old Style" w:hAnsi="Bookman Old Style"/>
                <w:i/>
                <w:iCs/>
                <w:sz w:val="20"/>
                <w:szCs w:val="20"/>
              </w:rPr>
            </w:pP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  <w:r w:rsidRPr="00531215">
              <w:rPr>
                <w:rFonts w:ascii="Bookman Old Style" w:hAnsi="Bookman Old Style"/>
                <w:sz w:val="20"/>
                <w:szCs w:val="20"/>
              </w:rPr>
              <w:t>Name and Signature of Re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commending Authority </w:t>
            </w: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        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  </w:t>
            </w: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         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   </w:t>
            </w:r>
            <w:r w:rsidRPr="00531215">
              <w:rPr>
                <w:rFonts w:ascii="Bookman Old Style" w:hAnsi="Bookman Old Style"/>
                <w:i/>
                <w:iCs/>
                <w:sz w:val="20"/>
                <w:szCs w:val="20"/>
              </w:rPr>
              <w:t>Date</w:t>
            </w:r>
          </w:p>
          <w:p w14:paraId="3A693D6C" w14:textId="77777777" w:rsidR="00531215" w:rsidRPr="00531215" w:rsidRDefault="00531215" w:rsidP="00531215">
            <w:pPr>
              <w:rPr>
                <w:rFonts w:ascii="Bookman Old Style" w:hAnsi="Bookman Old Style"/>
                <w:sz w:val="10"/>
                <w:szCs w:val="10"/>
              </w:rPr>
            </w:pPr>
          </w:p>
        </w:tc>
      </w:tr>
      <w:tr w:rsidR="00531215" w14:paraId="38C5F96A" w14:textId="77777777" w:rsidTr="004E34EA">
        <w:tc>
          <w:tcPr>
            <w:tcW w:w="9016" w:type="dxa"/>
            <w:gridSpan w:val="2"/>
            <w:vAlign w:val="center"/>
          </w:tcPr>
          <w:p w14:paraId="2A7A4D1D" w14:textId="16CD2326" w:rsidR="00531215" w:rsidRPr="00531215" w:rsidRDefault="00531215" w:rsidP="00531215">
            <w:pPr>
              <w:jc w:val="both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  <w:r w:rsidRPr="00531215">
              <w:rPr>
                <w:rFonts w:ascii="Bookman Old Style" w:hAnsi="Bookman Old Style"/>
                <w:b/>
                <w:bCs/>
                <w:sz w:val="18"/>
                <w:szCs w:val="18"/>
              </w:rPr>
              <w:t>APPROVED</w:t>
            </w:r>
          </w:p>
          <w:p w14:paraId="7E6D3DF4" w14:textId="2ED1ECE1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46793932" w14:textId="77777777" w:rsidR="007C766A" w:rsidRDefault="007C766A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30ED1246" w14:textId="6B334B74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6446F2FC" wp14:editId="71D16228">
                      <wp:simplePos x="0" y="0"/>
                      <wp:positionH relativeFrom="column">
                        <wp:posOffset>3860800</wp:posOffset>
                      </wp:positionH>
                      <wp:positionV relativeFrom="paragraph">
                        <wp:posOffset>138430</wp:posOffset>
                      </wp:positionV>
                      <wp:extent cx="1365250" cy="349885"/>
                      <wp:effectExtent l="0" t="0" r="635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5250" cy="3498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AC2A1B3" w14:textId="77777777" w:rsidR="00531215" w:rsidRPr="00580856" w:rsidRDefault="00531215" w:rsidP="0053121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Bookman Old Style" w:hAnsi="Bookman Old Style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46F2FC" id="Rectangle 8" o:spid="_x0000_s1030" style="position:absolute;margin-left:304pt;margin-top:10.9pt;width:107.5pt;height:27.5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" fillcolor="white [3212]" stroked="f" strokeweight="1pt">
                      <v:textbox>
                        <w:txbxContent>
                          <w:p w14:paraId="1AC2A1B3" w14:textId="77777777" w:rsidR="00531215" w:rsidRPr="00580856" w:rsidRDefault="00531215" w:rsidP="00531215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1E2DEE0" w14:textId="29E2A0F8" w:rsidR="00531215" w:rsidRDefault="00DE326E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42" behindDoc="0" locked="0" layoutInCell="1" allowOverlap="1" wp14:anchorId="170ED9C9" wp14:editId="2D4CE8E6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-2540</wp:posOffset>
                      </wp:positionV>
                      <wp:extent cx="3172460" cy="409575"/>
                      <wp:effectExtent l="0" t="0" r="0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2460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48026C" w14:textId="5CB7785E" w:rsidR="00DE326E" w:rsidRDefault="00DE326E" w:rsidP="00DE326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{</w:t>
                                  </w:r>
                                  <w:proofErr w:type="spellStart"/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pproving</w:t>
                                  </w:r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_name</w:t>
                                  </w:r>
                                  <w:proofErr w:type="spellEnd"/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}</w:t>
                                  </w:r>
                                </w:p>
                                <w:p w14:paraId="1E91AFE5" w14:textId="4A105B9C" w:rsidR="00DE326E" w:rsidRPr="00CD3B8F" w:rsidRDefault="00DE326E" w:rsidP="00DE326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</w:pPr>
                                  <w:r w:rsidRPr="00CD3B8F"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{</w:t>
                                  </w:r>
                                  <w:proofErr w:type="spellStart"/>
                                  <w:r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approving_</w:t>
                                  </w:r>
                                  <w:r w:rsidRPr="00CD3B8F"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position</w:t>
                                  </w:r>
                                  <w:proofErr w:type="spellEnd"/>
                                  <w:r w:rsidRPr="00CD3B8F">
                                    <w:rPr>
                                      <w:rFonts w:ascii="Bookman Old Style" w:hAnsi="Bookman Old Style"/>
                                      <w:b/>
                                      <w:bCs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}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0ED9C9" id="Rectangle 4" o:spid="_x0000_s1031" style="position:absolute;margin-left:4.6pt;margin-top:-.2pt;width:249.8pt;height:32.25pt;z-index:2516623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" filled="f" stroked="f" strokeweight="1pt">
                      <v:textbox>
                        <w:txbxContent>
                          <w:p w14:paraId="0D48026C" w14:textId="5CB7785E" w:rsidR="00DE326E" w:rsidRDefault="00DE326E" w:rsidP="00DE326E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approving</w:t>
                            </w: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_name</w:t>
                            </w:r>
                            <w:proofErr w:type="spellEnd"/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E91AFE5" w14:textId="4A105B9C" w:rsidR="00DE326E" w:rsidRPr="00CD3B8F" w:rsidRDefault="00DE326E" w:rsidP="00DE326E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CD3B8F"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approving_</w:t>
                            </w:r>
                            <w:r w:rsidRPr="00CD3B8F"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position</w:t>
                            </w:r>
                            <w:proofErr w:type="spellEnd"/>
                            <w:r w:rsidRPr="00CD3B8F">
                              <w:rPr>
                                <w:rFonts w:ascii="Bookman Old Style" w:hAnsi="Bookman Old Style"/>
                                <w:b/>
                                <w:bCs/>
                                <w:color w:val="000000" w:themeColor="text1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78CE9E0" w14:textId="77777777" w:rsidR="00531215" w:rsidRDefault="00531215" w:rsidP="00531215">
            <w:pPr>
              <w:rPr>
                <w:rFonts w:ascii="Bookman Old Style" w:hAnsi="Bookman Old Style"/>
                <w:i/>
                <w:iCs/>
                <w:sz w:val="18"/>
                <w:szCs w:val="18"/>
              </w:rPr>
            </w:pPr>
          </w:p>
          <w:p w14:paraId="03F5208D" w14:textId="77777777" w:rsidR="00531215" w:rsidRPr="00531215" w:rsidRDefault="00531215" w:rsidP="00531215">
            <w:pPr>
              <w:rPr>
                <w:rFonts w:ascii="Bookman Old Style" w:hAnsi="Bookman Old Style"/>
                <w:i/>
                <w:iCs/>
                <w:sz w:val="16"/>
                <w:szCs w:val="16"/>
              </w:rPr>
            </w:pPr>
            <w:r>
              <w:rPr>
                <w:rFonts w:ascii="Bookman Old Style" w:hAnsi="Bookman Old Style"/>
                <w:i/>
                <w:iCs/>
                <w:sz w:val="18"/>
                <w:szCs w:val="18"/>
              </w:rPr>
              <w:t xml:space="preserve">   </w:t>
            </w:r>
            <w:r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>______________________________________________</w:t>
            </w:r>
            <w:r>
              <w:rPr>
                <w:rFonts w:ascii="Bookman Old Style" w:hAnsi="Bookman Old Style"/>
                <w:i/>
                <w:iCs/>
                <w:sz w:val="16"/>
                <w:szCs w:val="16"/>
              </w:rPr>
              <w:t>___</w:t>
            </w:r>
            <w:r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__________                  </w:t>
            </w:r>
            <w:r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      </w:t>
            </w:r>
            <w:r w:rsidRPr="00531215">
              <w:rPr>
                <w:rFonts w:ascii="Bookman Old Style" w:hAnsi="Bookman Old Style"/>
                <w:i/>
                <w:iCs/>
                <w:sz w:val="16"/>
                <w:szCs w:val="16"/>
              </w:rPr>
              <w:t xml:space="preserve"> ___________________________</w:t>
            </w:r>
          </w:p>
          <w:p w14:paraId="77F9C54A" w14:textId="77777777" w:rsidR="00531215" w:rsidRDefault="00531215" w:rsidP="00531215">
            <w:pPr>
              <w:rPr>
                <w:rFonts w:ascii="Bookman Old Style" w:hAnsi="Bookman Old Style"/>
                <w:i/>
                <w:iCs/>
                <w:sz w:val="20"/>
                <w:szCs w:val="20"/>
              </w:rPr>
            </w:pP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   </w:t>
            </w: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Name and Signature of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Approving Authority </w:t>
            </w: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        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  </w:t>
            </w:r>
            <w:r w:rsidRPr="00531215">
              <w:rPr>
                <w:rFonts w:ascii="Bookman Old Style" w:hAnsi="Bookman Old Style"/>
                <w:sz w:val="20"/>
                <w:szCs w:val="20"/>
              </w:rPr>
              <w:t xml:space="preserve">          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       </w:t>
            </w:r>
            <w:r w:rsidRPr="00531215">
              <w:rPr>
                <w:rFonts w:ascii="Bookman Old Style" w:hAnsi="Bookman Old Style"/>
                <w:i/>
                <w:iCs/>
                <w:sz w:val="20"/>
                <w:szCs w:val="20"/>
              </w:rPr>
              <w:t>Date</w:t>
            </w:r>
          </w:p>
          <w:p w14:paraId="4A72FFA3" w14:textId="3CDBE9B9" w:rsidR="00ED00F6" w:rsidRPr="00ED00F6" w:rsidRDefault="00ED00F6" w:rsidP="00531215">
            <w:pPr>
              <w:rPr>
                <w:rFonts w:ascii="Bookman Old Style" w:hAnsi="Bookman Old Style"/>
                <w:i/>
                <w:iCs/>
                <w:sz w:val="20"/>
                <w:szCs w:val="20"/>
              </w:rPr>
            </w:pPr>
          </w:p>
        </w:tc>
      </w:tr>
    </w:tbl>
    <w:p w14:paraId="55894904" w14:textId="2BCA0F2A" w:rsidR="00531215" w:rsidRPr="00531215" w:rsidRDefault="00531215" w:rsidP="005017A3">
      <w:pPr>
        <w:rPr>
          <w:rFonts w:ascii="Bookman Old Style" w:hAnsi="Bookman Old Style"/>
          <w:b/>
          <w:bCs/>
        </w:rPr>
      </w:pPr>
    </w:p>
    <w:sectPr w:rsidR="00531215" w:rsidRPr="00531215" w:rsidSect="00B81EFE">
      <w:footerReference w:type="default" r:id="rId8"/>
      <w:pgSz w:w="11906" w:h="16838" w:code="9"/>
      <w:pgMar w:top="1440" w:right="1440" w:bottom="134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F1F64" w14:textId="77777777" w:rsidR="006C3BD5" w:rsidRDefault="006C3BD5" w:rsidP="00531215">
      <w:pPr>
        <w:spacing w:after="0" w:line="240" w:lineRule="auto"/>
      </w:pPr>
      <w:r>
        <w:separator/>
      </w:r>
    </w:p>
  </w:endnote>
  <w:endnote w:type="continuationSeparator" w:id="0">
    <w:p w14:paraId="3808D0BE" w14:textId="77777777" w:rsidR="006C3BD5" w:rsidRDefault="006C3BD5" w:rsidP="00531215">
      <w:pPr>
        <w:spacing w:after="0" w:line="240" w:lineRule="auto"/>
      </w:pPr>
      <w:r>
        <w:continuationSeparator/>
      </w:r>
    </w:p>
  </w:endnote>
  <w:endnote w:type="continuationNotice" w:id="1">
    <w:p w14:paraId="1323CD31" w14:textId="77777777" w:rsidR="000F58C1" w:rsidRDefault="000F58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1138743-98C5-48BB-9475-BDE03E4AD2B5}"/>
    <w:embedBold r:id="rId2" w:fontKey="{F668EE28-F93A-4754-91FD-842E4B43B267}"/>
    <w:embedItalic r:id="rId3" w:fontKey="{1CDF2698-8BD5-4D1C-B0D3-B87FCEADAF4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  <w:embedRegular r:id="rId4" w:fontKey="{C352E79D-DF48-404A-9693-67A974F81D6C}"/>
    <w:embedBold r:id="rId5" w:fontKey="{1C7A0813-AA2A-4180-905D-C409C9A30127}"/>
    <w:embedItalic r:id="rId6" w:fontKey="{8E58FE45-34A6-440E-9CF0-AD89EDB2996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Bold r:id="rId7" w:fontKey="{2E698D69-A74F-46A9-B231-E9798F6029B0}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  <w:embedBold r:id="rId8" w:fontKey="{B389A398-22ED-4C48-8F97-A3BCB4E5E0BF}"/>
  </w:font>
  <w:font w:name="Trajan Pro">
    <w:altName w:val="Cambria"/>
    <w:panose1 w:val="00000000000000000000"/>
    <w:charset w:val="00"/>
    <w:family w:val="roman"/>
    <w:notTrueType/>
    <w:pitch w:val="variable"/>
    <w:sig w:usb0="A00000AF" w:usb1="5000204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779F4754-1E81-4831-8B96-F6D75CF651DC}"/>
    <w:embedBold r:id="rId10" w:fontKey="{3401262D-A82A-4D3D-A3C2-49C31C992359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06F23D52-E11B-4D26-8946-043E8A5909E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25936932"/>
  <w:bookmarkStart w:id="1" w:name="_Hlk25936933"/>
  <w:p w14:paraId="720D5901" w14:textId="77777777" w:rsidR="00332479" w:rsidRPr="00A43540" w:rsidRDefault="00332479" w:rsidP="00332479">
    <w:pPr>
      <w:pStyle w:val="Footer"/>
      <w:pBdr>
        <w:bottom w:val="single" w:sz="12" w:space="1" w:color="auto"/>
      </w:pBdr>
      <w:tabs>
        <w:tab w:val="clear" w:pos="9360"/>
        <w:tab w:val="right" w:pos="9027"/>
      </w:tabs>
      <w:rPr>
        <w:rFonts w:ascii="Arial" w:hAnsi="Arial" w:cs="Arial"/>
        <w:b/>
        <w:sz w:val="2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FE9049F" wp14:editId="396333E2">
              <wp:simplePos x="0" y="0"/>
              <wp:positionH relativeFrom="column">
                <wp:posOffset>-71120</wp:posOffset>
              </wp:positionH>
              <wp:positionV relativeFrom="paragraph">
                <wp:posOffset>13706</wp:posOffset>
              </wp:positionV>
              <wp:extent cx="1240729" cy="680581"/>
              <wp:effectExtent l="0" t="0" r="0" b="0"/>
              <wp:wrapNone/>
              <wp:docPr id="1981650857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40729" cy="680581"/>
                        <a:chOff x="0" y="0"/>
                        <a:chExt cx="1508344" cy="828675"/>
                      </a:xfrm>
                    </wpg:grpSpPr>
                    <pic:pic xmlns:pic="http://schemas.openxmlformats.org/drawingml/2006/picture">
                      <pic:nvPicPr>
                        <pic:cNvPr id="387842583" name="Picture 9" descr="Marcos launches 'Bagong Pilipinas' brand of governance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201" t="4115" r="22411" b="6437"/>
                        <a:stretch/>
                      </pic:blipFill>
                      <pic:spPr bwMode="auto">
                        <a:xfrm>
                          <a:off x="802224" y="78183"/>
                          <a:ext cx="706120" cy="672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083310078" name="Picture 8" descr="No description available.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740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group w14:anchorId="3393BEE4" id="Group 10" o:spid="_x0000_s1026" style="position:absolute;margin-left:-5.6pt;margin-top:1.1pt;width:97.7pt;height:53.6pt;z-index:251662336;mso-width-relative:margin;mso-height-relative:margin" coordsize="15083,82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MjkkY1zVVGjUqP+lZIVJxpwnOTxGKbb8kVSba&#10;S6vBkLoVOJ0u6lc27c2uZN5+hyqZatbmnd29OvT+GayiU4OnOUXzRUAGQ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YdxbUrmHLUX0a6ozCLLVWjTrQlTq01OEucWsplVJxeU8NdTSL20q2c8P5oy3TMB5xu&#10;t/r0Ob1l89yll4jHp9Th+R5eF16Hj+r2tGhqN1SoPFOMsJc8HR21SUqNOU37zRbSk8/LkuUYTrVI&#10;04xw28Jslyyi3s0+6aLtrF07qi1tiSefqYVvRTrUo1JYi5x4sYzjJdnP3JOL3SeDarLTqdpFNrmn&#10;3b/scoRRI9ptLS3s6MaVCmoQ8uvmzmZzlUk5SeWwADJI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KJJdCo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f/2VBLAwQK&#10;AAAAAAAAACEAvTNhs0B4AABAeAAAFQAAAGRycy9tZWRpYS9pbWFnZTIuanBlZ//Y/+AAEEpGSUYA&#10;AQEAAAEAAQAA/9sAQwALCAgKCAcLCgkKDQwLDREcEhEPDxEiGRoUHCkkKyooJCcnLTJANy0wPTAn&#10;JzhMOT1DRUhJSCs2T1VORlRAR0hF/9sAQwEMDQ0RDxEhEhIhRS4nLkVFRUVFRUVFRUVFRUVFRUVF&#10;RUVFRUVFRUVFRUVFRUVFRUVFRUVFRUVFRUVFRUVFRUVF/8AAEQgCvAK7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9c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alt="Marcos launches 'Bagong Pilipinas' brand of governance" style="position:absolute;left:8022;top:781;width:7061;height:67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">
                <v:imagedata r:id="rId3" o:title="Marcos launches 'Bagong Pilipinas' brand of governance" croptop="2697f" cropbottom="4219f" cropleft="13894f" cropright="14687f" chromakey="white"/>
              </v:shape>
              <v:shape id="Picture 8" o:spid="_x0000_s1028" type="#_x0000_t75" alt="No description available." style="position:absolute;width:8274;height:8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">
                <v:imagedata r:id="rId4" o:title="No description available" chromakey="white"/>
              </v:shape>
            </v:group>
          </w:pict>
        </mc:Fallback>
      </mc:AlternateContent>
    </w:r>
  </w:p>
  <w:p w14:paraId="051C7474" w14:textId="77777777" w:rsidR="00332479" w:rsidRPr="005B0F2B" w:rsidRDefault="00332479" w:rsidP="00332479">
    <w:pPr>
      <w:pStyle w:val="Footer"/>
      <w:ind w:firstLine="993"/>
      <w:jc w:val="right"/>
      <w:rPr>
        <w:rFonts w:ascii="Arial" w:hAnsi="Arial" w:cs="Arial"/>
        <w:sz w:val="14"/>
        <w:szCs w:val="14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5" behindDoc="0" locked="0" layoutInCell="1" hidden="0" allowOverlap="1" wp14:anchorId="2DCA4310" wp14:editId="437B8E1C">
              <wp:simplePos x="0" y="0"/>
              <wp:positionH relativeFrom="column">
                <wp:posOffset>1231900</wp:posOffset>
              </wp:positionH>
              <wp:positionV relativeFrom="paragraph">
                <wp:posOffset>26314</wp:posOffset>
              </wp:positionV>
              <wp:extent cx="548640" cy="552054"/>
              <wp:effectExtent l="0" t="0" r="22860" b="19685"/>
              <wp:wrapNone/>
              <wp:docPr id="1117597205" name="Group 111759720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" cy="552054"/>
                        <a:chOff x="5039930" y="3470121"/>
                        <a:chExt cx="612140" cy="615949"/>
                      </a:xfrm>
                    </wpg:grpSpPr>
                    <wpg:grpSp>
                      <wpg:cNvPr id="1581349930" name="Group 1581349930"/>
                      <wpg:cNvGrpSpPr/>
                      <wpg:grpSpPr>
                        <a:xfrm>
                          <a:off x="5039930" y="3470121"/>
                          <a:ext cx="612140" cy="615949"/>
                          <a:chOff x="0" y="-7"/>
                          <a:chExt cx="1110" cy="1132"/>
                        </a:xfrm>
                      </wpg:grpSpPr>
                      <wps:wsp>
                        <wps:cNvPr id="648449003" name="Rectangle 648449003"/>
                        <wps:cNvSpPr/>
                        <wps:spPr>
                          <a:xfrm>
                            <a:off x="0" y="-7"/>
                            <a:ext cx="1100" cy="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F8FA7AA" w14:textId="77777777" w:rsidR="00332479" w:rsidRDefault="00332479" w:rsidP="00332479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09742795" name="Rectangle 1709742795"/>
                        <wps:cNvSpPr/>
                        <wps:spPr>
                          <a:xfrm>
                            <a:off x="0" y="4"/>
                            <a:ext cx="41" cy="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52015FA" w14:textId="77777777" w:rsidR="00332479" w:rsidRDefault="00332479" w:rsidP="00332479">
                              <w:pPr>
                                <w:spacing w:line="258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spcFirstLastPara="1" wrap="square" lIns="0" tIns="0" rIns="0" bIns="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0243304" name="Shape 9"/>
                          <pic:cNvPicPr preferRelativeResize="0"/>
                        </pic:nvPicPr>
                        <pic:blipFill rotWithShape="1">
                          <a:blip r:embed="rId5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4" y="101"/>
                            <a:ext cx="1043" cy="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3647614" name="Freeform: Shape 233647614"/>
                        <wps:cNvSpPr/>
                        <wps:spPr>
                          <a:xfrm>
                            <a:off x="0" y="0"/>
                            <a:ext cx="1110" cy="11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10" h="1125" extrusionOk="0">
                                <a:moveTo>
                                  <a:pt x="0" y="562"/>
                                </a:moveTo>
                                <a:lnTo>
                                  <a:pt x="4" y="506"/>
                                </a:lnTo>
                                <a:lnTo>
                                  <a:pt x="11" y="450"/>
                                </a:lnTo>
                                <a:lnTo>
                                  <a:pt x="26" y="394"/>
                                </a:lnTo>
                                <a:lnTo>
                                  <a:pt x="44" y="345"/>
                                </a:lnTo>
                                <a:lnTo>
                                  <a:pt x="66" y="292"/>
                                </a:lnTo>
                                <a:lnTo>
                                  <a:pt x="96" y="247"/>
                                </a:lnTo>
                                <a:lnTo>
                                  <a:pt x="126" y="206"/>
                                </a:lnTo>
                                <a:lnTo>
                                  <a:pt x="163" y="165"/>
                                </a:lnTo>
                                <a:lnTo>
                                  <a:pt x="203" y="127"/>
                                </a:lnTo>
                                <a:lnTo>
                                  <a:pt x="244" y="97"/>
                                </a:lnTo>
                                <a:lnTo>
                                  <a:pt x="289" y="67"/>
                                </a:lnTo>
                                <a:lnTo>
                                  <a:pt x="340" y="45"/>
                                </a:lnTo>
                                <a:lnTo>
                                  <a:pt x="388" y="26"/>
                                </a:lnTo>
                                <a:lnTo>
                                  <a:pt x="444" y="11"/>
                                </a:lnTo>
                                <a:lnTo>
                                  <a:pt x="500" y="0"/>
                                </a:lnTo>
                                <a:lnTo>
                                  <a:pt x="555" y="0"/>
                                </a:lnTo>
                                <a:lnTo>
                                  <a:pt x="611" y="0"/>
                                </a:lnTo>
                                <a:lnTo>
                                  <a:pt x="666" y="11"/>
                                </a:lnTo>
                                <a:lnTo>
                                  <a:pt x="722" y="26"/>
                                </a:lnTo>
                                <a:lnTo>
                                  <a:pt x="770" y="45"/>
                                </a:lnTo>
                                <a:lnTo>
                                  <a:pt x="822" y="67"/>
                                </a:lnTo>
                                <a:lnTo>
                                  <a:pt x="866" y="97"/>
                                </a:lnTo>
                                <a:lnTo>
                                  <a:pt x="910" y="127"/>
                                </a:lnTo>
                                <a:lnTo>
                                  <a:pt x="947" y="165"/>
                                </a:lnTo>
                                <a:lnTo>
                                  <a:pt x="984" y="206"/>
                                </a:lnTo>
                                <a:lnTo>
                                  <a:pt x="1014" y="247"/>
                                </a:lnTo>
                                <a:lnTo>
                                  <a:pt x="1044" y="292"/>
                                </a:lnTo>
                                <a:lnTo>
                                  <a:pt x="1066" y="345"/>
                                </a:lnTo>
                                <a:lnTo>
                                  <a:pt x="1084" y="394"/>
                                </a:lnTo>
                                <a:lnTo>
                                  <a:pt x="1099" y="450"/>
                                </a:lnTo>
                                <a:lnTo>
                                  <a:pt x="1107" y="506"/>
                                </a:lnTo>
                                <a:lnTo>
                                  <a:pt x="1110" y="562"/>
                                </a:lnTo>
                                <a:lnTo>
                                  <a:pt x="1107" y="619"/>
                                </a:lnTo>
                                <a:lnTo>
                                  <a:pt x="1099" y="675"/>
                                </a:lnTo>
                                <a:lnTo>
                                  <a:pt x="1084" y="731"/>
                                </a:lnTo>
                                <a:lnTo>
                                  <a:pt x="1066" y="780"/>
                                </a:lnTo>
                                <a:lnTo>
                                  <a:pt x="1044" y="833"/>
                                </a:lnTo>
                                <a:lnTo>
                                  <a:pt x="1014" y="878"/>
                                </a:lnTo>
                                <a:lnTo>
                                  <a:pt x="984" y="923"/>
                                </a:lnTo>
                                <a:lnTo>
                                  <a:pt x="947" y="960"/>
                                </a:lnTo>
                                <a:lnTo>
                                  <a:pt x="910" y="998"/>
                                </a:lnTo>
                                <a:lnTo>
                                  <a:pt x="866" y="1028"/>
                                </a:lnTo>
                                <a:lnTo>
                                  <a:pt x="822" y="1058"/>
                                </a:lnTo>
                                <a:lnTo>
                                  <a:pt x="770" y="1080"/>
                                </a:lnTo>
                                <a:lnTo>
                                  <a:pt x="722" y="1099"/>
                                </a:lnTo>
                                <a:lnTo>
                                  <a:pt x="666" y="1114"/>
                                </a:lnTo>
                                <a:lnTo>
                                  <a:pt x="611" y="1121"/>
                                </a:lnTo>
                                <a:lnTo>
                                  <a:pt x="555" y="1125"/>
                                </a:lnTo>
                                <a:lnTo>
                                  <a:pt x="500" y="1121"/>
                                </a:lnTo>
                                <a:lnTo>
                                  <a:pt x="444" y="1114"/>
                                </a:lnTo>
                                <a:lnTo>
                                  <a:pt x="388" y="1099"/>
                                </a:lnTo>
                                <a:lnTo>
                                  <a:pt x="340" y="1080"/>
                                </a:lnTo>
                                <a:lnTo>
                                  <a:pt x="289" y="1058"/>
                                </a:lnTo>
                                <a:lnTo>
                                  <a:pt x="244" y="1028"/>
                                </a:lnTo>
                                <a:lnTo>
                                  <a:pt x="203" y="998"/>
                                </a:lnTo>
                                <a:lnTo>
                                  <a:pt x="163" y="960"/>
                                </a:lnTo>
                                <a:lnTo>
                                  <a:pt x="126" y="923"/>
                                </a:lnTo>
                                <a:lnTo>
                                  <a:pt x="96" y="878"/>
                                </a:lnTo>
                                <a:lnTo>
                                  <a:pt x="66" y="833"/>
                                </a:lnTo>
                                <a:lnTo>
                                  <a:pt x="44" y="780"/>
                                </a:lnTo>
                                <a:lnTo>
                                  <a:pt x="26" y="731"/>
                                </a:lnTo>
                                <a:lnTo>
                                  <a:pt x="11" y="675"/>
                                </a:lnTo>
                                <a:lnTo>
                                  <a:pt x="4" y="619"/>
                                </a:lnTo>
                                <a:lnTo>
                                  <a:pt x="0" y="562"/>
                                </a:lnTo>
                                <a:close/>
                                <a:moveTo>
                                  <a:pt x="133" y="562"/>
                                </a:moveTo>
                                <a:lnTo>
                                  <a:pt x="137" y="607"/>
                                </a:lnTo>
                                <a:lnTo>
                                  <a:pt x="141" y="649"/>
                                </a:lnTo>
                                <a:lnTo>
                                  <a:pt x="152" y="690"/>
                                </a:lnTo>
                                <a:lnTo>
                                  <a:pt x="166" y="728"/>
                                </a:lnTo>
                                <a:lnTo>
                                  <a:pt x="203" y="803"/>
                                </a:lnTo>
                                <a:lnTo>
                                  <a:pt x="255" y="866"/>
                                </a:lnTo>
                                <a:lnTo>
                                  <a:pt x="318" y="919"/>
                                </a:lnTo>
                                <a:lnTo>
                                  <a:pt x="392" y="956"/>
                                </a:lnTo>
                                <a:lnTo>
                                  <a:pt x="429" y="971"/>
                                </a:lnTo>
                                <a:lnTo>
                                  <a:pt x="470" y="983"/>
                                </a:lnTo>
                                <a:lnTo>
                                  <a:pt x="511" y="986"/>
                                </a:lnTo>
                                <a:lnTo>
                                  <a:pt x="555" y="990"/>
                                </a:lnTo>
                                <a:lnTo>
                                  <a:pt x="599" y="986"/>
                                </a:lnTo>
                                <a:lnTo>
                                  <a:pt x="640" y="983"/>
                                </a:lnTo>
                                <a:lnTo>
                                  <a:pt x="681" y="971"/>
                                </a:lnTo>
                                <a:lnTo>
                                  <a:pt x="718" y="956"/>
                                </a:lnTo>
                                <a:lnTo>
                                  <a:pt x="792" y="919"/>
                                </a:lnTo>
                                <a:lnTo>
                                  <a:pt x="855" y="866"/>
                                </a:lnTo>
                                <a:lnTo>
                                  <a:pt x="907" y="803"/>
                                </a:lnTo>
                                <a:lnTo>
                                  <a:pt x="944" y="728"/>
                                </a:lnTo>
                                <a:lnTo>
                                  <a:pt x="958" y="690"/>
                                </a:lnTo>
                                <a:lnTo>
                                  <a:pt x="970" y="649"/>
                                </a:lnTo>
                                <a:lnTo>
                                  <a:pt x="973" y="607"/>
                                </a:lnTo>
                                <a:lnTo>
                                  <a:pt x="977" y="562"/>
                                </a:lnTo>
                                <a:lnTo>
                                  <a:pt x="973" y="517"/>
                                </a:lnTo>
                                <a:lnTo>
                                  <a:pt x="970" y="476"/>
                                </a:lnTo>
                                <a:lnTo>
                                  <a:pt x="958" y="435"/>
                                </a:lnTo>
                                <a:lnTo>
                                  <a:pt x="944" y="397"/>
                                </a:lnTo>
                                <a:lnTo>
                                  <a:pt x="907" y="322"/>
                                </a:lnTo>
                                <a:lnTo>
                                  <a:pt x="855" y="259"/>
                                </a:lnTo>
                                <a:lnTo>
                                  <a:pt x="792" y="206"/>
                                </a:lnTo>
                                <a:lnTo>
                                  <a:pt x="718" y="169"/>
                                </a:lnTo>
                                <a:lnTo>
                                  <a:pt x="681" y="154"/>
                                </a:lnTo>
                                <a:lnTo>
                                  <a:pt x="640" y="142"/>
                                </a:lnTo>
                                <a:lnTo>
                                  <a:pt x="599" y="139"/>
                                </a:lnTo>
                                <a:lnTo>
                                  <a:pt x="555" y="135"/>
                                </a:lnTo>
                                <a:lnTo>
                                  <a:pt x="511" y="139"/>
                                </a:lnTo>
                                <a:lnTo>
                                  <a:pt x="470" y="142"/>
                                </a:lnTo>
                                <a:lnTo>
                                  <a:pt x="429" y="154"/>
                                </a:lnTo>
                                <a:lnTo>
                                  <a:pt x="392" y="169"/>
                                </a:lnTo>
                                <a:lnTo>
                                  <a:pt x="318" y="206"/>
                                </a:lnTo>
                                <a:lnTo>
                                  <a:pt x="255" y="259"/>
                                </a:lnTo>
                                <a:lnTo>
                                  <a:pt x="203" y="322"/>
                                </a:lnTo>
                                <a:lnTo>
                                  <a:pt x="166" y="397"/>
                                </a:lnTo>
                                <a:lnTo>
                                  <a:pt x="152" y="435"/>
                                </a:lnTo>
                                <a:lnTo>
                                  <a:pt x="141" y="476"/>
                                </a:lnTo>
                                <a:lnTo>
                                  <a:pt x="137" y="517"/>
                                </a:lnTo>
                                <a:lnTo>
                                  <a:pt x="133" y="5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3366"/>
                          </a:solidFill>
                          <a:ln w="9525" cap="flat" cmpd="sng">
                            <a:solidFill>
                              <a:srgbClr val="99336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36266032" name="Freeform: Shape 536266032"/>
                        <wps:cNvSpPr/>
                        <wps:spPr>
                          <a:xfrm>
                            <a:off x="33" y="424"/>
                            <a:ext cx="85" cy="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" h="63" extrusionOk="0">
                                <a:moveTo>
                                  <a:pt x="0" y="48"/>
                                </a:moveTo>
                                <a:lnTo>
                                  <a:pt x="4" y="33"/>
                                </a:lnTo>
                                <a:lnTo>
                                  <a:pt x="4" y="18"/>
                                </a:lnTo>
                                <a:lnTo>
                                  <a:pt x="8" y="15"/>
                                </a:lnTo>
                                <a:lnTo>
                                  <a:pt x="11" y="7"/>
                                </a:lnTo>
                                <a:lnTo>
                                  <a:pt x="19" y="3"/>
                                </a:lnTo>
                                <a:lnTo>
                                  <a:pt x="22" y="0"/>
                                </a:lnTo>
                                <a:lnTo>
                                  <a:pt x="33" y="0"/>
                                </a:lnTo>
                                <a:lnTo>
                                  <a:pt x="45" y="0"/>
                                </a:lnTo>
                                <a:lnTo>
                                  <a:pt x="52" y="3"/>
                                </a:lnTo>
                                <a:lnTo>
                                  <a:pt x="63" y="7"/>
                                </a:lnTo>
                                <a:lnTo>
                                  <a:pt x="71" y="11"/>
                                </a:lnTo>
                                <a:lnTo>
                                  <a:pt x="78" y="15"/>
                                </a:lnTo>
                                <a:lnTo>
                                  <a:pt x="82" y="18"/>
                                </a:lnTo>
                                <a:lnTo>
                                  <a:pt x="85" y="22"/>
                                </a:lnTo>
                                <a:lnTo>
                                  <a:pt x="85" y="26"/>
                                </a:lnTo>
                                <a:lnTo>
                                  <a:pt x="85" y="33"/>
                                </a:lnTo>
                                <a:lnTo>
                                  <a:pt x="85" y="37"/>
                                </a:lnTo>
                                <a:lnTo>
                                  <a:pt x="82" y="52"/>
                                </a:lnTo>
                                <a:lnTo>
                                  <a:pt x="78" y="63"/>
                                </a:lnTo>
                                <a:lnTo>
                                  <a:pt x="41" y="56"/>
                                </a:lnTo>
                                <a:lnTo>
                                  <a:pt x="0" y="48"/>
                                </a:lnTo>
                                <a:close/>
                                <a:moveTo>
                                  <a:pt x="19" y="33"/>
                                </a:moveTo>
                                <a:lnTo>
                                  <a:pt x="41" y="37"/>
                                </a:lnTo>
                                <a:lnTo>
                                  <a:pt x="63" y="41"/>
                                </a:lnTo>
                                <a:lnTo>
                                  <a:pt x="63" y="37"/>
                                </a:lnTo>
                                <a:lnTo>
                                  <a:pt x="67" y="33"/>
                                </a:lnTo>
                                <a:lnTo>
                                  <a:pt x="63" y="30"/>
                                </a:lnTo>
                                <a:lnTo>
                                  <a:pt x="59" y="26"/>
                                </a:lnTo>
                                <a:lnTo>
                                  <a:pt x="52" y="22"/>
                                </a:lnTo>
                                <a:lnTo>
                                  <a:pt x="45" y="18"/>
                                </a:lnTo>
                                <a:lnTo>
                                  <a:pt x="37" y="18"/>
                                </a:lnTo>
                                <a:lnTo>
                                  <a:pt x="30" y="18"/>
                                </a:lnTo>
                                <a:lnTo>
                                  <a:pt x="26" y="22"/>
                                </a:lnTo>
                                <a:lnTo>
                                  <a:pt x="22" y="30"/>
                                </a:lnTo>
                                <a:lnTo>
                                  <a:pt x="22" y="33"/>
                                </a:lnTo>
                                <a:lnTo>
                                  <a:pt x="19" y="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14387556" name="Freeform: Shape 814387556"/>
                        <wps:cNvSpPr/>
                        <wps:spPr>
                          <a:xfrm>
                            <a:off x="48" y="352"/>
                            <a:ext cx="93" cy="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3" h="75" extrusionOk="0">
                                <a:moveTo>
                                  <a:pt x="0" y="53"/>
                                </a:moveTo>
                                <a:lnTo>
                                  <a:pt x="7" y="27"/>
                                </a:lnTo>
                                <a:lnTo>
                                  <a:pt x="18" y="0"/>
                                </a:lnTo>
                                <a:lnTo>
                                  <a:pt x="26" y="4"/>
                                </a:lnTo>
                                <a:lnTo>
                                  <a:pt x="33" y="8"/>
                                </a:lnTo>
                                <a:lnTo>
                                  <a:pt x="30" y="23"/>
                                </a:lnTo>
                                <a:lnTo>
                                  <a:pt x="22" y="38"/>
                                </a:lnTo>
                                <a:lnTo>
                                  <a:pt x="30" y="42"/>
                                </a:lnTo>
                                <a:lnTo>
                                  <a:pt x="33" y="42"/>
                                </a:lnTo>
                                <a:lnTo>
                                  <a:pt x="41" y="30"/>
                                </a:lnTo>
                                <a:lnTo>
                                  <a:pt x="44" y="15"/>
                                </a:lnTo>
                                <a:lnTo>
                                  <a:pt x="56" y="19"/>
                                </a:lnTo>
                                <a:lnTo>
                                  <a:pt x="63" y="23"/>
                                </a:lnTo>
                                <a:lnTo>
                                  <a:pt x="56" y="34"/>
                                </a:lnTo>
                                <a:lnTo>
                                  <a:pt x="52" y="49"/>
                                </a:lnTo>
                                <a:lnTo>
                                  <a:pt x="59" y="53"/>
                                </a:lnTo>
                                <a:lnTo>
                                  <a:pt x="67" y="53"/>
                                </a:lnTo>
                                <a:lnTo>
                                  <a:pt x="74" y="38"/>
                                </a:lnTo>
                                <a:lnTo>
                                  <a:pt x="78" y="23"/>
                                </a:lnTo>
                                <a:lnTo>
                                  <a:pt x="85" y="27"/>
                                </a:lnTo>
                                <a:lnTo>
                                  <a:pt x="93" y="30"/>
                                </a:lnTo>
                                <a:lnTo>
                                  <a:pt x="85" y="53"/>
                                </a:lnTo>
                                <a:lnTo>
                                  <a:pt x="78" y="75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991136628" name="Freeform: Shape 1991136628"/>
                        <wps:cNvSpPr/>
                        <wps:spPr>
                          <a:xfrm>
                            <a:off x="70" y="300"/>
                            <a:ext cx="82" cy="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2" h="75" extrusionOk="0">
                                <a:moveTo>
                                  <a:pt x="0" y="41"/>
                                </a:moveTo>
                                <a:lnTo>
                                  <a:pt x="8" y="26"/>
                                </a:lnTo>
                                <a:lnTo>
                                  <a:pt x="15" y="11"/>
                                </a:lnTo>
                                <a:lnTo>
                                  <a:pt x="22" y="4"/>
                                </a:lnTo>
                                <a:lnTo>
                                  <a:pt x="30" y="0"/>
                                </a:lnTo>
                                <a:lnTo>
                                  <a:pt x="41" y="0"/>
                                </a:lnTo>
                                <a:lnTo>
                                  <a:pt x="48" y="4"/>
                                </a:lnTo>
                                <a:lnTo>
                                  <a:pt x="56" y="11"/>
                                </a:lnTo>
                                <a:lnTo>
                                  <a:pt x="63" y="19"/>
                                </a:lnTo>
                                <a:lnTo>
                                  <a:pt x="63" y="30"/>
                                </a:lnTo>
                                <a:lnTo>
                                  <a:pt x="59" y="37"/>
                                </a:lnTo>
                                <a:lnTo>
                                  <a:pt x="59" y="41"/>
                                </a:lnTo>
                                <a:lnTo>
                                  <a:pt x="56" y="45"/>
                                </a:lnTo>
                                <a:lnTo>
                                  <a:pt x="71" y="52"/>
                                </a:lnTo>
                                <a:lnTo>
                                  <a:pt x="82" y="60"/>
                                </a:lnTo>
                                <a:lnTo>
                                  <a:pt x="78" y="67"/>
                                </a:lnTo>
                                <a:lnTo>
                                  <a:pt x="74" y="75"/>
                                </a:lnTo>
                                <a:lnTo>
                                  <a:pt x="37" y="60"/>
                                </a:lnTo>
                                <a:lnTo>
                                  <a:pt x="0" y="41"/>
                                </a:lnTo>
                                <a:close/>
                                <a:moveTo>
                                  <a:pt x="41" y="37"/>
                                </a:moveTo>
                                <a:lnTo>
                                  <a:pt x="45" y="37"/>
                                </a:lnTo>
                                <a:lnTo>
                                  <a:pt x="45" y="34"/>
                                </a:lnTo>
                                <a:lnTo>
                                  <a:pt x="45" y="30"/>
                                </a:lnTo>
                                <a:lnTo>
                                  <a:pt x="45" y="26"/>
                                </a:lnTo>
                                <a:lnTo>
                                  <a:pt x="45" y="22"/>
                                </a:lnTo>
                                <a:lnTo>
                                  <a:pt x="41" y="22"/>
                                </a:lnTo>
                                <a:lnTo>
                                  <a:pt x="37" y="19"/>
                                </a:lnTo>
                                <a:lnTo>
                                  <a:pt x="34" y="19"/>
                                </a:lnTo>
                                <a:lnTo>
                                  <a:pt x="30" y="22"/>
                                </a:lnTo>
                                <a:lnTo>
                                  <a:pt x="26" y="26"/>
                                </a:lnTo>
                                <a:lnTo>
                                  <a:pt x="26" y="30"/>
                                </a:lnTo>
                                <a:lnTo>
                                  <a:pt x="34" y="34"/>
                                </a:lnTo>
                                <a:lnTo>
                                  <a:pt x="41" y="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7936714" name="Freeform: Shape 177936714"/>
                        <wps:cNvSpPr/>
                        <wps:spPr>
                          <a:xfrm>
                            <a:off x="107" y="255"/>
                            <a:ext cx="93" cy="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3" h="82" extrusionOk="0">
                                <a:moveTo>
                                  <a:pt x="71" y="37"/>
                                </a:moveTo>
                                <a:lnTo>
                                  <a:pt x="67" y="49"/>
                                </a:lnTo>
                                <a:lnTo>
                                  <a:pt x="59" y="56"/>
                                </a:lnTo>
                                <a:lnTo>
                                  <a:pt x="63" y="64"/>
                                </a:lnTo>
                                <a:lnTo>
                                  <a:pt x="67" y="67"/>
                                </a:lnTo>
                                <a:lnTo>
                                  <a:pt x="63" y="75"/>
                                </a:lnTo>
                                <a:lnTo>
                                  <a:pt x="59" y="82"/>
                                </a:lnTo>
                                <a:lnTo>
                                  <a:pt x="30" y="52"/>
                                </a:lnTo>
                                <a:lnTo>
                                  <a:pt x="0" y="19"/>
                                </a:lnTo>
                                <a:lnTo>
                                  <a:pt x="8" y="11"/>
                                </a:lnTo>
                                <a:lnTo>
                                  <a:pt x="15" y="0"/>
                                </a:lnTo>
                                <a:lnTo>
                                  <a:pt x="56" y="15"/>
                                </a:lnTo>
                                <a:lnTo>
                                  <a:pt x="93" y="30"/>
                                </a:lnTo>
                                <a:lnTo>
                                  <a:pt x="89" y="37"/>
                                </a:lnTo>
                                <a:lnTo>
                                  <a:pt x="82" y="45"/>
                                </a:lnTo>
                                <a:lnTo>
                                  <a:pt x="78" y="41"/>
                                </a:lnTo>
                                <a:lnTo>
                                  <a:pt x="71" y="37"/>
                                </a:lnTo>
                                <a:close/>
                                <a:moveTo>
                                  <a:pt x="52" y="34"/>
                                </a:moveTo>
                                <a:lnTo>
                                  <a:pt x="41" y="30"/>
                                </a:lnTo>
                                <a:lnTo>
                                  <a:pt x="26" y="22"/>
                                </a:lnTo>
                                <a:lnTo>
                                  <a:pt x="34" y="34"/>
                                </a:lnTo>
                                <a:lnTo>
                                  <a:pt x="45" y="45"/>
                                </a:lnTo>
                                <a:lnTo>
                                  <a:pt x="48" y="41"/>
                                </a:lnTo>
                                <a:lnTo>
                                  <a:pt x="52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44882243" name="Freeform: Shape 1744882243"/>
                        <wps:cNvSpPr/>
                        <wps:spPr>
                          <a:xfrm>
                            <a:off x="141" y="191"/>
                            <a:ext cx="99" cy="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9" h="90" extrusionOk="0">
                                <a:moveTo>
                                  <a:pt x="62" y="90"/>
                                </a:moveTo>
                                <a:lnTo>
                                  <a:pt x="29" y="64"/>
                                </a:lnTo>
                                <a:lnTo>
                                  <a:pt x="0" y="38"/>
                                </a:lnTo>
                                <a:lnTo>
                                  <a:pt x="11" y="26"/>
                                </a:lnTo>
                                <a:lnTo>
                                  <a:pt x="22" y="11"/>
                                </a:lnTo>
                                <a:lnTo>
                                  <a:pt x="29" y="8"/>
                                </a:lnTo>
                                <a:lnTo>
                                  <a:pt x="33" y="4"/>
                                </a:lnTo>
                                <a:lnTo>
                                  <a:pt x="40" y="0"/>
                                </a:lnTo>
                                <a:lnTo>
                                  <a:pt x="44" y="4"/>
                                </a:lnTo>
                                <a:lnTo>
                                  <a:pt x="51" y="8"/>
                                </a:lnTo>
                                <a:lnTo>
                                  <a:pt x="55" y="11"/>
                                </a:lnTo>
                                <a:lnTo>
                                  <a:pt x="59" y="15"/>
                                </a:lnTo>
                                <a:lnTo>
                                  <a:pt x="62" y="19"/>
                                </a:lnTo>
                                <a:lnTo>
                                  <a:pt x="62" y="30"/>
                                </a:lnTo>
                                <a:lnTo>
                                  <a:pt x="62" y="34"/>
                                </a:lnTo>
                                <a:lnTo>
                                  <a:pt x="59" y="38"/>
                                </a:lnTo>
                                <a:lnTo>
                                  <a:pt x="62" y="38"/>
                                </a:lnTo>
                                <a:lnTo>
                                  <a:pt x="66" y="34"/>
                                </a:lnTo>
                                <a:lnTo>
                                  <a:pt x="70" y="34"/>
                                </a:lnTo>
                                <a:lnTo>
                                  <a:pt x="70" y="38"/>
                                </a:lnTo>
                                <a:lnTo>
                                  <a:pt x="74" y="38"/>
                                </a:lnTo>
                                <a:lnTo>
                                  <a:pt x="77" y="38"/>
                                </a:lnTo>
                                <a:lnTo>
                                  <a:pt x="99" y="49"/>
                                </a:lnTo>
                                <a:lnTo>
                                  <a:pt x="92" y="56"/>
                                </a:lnTo>
                                <a:lnTo>
                                  <a:pt x="85" y="64"/>
                                </a:lnTo>
                                <a:lnTo>
                                  <a:pt x="74" y="60"/>
                                </a:lnTo>
                                <a:lnTo>
                                  <a:pt x="59" y="53"/>
                                </a:lnTo>
                                <a:lnTo>
                                  <a:pt x="55" y="53"/>
                                </a:lnTo>
                                <a:lnTo>
                                  <a:pt x="51" y="53"/>
                                </a:lnTo>
                                <a:lnTo>
                                  <a:pt x="48" y="53"/>
                                </a:lnTo>
                                <a:lnTo>
                                  <a:pt x="62" y="64"/>
                                </a:lnTo>
                                <a:lnTo>
                                  <a:pt x="74" y="75"/>
                                </a:lnTo>
                                <a:lnTo>
                                  <a:pt x="70" y="83"/>
                                </a:lnTo>
                                <a:lnTo>
                                  <a:pt x="62" y="90"/>
                                </a:lnTo>
                                <a:close/>
                                <a:moveTo>
                                  <a:pt x="37" y="45"/>
                                </a:moveTo>
                                <a:lnTo>
                                  <a:pt x="40" y="41"/>
                                </a:lnTo>
                                <a:lnTo>
                                  <a:pt x="40" y="38"/>
                                </a:lnTo>
                                <a:lnTo>
                                  <a:pt x="44" y="38"/>
                                </a:lnTo>
                                <a:lnTo>
                                  <a:pt x="44" y="34"/>
                                </a:lnTo>
                                <a:lnTo>
                                  <a:pt x="44" y="30"/>
                                </a:lnTo>
                                <a:lnTo>
                                  <a:pt x="44" y="26"/>
                                </a:lnTo>
                                <a:lnTo>
                                  <a:pt x="40" y="26"/>
                                </a:lnTo>
                                <a:lnTo>
                                  <a:pt x="40" y="23"/>
                                </a:lnTo>
                                <a:lnTo>
                                  <a:pt x="37" y="23"/>
                                </a:lnTo>
                                <a:lnTo>
                                  <a:pt x="33" y="23"/>
                                </a:lnTo>
                                <a:lnTo>
                                  <a:pt x="29" y="26"/>
                                </a:lnTo>
                                <a:lnTo>
                                  <a:pt x="29" y="30"/>
                                </a:lnTo>
                                <a:lnTo>
                                  <a:pt x="25" y="34"/>
                                </a:lnTo>
                                <a:lnTo>
                                  <a:pt x="37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146260119" name="Freeform: Shape 1146260119"/>
                        <wps:cNvSpPr/>
                        <wps:spPr>
                          <a:xfrm>
                            <a:off x="185" y="139"/>
                            <a:ext cx="81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1" h="86" extrusionOk="0">
                                <a:moveTo>
                                  <a:pt x="0" y="41"/>
                                </a:moveTo>
                                <a:lnTo>
                                  <a:pt x="22" y="22"/>
                                </a:lnTo>
                                <a:lnTo>
                                  <a:pt x="44" y="0"/>
                                </a:lnTo>
                                <a:lnTo>
                                  <a:pt x="52" y="7"/>
                                </a:lnTo>
                                <a:lnTo>
                                  <a:pt x="55" y="15"/>
                                </a:lnTo>
                                <a:lnTo>
                                  <a:pt x="48" y="22"/>
                                </a:lnTo>
                                <a:lnTo>
                                  <a:pt x="41" y="30"/>
                                </a:lnTo>
                                <a:lnTo>
                                  <a:pt x="63" y="52"/>
                                </a:lnTo>
                                <a:lnTo>
                                  <a:pt x="81" y="75"/>
                                </a:lnTo>
                                <a:lnTo>
                                  <a:pt x="74" y="82"/>
                                </a:lnTo>
                                <a:lnTo>
                                  <a:pt x="67" y="86"/>
                                </a:lnTo>
                                <a:lnTo>
                                  <a:pt x="48" y="63"/>
                                </a:lnTo>
                                <a:lnTo>
                                  <a:pt x="26" y="41"/>
                                </a:lnTo>
                                <a:lnTo>
                                  <a:pt x="18" y="48"/>
                                </a:lnTo>
                                <a:lnTo>
                                  <a:pt x="11" y="56"/>
                                </a:lnTo>
                                <a:lnTo>
                                  <a:pt x="7" y="48"/>
                                </a:lnTo>
                                <a:lnTo>
                                  <a:pt x="0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61604919" name="Freeform: Shape 861604919"/>
                        <wps:cNvSpPr/>
                        <wps:spPr>
                          <a:xfrm>
                            <a:off x="237" y="94"/>
                            <a:ext cx="100" cy="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" h="105" extrusionOk="0">
                                <a:moveTo>
                                  <a:pt x="0" y="41"/>
                                </a:moveTo>
                                <a:lnTo>
                                  <a:pt x="11" y="33"/>
                                </a:lnTo>
                                <a:lnTo>
                                  <a:pt x="22" y="26"/>
                                </a:lnTo>
                                <a:lnTo>
                                  <a:pt x="40" y="45"/>
                                </a:lnTo>
                                <a:lnTo>
                                  <a:pt x="59" y="60"/>
                                </a:lnTo>
                                <a:lnTo>
                                  <a:pt x="48" y="37"/>
                                </a:lnTo>
                                <a:lnTo>
                                  <a:pt x="40" y="15"/>
                                </a:lnTo>
                                <a:lnTo>
                                  <a:pt x="52" y="7"/>
                                </a:lnTo>
                                <a:lnTo>
                                  <a:pt x="63" y="0"/>
                                </a:lnTo>
                                <a:lnTo>
                                  <a:pt x="81" y="37"/>
                                </a:lnTo>
                                <a:lnTo>
                                  <a:pt x="100" y="71"/>
                                </a:lnTo>
                                <a:lnTo>
                                  <a:pt x="96" y="75"/>
                                </a:lnTo>
                                <a:lnTo>
                                  <a:pt x="89" y="78"/>
                                </a:lnTo>
                                <a:lnTo>
                                  <a:pt x="74" y="52"/>
                                </a:lnTo>
                                <a:lnTo>
                                  <a:pt x="59" y="26"/>
                                </a:lnTo>
                                <a:lnTo>
                                  <a:pt x="70" y="56"/>
                                </a:lnTo>
                                <a:lnTo>
                                  <a:pt x="81" y="86"/>
                                </a:lnTo>
                                <a:lnTo>
                                  <a:pt x="77" y="90"/>
                                </a:lnTo>
                                <a:lnTo>
                                  <a:pt x="70" y="90"/>
                                </a:lnTo>
                                <a:lnTo>
                                  <a:pt x="26" y="45"/>
                                </a:lnTo>
                                <a:lnTo>
                                  <a:pt x="44" y="71"/>
                                </a:lnTo>
                                <a:lnTo>
                                  <a:pt x="59" y="97"/>
                                </a:lnTo>
                                <a:lnTo>
                                  <a:pt x="55" y="101"/>
                                </a:lnTo>
                                <a:lnTo>
                                  <a:pt x="48" y="105"/>
                                </a:lnTo>
                                <a:lnTo>
                                  <a:pt x="26" y="75"/>
                                </a:lnTo>
                                <a:lnTo>
                                  <a:pt x="0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852707427" name="Freeform: Shape 1852707427"/>
                        <wps:cNvSpPr/>
                        <wps:spPr>
                          <a:xfrm>
                            <a:off x="311" y="64"/>
                            <a:ext cx="81" cy="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1" h="97" extrusionOk="0">
                                <a:moveTo>
                                  <a:pt x="0" y="22"/>
                                </a:moveTo>
                                <a:lnTo>
                                  <a:pt x="26" y="11"/>
                                </a:lnTo>
                                <a:lnTo>
                                  <a:pt x="48" y="0"/>
                                </a:lnTo>
                                <a:lnTo>
                                  <a:pt x="52" y="11"/>
                                </a:lnTo>
                                <a:lnTo>
                                  <a:pt x="55" y="18"/>
                                </a:lnTo>
                                <a:lnTo>
                                  <a:pt x="40" y="26"/>
                                </a:lnTo>
                                <a:lnTo>
                                  <a:pt x="26" y="30"/>
                                </a:lnTo>
                                <a:lnTo>
                                  <a:pt x="29" y="37"/>
                                </a:lnTo>
                                <a:lnTo>
                                  <a:pt x="29" y="41"/>
                                </a:lnTo>
                                <a:lnTo>
                                  <a:pt x="44" y="37"/>
                                </a:lnTo>
                                <a:lnTo>
                                  <a:pt x="59" y="30"/>
                                </a:lnTo>
                                <a:lnTo>
                                  <a:pt x="63" y="37"/>
                                </a:lnTo>
                                <a:lnTo>
                                  <a:pt x="63" y="45"/>
                                </a:lnTo>
                                <a:lnTo>
                                  <a:pt x="52" y="52"/>
                                </a:lnTo>
                                <a:lnTo>
                                  <a:pt x="37" y="56"/>
                                </a:lnTo>
                                <a:lnTo>
                                  <a:pt x="40" y="63"/>
                                </a:lnTo>
                                <a:lnTo>
                                  <a:pt x="44" y="71"/>
                                </a:lnTo>
                                <a:lnTo>
                                  <a:pt x="59" y="67"/>
                                </a:lnTo>
                                <a:lnTo>
                                  <a:pt x="74" y="60"/>
                                </a:lnTo>
                                <a:lnTo>
                                  <a:pt x="77" y="67"/>
                                </a:lnTo>
                                <a:lnTo>
                                  <a:pt x="81" y="75"/>
                                </a:lnTo>
                                <a:lnTo>
                                  <a:pt x="37" y="97"/>
                                </a:lnTo>
                                <a:lnTo>
                                  <a:pt x="18" y="60"/>
                                </a:lnTo>
                                <a:lnTo>
                                  <a:pt x="0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255913552" name="Freeform: Shape 1255913552"/>
                        <wps:cNvSpPr/>
                        <wps:spPr>
                          <a:xfrm>
                            <a:off x="370" y="41"/>
                            <a:ext cx="81" cy="9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1" h="98" extrusionOk="0">
                                <a:moveTo>
                                  <a:pt x="0" y="19"/>
                                </a:moveTo>
                                <a:lnTo>
                                  <a:pt x="11" y="15"/>
                                </a:lnTo>
                                <a:lnTo>
                                  <a:pt x="18" y="11"/>
                                </a:lnTo>
                                <a:lnTo>
                                  <a:pt x="37" y="30"/>
                                </a:lnTo>
                                <a:lnTo>
                                  <a:pt x="56" y="49"/>
                                </a:lnTo>
                                <a:lnTo>
                                  <a:pt x="44" y="4"/>
                                </a:lnTo>
                                <a:lnTo>
                                  <a:pt x="52" y="4"/>
                                </a:lnTo>
                                <a:lnTo>
                                  <a:pt x="63" y="0"/>
                                </a:lnTo>
                                <a:lnTo>
                                  <a:pt x="70" y="41"/>
                                </a:lnTo>
                                <a:lnTo>
                                  <a:pt x="81" y="79"/>
                                </a:lnTo>
                                <a:lnTo>
                                  <a:pt x="74" y="83"/>
                                </a:lnTo>
                                <a:lnTo>
                                  <a:pt x="63" y="86"/>
                                </a:lnTo>
                                <a:lnTo>
                                  <a:pt x="48" y="68"/>
                                </a:lnTo>
                                <a:lnTo>
                                  <a:pt x="30" y="49"/>
                                </a:lnTo>
                                <a:lnTo>
                                  <a:pt x="37" y="71"/>
                                </a:lnTo>
                                <a:lnTo>
                                  <a:pt x="44" y="90"/>
                                </a:lnTo>
                                <a:lnTo>
                                  <a:pt x="37" y="94"/>
                                </a:lnTo>
                                <a:lnTo>
                                  <a:pt x="30" y="98"/>
                                </a:lnTo>
                                <a:lnTo>
                                  <a:pt x="15" y="60"/>
                                </a:lnTo>
                                <a:lnTo>
                                  <a:pt x="0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02435228" name="Freeform: Shape 1402435228"/>
                        <wps:cNvSpPr/>
                        <wps:spPr>
                          <a:xfrm>
                            <a:off x="440" y="30"/>
                            <a:ext cx="63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" h="86" extrusionOk="0">
                                <a:moveTo>
                                  <a:pt x="0" y="11"/>
                                </a:moveTo>
                                <a:lnTo>
                                  <a:pt x="30" y="4"/>
                                </a:lnTo>
                                <a:lnTo>
                                  <a:pt x="60" y="0"/>
                                </a:lnTo>
                                <a:lnTo>
                                  <a:pt x="63" y="11"/>
                                </a:lnTo>
                                <a:lnTo>
                                  <a:pt x="63" y="19"/>
                                </a:lnTo>
                                <a:lnTo>
                                  <a:pt x="52" y="22"/>
                                </a:lnTo>
                                <a:lnTo>
                                  <a:pt x="45" y="22"/>
                                </a:lnTo>
                                <a:lnTo>
                                  <a:pt x="48" y="52"/>
                                </a:lnTo>
                                <a:lnTo>
                                  <a:pt x="52" y="82"/>
                                </a:lnTo>
                                <a:lnTo>
                                  <a:pt x="45" y="86"/>
                                </a:lnTo>
                                <a:lnTo>
                                  <a:pt x="34" y="86"/>
                                </a:lnTo>
                                <a:lnTo>
                                  <a:pt x="30" y="56"/>
                                </a:lnTo>
                                <a:lnTo>
                                  <a:pt x="23" y="26"/>
                                </a:lnTo>
                                <a:lnTo>
                                  <a:pt x="15" y="26"/>
                                </a:lnTo>
                                <a:lnTo>
                                  <a:pt x="4" y="30"/>
                                </a:lnTo>
                                <a:lnTo>
                                  <a:pt x="4" y="19"/>
                                </a:lnTo>
                                <a:lnTo>
                                  <a:pt x="0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96552307" name="Freeform: Shape 1796552307"/>
                        <wps:cNvSpPr/>
                        <wps:spPr>
                          <a:xfrm>
                            <a:off x="540" y="26"/>
                            <a:ext cx="63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" h="86" extrusionOk="0">
                                <a:moveTo>
                                  <a:pt x="0" y="41"/>
                                </a:moveTo>
                                <a:lnTo>
                                  <a:pt x="0" y="26"/>
                                </a:lnTo>
                                <a:lnTo>
                                  <a:pt x="8" y="11"/>
                                </a:lnTo>
                                <a:lnTo>
                                  <a:pt x="11" y="8"/>
                                </a:lnTo>
                                <a:lnTo>
                                  <a:pt x="15" y="4"/>
                                </a:lnTo>
                                <a:lnTo>
                                  <a:pt x="22" y="0"/>
                                </a:lnTo>
                                <a:lnTo>
                                  <a:pt x="34" y="0"/>
                                </a:lnTo>
                                <a:lnTo>
                                  <a:pt x="48" y="4"/>
                                </a:lnTo>
                                <a:lnTo>
                                  <a:pt x="56" y="11"/>
                                </a:lnTo>
                                <a:lnTo>
                                  <a:pt x="63" y="26"/>
                                </a:lnTo>
                                <a:lnTo>
                                  <a:pt x="63" y="45"/>
                                </a:lnTo>
                                <a:lnTo>
                                  <a:pt x="59" y="56"/>
                                </a:lnTo>
                                <a:lnTo>
                                  <a:pt x="56" y="68"/>
                                </a:lnTo>
                                <a:lnTo>
                                  <a:pt x="52" y="75"/>
                                </a:lnTo>
                                <a:lnTo>
                                  <a:pt x="45" y="79"/>
                                </a:lnTo>
                                <a:lnTo>
                                  <a:pt x="37" y="83"/>
                                </a:lnTo>
                                <a:lnTo>
                                  <a:pt x="30" y="86"/>
                                </a:lnTo>
                                <a:lnTo>
                                  <a:pt x="22" y="83"/>
                                </a:lnTo>
                                <a:lnTo>
                                  <a:pt x="15" y="79"/>
                                </a:lnTo>
                                <a:lnTo>
                                  <a:pt x="11" y="75"/>
                                </a:lnTo>
                                <a:lnTo>
                                  <a:pt x="4" y="68"/>
                                </a:lnTo>
                                <a:lnTo>
                                  <a:pt x="0" y="56"/>
                                </a:lnTo>
                                <a:lnTo>
                                  <a:pt x="0" y="41"/>
                                </a:lnTo>
                                <a:close/>
                                <a:moveTo>
                                  <a:pt x="19" y="41"/>
                                </a:moveTo>
                                <a:lnTo>
                                  <a:pt x="19" y="53"/>
                                </a:lnTo>
                                <a:lnTo>
                                  <a:pt x="22" y="60"/>
                                </a:lnTo>
                                <a:lnTo>
                                  <a:pt x="26" y="64"/>
                                </a:lnTo>
                                <a:lnTo>
                                  <a:pt x="30" y="64"/>
                                </a:lnTo>
                                <a:lnTo>
                                  <a:pt x="37" y="64"/>
                                </a:lnTo>
                                <a:lnTo>
                                  <a:pt x="41" y="60"/>
                                </a:lnTo>
                                <a:lnTo>
                                  <a:pt x="45" y="53"/>
                                </a:lnTo>
                                <a:lnTo>
                                  <a:pt x="45" y="41"/>
                                </a:lnTo>
                                <a:lnTo>
                                  <a:pt x="45" y="34"/>
                                </a:lnTo>
                                <a:lnTo>
                                  <a:pt x="41" y="26"/>
                                </a:lnTo>
                                <a:lnTo>
                                  <a:pt x="37" y="23"/>
                                </a:lnTo>
                                <a:lnTo>
                                  <a:pt x="30" y="19"/>
                                </a:lnTo>
                                <a:lnTo>
                                  <a:pt x="26" y="19"/>
                                </a:lnTo>
                                <a:lnTo>
                                  <a:pt x="22" y="23"/>
                                </a:lnTo>
                                <a:lnTo>
                                  <a:pt x="19" y="30"/>
                                </a:lnTo>
                                <a:lnTo>
                                  <a:pt x="19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669507749" name="Freeform: Shape 1669507749"/>
                        <wps:cNvSpPr/>
                        <wps:spPr>
                          <a:xfrm>
                            <a:off x="607" y="30"/>
                            <a:ext cx="59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" h="86" extrusionOk="0">
                                <a:moveTo>
                                  <a:pt x="11" y="0"/>
                                </a:moveTo>
                                <a:lnTo>
                                  <a:pt x="37" y="4"/>
                                </a:lnTo>
                                <a:lnTo>
                                  <a:pt x="59" y="7"/>
                                </a:lnTo>
                                <a:lnTo>
                                  <a:pt x="59" y="19"/>
                                </a:lnTo>
                                <a:lnTo>
                                  <a:pt x="55" y="26"/>
                                </a:lnTo>
                                <a:lnTo>
                                  <a:pt x="41" y="22"/>
                                </a:lnTo>
                                <a:lnTo>
                                  <a:pt x="26" y="22"/>
                                </a:lnTo>
                                <a:lnTo>
                                  <a:pt x="26" y="34"/>
                                </a:lnTo>
                                <a:lnTo>
                                  <a:pt x="37" y="37"/>
                                </a:lnTo>
                                <a:lnTo>
                                  <a:pt x="48" y="37"/>
                                </a:lnTo>
                                <a:lnTo>
                                  <a:pt x="48" y="49"/>
                                </a:lnTo>
                                <a:lnTo>
                                  <a:pt x="44" y="56"/>
                                </a:lnTo>
                                <a:lnTo>
                                  <a:pt x="33" y="52"/>
                                </a:lnTo>
                                <a:lnTo>
                                  <a:pt x="22" y="52"/>
                                </a:lnTo>
                                <a:lnTo>
                                  <a:pt x="22" y="71"/>
                                </a:lnTo>
                                <a:lnTo>
                                  <a:pt x="18" y="86"/>
                                </a:lnTo>
                                <a:lnTo>
                                  <a:pt x="11" y="82"/>
                                </a:lnTo>
                                <a:lnTo>
                                  <a:pt x="0" y="82"/>
                                </a:lnTo>
                                <a:lnTo>
                                  <a:pt x="7" y="41"/>
                                </a:lnTo>
                                <a:lnTo>
                                  <a:pt x="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662010702" name="Freeform: Shape 1662010702"/>
                        <wps:cNvSpPr/>
                        <wps:spPr>
                          <a:xfrm>
                            <a:off x="685" y="49"/>
                            <a:ext cx="74" cy="9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" h="93" extrusionOk="0">
                                <a:moveTo>
                                  <a:pt x="22" y="0"/>
                                </a:moveTo>
                                <a:lnTo>
                                  <a:pt x="48" y="7"/>
                                </a:lnTo>
                                <a:lnTo>
                                  <a:pt x="74" y="18"/>
                                </a:lnTo>
                                <a:lnTo>
                                  <a:pt x="70" y="26"/>
                                </a:lnTo>
                                <a:lnTo>
                                  <a:pt x="66" y="33"/>
                                </a:lnTo>
                                <a:lnTo>
                                  <a:pt x="51" y="30"/>
                                </a:lnTo>
                                <a:lnTo>
                                  <a:pt x="37" y="22"/>
                                </a:lnTo>
                                <a:lnTo>
                                  <a:pt x="33" y="30"/>
                                </a:lnTo>
                                <a:lnTo>
                                  <a:pt x="33" y="33"/>
                                </a:lnTo>
                                <a:lnTo>
                                  <a:pt x="48" y="41"/>
                                </a:lnTo>
                                <a:lnTo>
                                  <a:pt x="59" y="45"/>
                                </a:lnTo>
                                <a:lnTo>
                                  <a:pt x="55" y="52"/>
                                </a:lnTo>
                                <a:lnTo>
                                  <a:pt x="51" y="60"/>
                                </a:lnTo>
                                <a:lnTo>
                                  <a:pt x="40" y="56"/>
                                </a:lnTo>
                                <a:lnTo>
                                  <a:pt x="25" y="52"/>
                                </a:lnTo>
                                <a:lnTo>
                                  <a:pt x="25" y="60"/>
                                </a:lnTo>
                                <a:lnTo>
                                  <a:pt x="22" y="67"/>
                                </a:lnTo>
                                <a:lnTo>
                                  <a:pt x="37" y="75"/>
                                </a:lnTo>
                                <a:lnTo>
                                  <a:pt x="51" y="78"/>
                                </a:lnTo>
                                <a:lnTo>
                                  <a:pt x="48" y="86"/>
                                </a:lnTo>
                                <a:lnTo>
                                  <a:pt x="44" y="93"/>
                                </a:lnTo>
                                <a:lnTo>
                                  <a:pt x="22" y="86"/>
                                </a:lnTo>
                                <a:lnTo>
                                  <a:pt x="0" y="78"/>
                                </a:lnTo>
                                <a:lnTo>
                                  <a:pt x="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12183203" name="Freeform: Shape 612183203"/>
                        <wps:cNvSpPr/>
                        <wps:spPr>
                          <a:xfrm>
                            <a:off x="736" y="71"/>
                            <a:ext cx="74" cy="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" h="90" extrusionOk="0">
                                <a:moveTo>
                                  <a:pt x="34" y="0"/>
                                </a:moveTo>
                                <a:lnTo>
                                  <a:pt x="49" y="8"/>
                                </a:lnTo>
                                <a:lnTo>
                                  <a:pt x="60" y="15"/>
                                </a:lnTo>
                                <a:lnTo>
                                  <a:pt x="67" y="19"/>
                                </a:lnTo>
                                <a:lnTo>
                                  <a:pt x="71" y="23"/>
                                </a:lnTo>
                                <a:lnTo>
                                  <a:pt x="74" y="30"/>
                                </a:lnTo>
                                <a:lnTo>
                                  <a:pt x="74" y="34"/>
                                </a:lnTo>
                                <a:lnTo>
                                  <a:pt x="74" y="41"/>
                                </a:lnTo>
                                <a:lnTo>
                                  <a:pt x="74" y="49"/>
                                </a:lnTo>
                                <a:lnTo>
                                  <a:pt x="71" y="56"/>
                                </a:lnTo>
                                <a:lnTo>
                                  <a:pt x="67" y="64"/>
                                </a:lnTo>
                                <a:lnTo>
                                  <a:pt x="63" y="75"/>
                                </a:lnTo>
                                <a:lnTo>
                                  <a:pt x="56" y="79"/>
                                </a:lnTo>
                                <a:lnTo>
                                  <a:pt x="52" y="83"/>
                                </a:lnTo>
                                <a:lnTo>
                                  <a:pt x="45" y="86"/>
                                </a:lnTo>
                                <a:lnTo>
                                  <a:pt x="41" y="90"/>
                                </a:lnTo>
                                <a:lnTo>
                                  <a:pt x="34" y="90"/>
                                </a:lnTo>
                                <a:lnTo>
                                  <a:pt x="30" y="90"/>
                                </a:lnTo>
                                <a:lnTo>
                                  <a:pt x="23" y="86"/>
                                </a:lnTo>
                                <a:lnTo>
                                  <a:pt x="0" y="75"/>
                                </a:lnTo>
                                <a:lnTo>
                                  <a:pt x="19" y="38"/>
                                </a:lnTo>
                                <a:lnTo>
                                  <a:pt x="34" y="0"/>
                                </a:lnTo>
                                <a:close/>
                                <a:moveTo>
                                  <a:pt x="45" y="26"/>
                                </a:moveTo>
                                <a:lnTo>
                                  <a:pt x="34" y="49"/>
                                </a:lnTo>
                                <a:lnTo>
                                  <a:pt x="23" y="68"/>
                                </a:lnTo>
                                <a:lnTo>
                                  <a:pt x="26" y="68"/>
                                </a:lnTo>
                                <a:lnTo>
                                  <a:pt x="34" y="71"/>
                                </a:lnTo>
                                <a:lnTo>
                                  <a:pt x="37" y="71"/>
                                </a:lnTo>
                                <a:lnTo>
                                  <a:pt x="41" y="71"/>
                                </a:lnTo>
                                <a:lnTo>
                                  <a:pt x="41" y="68"/>
                                </a:lnTo>
                                <a:lnTo>
                                  <a:pt x="45" y="64"/>
                                </a:lnTo>
                                <a:lnTo>
                                  <a:pt x="49" y="56"/>
                                </a:lnTo>
                                <a:lnTo>
                                  <a:pt x="52" y="45"/>
                                </a:lnTo>
                                <a:lnTo>
                                  <a:pt x="56" y="38"/>
                                </a:lnTo>
                                <a:lnTo>
                                  <a:pt x="52" y="34"/>
                                </a:lnTo>
                                <a:lnTo>
                                  <a:pt x="49" y="30"/>
                                </a:lnTo>
                                <a:lnTo>
                                  <a:pt x="45" y="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81030320" name="Freeform: Shape 1481030320"/>
                        <wps:cNvSpPr/>
                        <wps:spPr>
                          <a:xfrm>
                            <a:off x="799" y="105"/>
                            <a:ext cx="85" cy="9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" h="94" extrusionOk="0">
                                <a:moveTo>
                                  <a:pt x="67" y="22"/>
                                </a:moveTo>
                                <a:lnTo>
                                  <a:pt x="78" y="30"/>
                                </a:lnTo>
                                <a:lnTo>
                                  <a:pt x="85" y="37"/>
                                </a:lnTo>
                                <a:lnTo>
                                  <a:pt x="71" y="56"/>
                                </a:lnTo>
                                <a:lnTo>
                                  <a:pt x="56" y="75"/>
                                </a:lnTo>
                                <a:lnTo>
                                  <a:pt x="45" y="86"/>
                                </a:lnTo>
                                <a:lnTo>
                                  <a:pt x="41" y="90"/>
                                </a:lnTo>
                                <a:lnTo>
                                  <a:pt x="34" y="90"/>
                                </a:lnTo>
                                <a:lnTo>
                                  <a:pt x="30" y="94"/>
                                </a:lnTo>
                                <a:lnTo>
                                  <a:pt x="26" y="94"/>
                                </a:lnTo>
                                <a:lnTo>
                                  <a:pt x="23" y="90"/>
                                </a:lnTo>
                                <a:lnTo>
                                  <a:pt x="15" y="86"/>
                                </a:lnTo>
                                <a:lnTo>
                                  <a:pt x="11" y="86"/>
                                </a:lnTo>
                                <a:lnTo>
                                  <a:pt x="8" y="82"/>
                                </a:lnTo>
                                <a:lnTo>
                                  <a:pt x="4" y="79"/>
                                </a:lnTo>
                                <a:lnTo>
                                  <a:pt x="0" y="75"/>
                                </a:lnTo>
                                <a:lnTo>
                                  <a:pt x="0" y="64"/>
                                </a:lnTo>
                                <a:lnTo>
                                  <a:pt x="0" y="60"/>
                                </a:lnTo>
                                <a:lnTo>
                                  <a:pt x="0" y="56"/>
                                </a:lnTo>
                                <a:lnTo>
                                  <a:pt x="4" y="49"/>
                                </a:lnTo>
                                <a:lnTo>
                                  <a:pt x="8" y="41"/>
                                </a:lnTo>
                                <a:lnTo>
                                  <a:pt x="23" y="22"/>
                                </a:lnTo>
                                <a:lnTo>
                                  <a:pt x="34" y="0"/>
                                </a:lnTo>
                                <a:lnTo>
                                  <a:pt x="41" y="7"/>
                                </a:lnTo>
                                <a:lnTo>
                                  <a:pt x="48" y="11"/>
                                </a:lnTo>
                                <a:lnTo>
                                  <a:pt x="37" y="34"/>
                                </a:lnTo>
                                <a:lnTo>
                                  <a:pt x="23" y="52"/>
                                </a:lnTo>
                                <a:lnTo>
                                  <a:pt x="19" y="60"/>
                                </a:lnTo>
                                <a:lnTo>
                                  <a:pt x="19" y="64"/>
                                </a:lnTo>
                                <a:lnTo>
                                  <a:pt x="19" y="67"/>
                                </a:lnTo>
                                <a:lnTo>
                                  <a:pt x="23" y="71"/>
                                </a:lnTo>
                                <a:lnTo>
                                  <a:pt x="26" y="71"/>
                                </a:lnTo>
                                <a:lnTo>
                                  <a:pt x="30" y="71"/>
                                </a:lnTo>
                                <a:lnTo>
                                  <a:pt x="37" y="67"/>
                                </a:lnTo>
                                <a:lnTo>
                                  <a:pt x="41" y="64"/>
                                </a:lnTo>
                                <a:lnTo>
                                  <a:pt x="56" y="45"/>
                                </a:lnTo>
                                <a:lnTo>
                                  <a:pt x="67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97351503" name="Freeform: Shape 797351503"/>
                        <wps:cNvSpPr/>
                        <wps:spPr>
                          <a:xfrm>
                            <a:off x="851" y="161"/>
                            <a:ext cx="78" cy="7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" h="79" extrusionOk="0">
                                <a:moveTo>
                                  <a:pt x="41" y="53"/>
                                </a:moveTo>
                                <a:lnTo>
                                  <a:pt x="45" y="64"/>
                                </a:lnTo>
                                <a:lnTo>
                                  <a:pt x="48" y="71"/>
                                </a:lnTo>
                                <a:lnTo>
                                  <a:pt x="41" y="75"/>
                                </a:lnTo>
                                <a:lnTo>
                                  <a:pt x="33" y="75"/>
                                </a:lnTo>
                                <a:lnTo>
                                  <a:pt x="30" y="79"/>
                                </a:lnTo>
                                <a:lnTo>
                                  <a:pt x="22" y="79"/>
                                </a:lnTo>
                                <a:lnTo>
                                  <a:pt x="19" y="75"/>
                                </a:lnTo>
                                <a:lnTo>
                                  <a:pt x="11" y="71"/>
                                </a:lnTo>
                                <a:lnTo>
                                  <a:pt x="8" y="68"/>
                                </a:lnTo>
                                <a:lnTo>
                                  <a:pt x="4" y="60"/>
                                </a:lnTo>
                                <a:lnTo>
                                  <a:pt x="0" y="53"/>
                                </a:lnTo>
                                <a:lnTo>
                                  <a:pt x="4" y="41"/>
                                </a:lnTo>
                                <a:lnTo>
                                  <a:pt x="8" y="30"/>
                                </a:lnTo>
                                <a:lnTo>
                                  <a:pt x="15" y="19"/>
                                </a:lnTo>
                                <a:lnTo>
                                  <a:pt x="30" y="8"/>
                                </a:lnTo>
                                <a:lnTo>
                                  <a:pt x="41" y="0"/>
                                </a:lnTo>
                                <a:lnTo>
                                  <a:pt x="56" y="0"/>
                                </a:lnTo>
                                <a:lnTo>
                                  <a:pt x="67" y="8"/>
                                </a:lnTo>
                                <a:lnTo>
                                  <a:pt x="74" y="19"/>
                                </a:lnTo>
                                <a:lnTo>
                                  <a:pt x="78" y="26"/>
                                </a:lnTo>
                                <a:lnTo>
                                  <a:pt x="74" y="38"/>
                                </a:lnTo>
                                <a:lnTo>
                                  <a:pt x="70" y="49"/>
                                </a:lnTo>
                                <a:lnTo>
                                  <a:pt x="63" y="45"/>
                                </a:lnTo>
                                <a:lnTo>
                                  <a:pt x="56" y="38"/>
                                </a:lnTo>
                                <a:lnTo>
                                  <a:pt x="56" y="34"/>
                                </a:lnTo>
                                <a:lnTo>
                                  <a:pt x="59" y="30"/>
                                </a:lnTo>
                                <a:lnTo>
                                  <a:pt x="59" y="26"/>
                                </a:lnTo>
                                <a:lnTo>
                                  <a:pt x="56" y="26"/>
                                </a:lnTo>
                                <a:lnTo>
                                  <a:pt x="56" y="23"/>
                                </a:lnTo>
                                <a:lnTo>
                                  <a:pt x="52" y="19"/>
                                </a:lnTo>
                                <a:lnTo>
                                  <a:pt x="45" y="23"/>
                                </a:lnTo>
                                <a:lnTo>
                                  <a:pt x="37" y="26"/>
                                </a:lnTo>
                                <a:lnTo>
                                  <a:pt x="30" y="30"/>
                                </a:lnTo>
                                <a:lnTo>
                                  <a:pt x="22" y="41"/>
                                </a:lnTo>
                                <a:lnTo>
                                  <a:pt x="19" y="49"/>
                                </a:lnTo>
                                <a:lnTo>
                                  <a:pt x="19" y="53"/>
                                </a:lnTo>
                                <a:lnTo>
                                  <a:pt x="22" y="56"/>
                                </a:lnTo>
                                <a:lnTo>
                                  <a:pt x="26" y="60"/>
                                </a:lnTo>
                                <a:lnTo>
                                  <a:pt x="30" y="60"/>
                                </a:lnTo>
                                <a:lnTo>
                                  <a:pt x="37" y="56"/>
                                </a:lnTo>
                                <a:lnTo>
                                  <a:pt x="41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38295280" name="Freeform: Shape 1038295280"/>
                        <wps:cNvSpPr/>
                        <wps:spPr>
                          <a:xfrm>
                            <a:off x="881" y="214"/>
                            <a:ext cx="92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2" h="86" extrusionOk="0">
                                <a:moveTo>
                                  <a:pt x="37" y="60"/>
                                </a:moveTo>
                                <a:lnTo>
                                  <a:pt x="33" y="52"/>
                                </a:lnTo>
                                <a:lnTo>
                                  <a:pt x="26" y="45"/>
                                </a:lnTo>
                                <a:lnTo>
                                  <a:pt x="22" y="48"/>
                                </a:lnTo>
                                <a:lnTo>
                                  <a:pt x="15" y="48"/>
                                </a:lnTo>
                                <a:lnTo>
                                  <a:pt x="7" y="45"/>
                                </a:lnTo>
                                <a:lnTo>
                                  <a:pt x="0" y="37"/>
                                </a:lnTo>
                                <a:lnTo>
                                  <a:pt x="40" y="18"/>
                                </a:lnTo>
                                <a:lnTo>
                                  <a:pt x="77" y="0"/>
                                </a:lnTo>
                                <a:lnTo>
                                  <a:pt x="85" y="7"/>
                                </a:lnTo>
                                <a:lnTo>
                                  <a:pt x="92" y="15"/>
                                </a:lnTo>
                                <a:lnTo>
                                  <a:pt x="66" y="52"/>
                                </a:lnTo>
                                <a:lnTo>
                                  <a:pt x="40" y="86"/>
                                </a:lnTo>
                                <a:lnTo>
                                  <a:pt x="37" y="78"/>
                                </a:lnTo>
                                <a:lnTo>
                                  <a:pt x="29" y="71"/>
                                </a:lnTo>
                                <a:lnTo>
                                  <a:pt x="33" y="67"/>
                                </a:lnTo>
                                <a:lnTo>
                                  <a:pt x="37" y="60"/>
                                </a:lnTo>
                                <a:close/>
                                <a:moveTo>
                                  <a:pt x="48" y="45"/>
                                </a:moveTo>
                                <a:lnTo>
                                  <a:pt x="59" y="33"/>
                                </a:lnTo>
                                <a:lnTo>
                                  <a:pt x="66" y="22"/>
                                </a:lnTo>
                                <a:lnTo>
                                  <a:pt x="55" y="30"/>
                                </a:lnTo>
                                <a:lnTo>
                                  <a:pt x="40" y="33"/>
                                </a:lnTo>
                                <a:lnTo>
                                  <a:pt x="44" y="41"/>
                                </a:lnTo>
                                <a:lnTo>
                                  <a:pt x="48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95296779" name="Freeform: Shape 795296779"/>
                        <wps:cNvSpPr/>
                        <wps:spPr>
                          <a:xfrm>
                            <a:off x="929" y="247"/>
                            <a:ext cx="89" cy="7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9" h="79" extrusionOk="0">
                                <a:moveTo>
                                  <a:pt x="55" y="0"/>
                                </a:moveTo>
                                <a:lnTo>
                                  <a:pt x="74" y="27"/>
                                </a:lnTo>
                                <a:lnTo>
                                  <a:pt x="89" y="53"/>
                                </a:lnTo>
                                <a:lnTo>
                                  <a:pt x="81" y="57"/>
                                </a:lnTo>
                                <a:lnTo>
                                  <a:pt x="70" y="60"/>
                                </a:lnTo>
                                <a:lnTo>
                                  <a:pt x="66" y="53"/>
                                </a:lnTo>
                                <a:lnTo>
                                  <a:pt x="63" y="45"/>
                                </a:lnTo>
                                <a:lnTo>
                                  <a:pt x="7" y="79"/>
                                </a:lnTo>
                                <a:lnTo>
                                  <a:pt x="4" y="72"/>
                                </a:lnTo>
                                <a:lnTo>
                                  <a:pt x="0" y="64"/>
                                </a:lnTo>
                                <a:lnTo>
                                  <a:pt x="26" y="45"/>
                                </a:lnTo>
                                <a:lnTo>
                                  <a:pt x="52" y="27"/>
                                </a:lnTo>
                                <a:lnTo>
                                  <a:pt x="48" y="19"/>
                                </a:lnTo>
                                <a:lnTo>
                                  <a:pt x="41" y="12"/>
                                </a:lnTo>
                                <a:lnTo>
                                  <a:pt x="48" y="8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222738986" name="Freeform: Shape 1222738986"/>
                        <wps:cNvSpPr/>
                        <wps:spPr>
                          <a:xfrm>
                            <a:off x="951" y="307"/>
                            <a:ext cx="82" cy="5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2" h="57" extrusionOk="0">
                                <a:moveTo>
                                  <a:pt x="70" y="0"/>
                                </a:moveTo>
                                <a:lnTo>
                                  <a:pt x="78" y="12"/>
                                </a:lnTo>
                                <a:lnTo>
                                  <a:pt x="82" y="19"/>
                                </a:lnTo>
                                <a:lnTo>
                                  <a:pt x="44" y="38"/>
                                </a:lnTo>
                                <a:lnTo>
                                  <a:pt x="7" y="57"/>
                                </a:lnTo>
                                <a:lnTo>
                                  <a:pt x="4" y="49"/>
                                </a:lnTo>
                                <a:lnTo>
                                  <a:pt x="0" y="42"/>
                                </a:lnTo>
                                <a:lnTo>
                                  <a:pt x="37" y="23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28513721" name="Freeform: Shape 828513721"/>
                        <wps:cNvSpPr/>
                        <wps:spPr>
                          <a:xfrm>
                            <a:off x="970" y="349"/>
                            <a:ext cx="85" cy="6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" h="67" extrusionOk="0">
                                <a:moveTo>
                                  <a:pt x="29" y="7"/>
                                </a:moveTo>
                                <a:lnTo>
                                  <a:pt x="48" y="0"/>
                                </a:lnTo>
                                <a:lnTo>
                                  <a:pt x="63" y="0"/>
                                </a:lnTo>
                                <a:lnTo>
                                  <a:pt x="74" y="7"/>
                                </a:lnTo>
                                <a:lnTo>
                                  <a:pt x="81" y="18"/>
                                </a:lnTo>
                                <a:lnTo>
                                  <a:pt x="85" y="33"/>
                                </a:lnTo>
                                <a:lnTo>
                                  <a:pt x="81" y="48"/>
                                </a:lnTo>
                                <a:lnTo>
                                  <a:pt x="70" y="56"/>
                                </a:lnTo>
                                <a:lnTo>
                                  <a:pt x="55" y="63"/>
                                </a:lnTo>
                                <a:lnTo>
                                  <a:pt x="40" y="67"/>
                                </a:lnTo>
                                <a:lnTo>
                                  <a:pt x="29" y="67"/>
                                </a:lnTo>
                                <a:lnTo>
                                  <a:pt x="22" y="67"/>
                                </a:lnTo>
                                <a:lnTo>
                                  <a:pt x="14" y="63"/>
                                </a:lnTo>
                                <a:lnTo>
                                  <a:pt x="3" y="52"/>
                                </a:lnTo>
                                <a:lnTo>
                                  <a:pt x="0" y="45"/>
                                </a:lnTo>
                                <a:lnTo>
                                  <a:pt x="3" y="33"/>
                                </a:lnTo>
                                <a:lnTo>
                                  <a:pt x="7" y="26"/>
                                </a:lnTo>
                                <a:lnTo>
                                  <a:pt x="11" y="18"/>
                                </a:lnTo>
                                <a:lnTo>
                                  <a:pt x="18" y="15"/>
                                </a:lnTo>
                                <a:lnTo>
                                  <a:pt x="29" y="7"/>
                                </a:lnTo>
                                <a:close/>
                                <a:moveTo>
                                  <a:pt x="37" y="22"/>
                                </a:moveTo>
                                <a:lnTo>
                                  <a:pt x="29" y="30"/>
                                </a:lnTo>
                                <a:lnTo>
                                  <a:pt x="22" y="33"/>
                                </a:lnTo>
                                <a:lnTo>
                                  <a:pt x="22" y="41"/>
                                </a:lnTo>
                                <a:lnTo>
                                  <a:pt x="22" y="45"/>
                                </a:lnTo>
                                <a:lnTo>
                                  <a:pt x="25" y="48"/>
                                </a:lnTo>
                                <a:lnTo>
                                  <a:pt x="29" y="48"/>
                                </a:lnTo>
                                <a:lnTo>
                                  <a:pt x="37" y="48"/>
                                </a:lnTo>
                                <a:lnTo>
                                  <a:pt x="48" y="45"/>
                                </a:lnTo>
                                <a:lnTo>
                                  <a:pt x="55" y="41"/>
                                </a:lnTo>
                                <a:lnTo>
                                  <a:pt x="63" y="37"/>
                                </a:lnTo>
                                <a:lnTo>
                                  <a:pt x="66" y="33"/>
                                </a:lnTo>
                                <a:lnTo>
                                  <a:pt x="63" y="26"/>
                                </a:lnTo>
                                <a:lnTo>
                                  <a:pt x="59" y="22"/>
                                </a:lnTo>
                                <a:lnTo>
                                  <a:pt x="55" y="18"/>
                                </a:lnTo>
                                <a:lnTo>
                                  <a:pt x="48" y="18"/>
                                </a:lnTo>
                                <a:lnTo>
                                  <a:pt x="37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085143916" name="Freeform: Shape 2085143916"/>
                        <wps:cNvSpPr/>
                        <wps:spPr>
                          <a:xfrm>
                            <a:off x="988" y="412"/>
                            <a:ext cx="93" cy="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3" h="75" extrusionOk="0">
                                <a:moveTo>
                                  <a:pt x="78" y="0"/>
                                </a:moveTo>
                                <a:lnTo>
                                  <a:pt x="82" y="12"/>
                                </a:lnTo>
                                <a:lnTo>
                                  <a:pt x="82" y="19"/>
                                </a:lnTo>
                                <a:lnTo>
                                  <a:pt x="63" y="38"/>
                                </a:lnTo>
                                <a:lnTo>
                                  <a:pt x="45" y="53"/>
                                </a:lnTo>
                                <a:lnTo>
                                  <a:pt x="89" y="42"/>
                                </a:lnTo>
                                <a:lnTo>
                                  <a:pt x="89" y="53"/>
                                </a:lnTo>
                                <a:lnTo>
                                  <a:pt x="93" y="60"/>
                                </a:lnTo>
                                <a:lnTo>
                                  <a:pt x="52" y="68"/>
                                </a:lnTo>
                                <a:lnTo>
                                  <a:pt x="11" y="75"/>
                                </a:lnTo>
                                <a:lnTo>
                                  <a:pt x="11" y="68"/>
                                </a:lnTo>
                                <a:lnTo>
                                  <a:pt x="7" y="60"/>
                                </a:lnTo>
                                <a:lnTo>
                                  <a:pt x="30" y="45"/>
                                </a:lnTo>
                                <a:lnTo>
                                  <a:pt x="48" y="27"/>
                                </a:lnTo>
                                <a:lnTo>
                                  <a:pt x="4" y="38"/>
                                </a:lnTo>
                                <a:lnTo>
                                  <a:pt x="4" y="30"/>
                                </a:lnTo>
                                <a:lnTo>
                                  <a:pt x="0" y="23"/>
                                </a:lnTo>
                                <a:lnTo>
                                  <a:pt x="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20128012" name="Freeform: Shape 720128012"/>
                        <wps:cNvSpPr/>
                        <wps:spPr>
                          <a:xfrm>
                            <a:off x="89" y="776"/>
                            <a:ext cx="89" cy="7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9" h="79" extrusionOk="0">
                                <a:moveTo>
                                  <a:pt x="70" y="0"/>
                                </a:moveTo>
                                <a:lnTo>
                                  <a:pt x="81" y="23"/>
                                </a:lnTo>
                                <a:lnTo>
                                  <a:pt x="85" y="30"/>
                                </a:lnTo>
                                <a:lnTo>
                                  <a:pt x="89" y="34"/>
                                </a:lnTo>
                                <a:lnTo>
                                  <a:pt x="89" y="42"/>
                                </a:lnTo>
                                <a:lnTo>
                                  <a:pt x="85" y="45"/>
                                </a:lnTo>
                                <a:lnTo>
                                  <a:pt x="81" y="53"/>
                                </a:lnTo>
                                <a:lnTo>
                                  <a:pt x="77" y="57"/>
                                </a:lnTo>
                                <a:lnTo>
                                  <a:pt x="70" y="64"/>
                                </a:lnTo>
                                <a:lnTo>
                                  <a:pt x="63" y="68"/>
                                </a:lnTo>
                                <a:lnTo>
                                  <a:pt x="55" y="72"/>
                                </a:lnTo>
                                <a:lnTo>
                                  <a:pt x="44" y="75"/>
                                </a:lnTo>
                                <a:lnTo>
                                  <a:pt x="40" y="79"/>
                                </a:lnTo>
                                <a:lnTo>
                                  <a:pt x="33" y="79"/>
                                </a:lnTo>
                                <a:lnTo>
                                  <a:pt x="29" y="79"/>
                                </a:lnTo>
                                <a:lnTo>
                                  <a:pt x="22" y="75"/>
                                </a:lnTo>
                                <a:lnTo>
                                  <a:pt x="18" y="72"/>
                                </a:lnTo>
                                <a:lnTo>
                                  <a:pt x="15" y="64"/>
                                </a:lnTo>
                                <a:lnTo>
                                  <a:pt x="7" y="53"/>
                                </a:lnTo>
                                <a:lnTo>
                                  <a:pt x="0" y="38"/>
                                </a:lnTo>
                                <a:lnTo>
                                  <a:pt x="37" y="19"/>
                                </a:lnTo>
                                <a:lnTo>
                                  <a:pt x="70" y="0"/>
                                </a:lnTo>
                                <a:close/>
                                <a:moveTo>
                                  <a:pt x="63" y="23"/>
                                </a:moveTo>
                                <a:lnTo>
                                  <a:pt x="44" y="38"/>
                                </a:lnTo>
                                <a:lnTo>
                                  <a:pt x="26" y="49"/>
                                </a:lnTo>
                                <a:lnTo>
                                  <a:pt x="26" y="53"/>
                                </a:lnTo>
                                <a:lnTo>
                                  <a:pt x="29" y="57"/>
                                </a:lnTo>
                                <a:lnTo>
                                  <a:pt x="33" y="57"/>
                                </a:lnTo>
                                <a:lnTo>
                                  <a:pt x="37" y="60"/>
                                </a:lnTo>
                                <a:lnTo>
                                  <a:pt x="40" y="57"/>
                                </a:lnTo>
                                <a:lnTo>
                                  <a:pt x="48" y="57"/>
                                </a:lnTo>
                                <a:lnTo>
                                  <a:pt x="52" y="53"/>
                                </a:lnTo>
                                <a:lnTo>
                                  <a:pt x="59" y="45"/>
                                </a:lnTo>
                                <a:lnTo>
                                  <a:pt x="66" y="38"/>
                                </a:lnTo>
                                <a:lnTo>
                                  <a:pt x="66" y="34"/>
                                </a:lnTo>
                                <a:lnTo>
                                  <a:pt x="66" y="30"/>
                                </a:lnTo>
                                <a:lnTo>
                                  <a:pt x="63" y="27"/>
                                </a:lnTo>
                                <a:lnTo>
                                  <a:pt x="63" y="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27662158" name="Freeform: Shape 127662158"/>
                        <wps:cNvSpPr/>
                        <wps:spPr>
                          <a:xfrm>
                            <a:off x="126" y="829"/>
                            <a:ext cx="77" cy="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" h="64" extrusionOk="0">
                                <a:moveTo>
                                  <a:pt x="66" y="0"/>
                                </a:moveTo>
                                <a:lnTo>
                                  <a:pt x="74" y="7"/>
                                </a:lnTo>
                                <a:lnTo>
                                  <a:pt x="77" y="15"/>
                                </a:lnTo>
                                <a:lnTo>
                                  <a:pt x="44" y="41"/>
                                </a:lnTo>
                                <a:lnTo>
                                  <a:pt x="11" y="64"/>
                                </a:lnTo>
                                <a:lnTo>
                                  <a:pt x="7" y="56"/>
                                </a:lnTo>
                                <a:lnTo>
                                  <a:pt x="0" y="49"/>
                                </a:lnTo>
                                <a:lnTo>
                                  <a:pt x="33" y="22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596193398" name="Freeform: Shape 1596193398"/>
                        <wps:cNvSpPr/>
                        <wps:spPr>
                          <a:xfrm>
                            <a:off x="159" y="848"/>
                            <a:ext cx="89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9" h="86" extrusionOk="0">
                                <a:moveTo>
                                  <a:pt x="48" y="0"/>
                                </a:moveTo>
                                <a:lnTo>
                                  <a:pt x="56" y="7"/>
                                </a:lnTo>
                                <a:lnTo>
                                  <a:pt x="59" y="15"/>
                                </a:lnTo>
                                <a:lnTo>
                                  <a:pt x="44" y="37"/>
                                </a:lnTo>
                                <a:lnTo>
                                  <a:pt x="26" y="63"/>
                                </a:lnTo>
                                <a:lnTo>
                                  <a:pt x="52" y="48"/>
                                </a:lnTo>
                                <a:lnTo>
                                  <a:pt x="74" y="33"/>
                                </a:lnTo>
                                <a:lnTo>
                                  <a:pt x="81" y="41"/>
                                </a:lnTo>
                                <a:lnTo>
                                  <a:pt x="89" y="45"/>
                                </a:lnTo>
                                <a:lnTo>
                                  <a:pt x="52" y="67"/>
                                </a:lnTo>
                                <a:lnTo>
                                  <a:pt x="15" y="86"/>
                                </a:lnTo>
                                <a:lnTo>
                                  <a:pt x="7" y="78"/>
                                </a:lnTo>
                                <a:lnTo>
                                  <a:pt x="0" y="71"/>
                                </a:lnTo>
                                <a:lnTo>
                                  <a:pt x="22" y="33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28753975" name="Freeform: Shape 1728753975"/>
                        <wps:cNvSpPr/>
                        <wps:spPr>
                          <a:xfrm>
                            <a:off x="196" y="896"/>
                            <a:ext cx="70" cy="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" h="75" extrusionOk="0">
                                <a:moveTo>
                                  <a:pt x="56" y="0"/>
                                </a:moveTo>
                                <a:lnTo>
                                  <a:pt x="63" y="8"/>
                                </a:lnTo>
                                <a:lnTo>
                                  <a:pt x="70" y="12"/>
                                </a:lnTo>
                                <a:lnTo>
                                  <a:pt x="44" y="45"/>
                                </a:lnTo>
                                <a:lnTo>
                                  <a:pt x="15" y="75"/>
                                </a:lnTo>
                                <a:lnTo>
                                  <a:pt x="7" y="68"/>
                                </a:lnTo>
                                <a:lnTo>
                                  <a:pt x="0" y="60"/>
                                </a:lnTo>
                                <a:lnTo>
                                  <a:pt x="30" y="30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36346871" name="Freeform: Shape 1036346871"/>
                        <wps:cNvSpPr/>
                        <wps:spPr>
                          <a:xfrm>
                            <a:off x="229" y="923"/>
                            <a:ext cx="74" cy="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" h="82" extrusionOk="0">
                                <a:moveTo>
                                  <a:pt x="8" y="33"/>
                                </a:moveTo>
                                <a:lnTo>
                                  <a:pt x="15" y="41"/>
                                </a:lnTo>
                                <a:lnTo>
                                  <a:pt x="23" y="45"/>
                                </a:lnTo>
                                <a:lnTo>
                                  <a:pt x="23" y="48"/>
                                </a:lnTo>
                                <a:lnTo>
                                  <a:pt x="19" y="52"/>
                                </a:lnTo>
                                <a:lnTo>
                                  <a:pt x="23" y="60"/>
                                </a:lnTo>
                                <a:lnTo>
                                  <a:pt x="26" y="63"/>
                                </a:lnTo>
                                <a:lnTo>
                                  <a:pt x="30" y="63"/>
                                </a:lnTo>
                                <a:lnTo>
                                  <a:pt x="34" y="63"/>
                                </a:lnTo>
                                <a:lnTo>
                                  <a:pt x="37" y="60"/>
                                </a:lnTo>
                                <a:lnTo>
                                  <a:pt x="37" y="56"/>
                                </a:lnTo>
                                <a:lnTo>
                                  <a:pt x="37" y="52"/>
                                </a:lnTo>
                                <a:lnTo>
                                  <a:pt x="37" y="48"/>
                                </a:lnTo>
                                <a:lnTo>
                                  <a:pt x="34" y="45"/>
                                </a:lnTo>
                                <a:lnTo>
                                  <a:pt x="26" y="33"/>
                                </a:lnTo>
                                <a:lnTo>
                                  <a:pt x="26" y="26"/>
                                </a:lnTo>
                                <a:lnTo>
                                  <a:pt x="26" y="18"/>
                                </a:lnTo>
                                <a:lnTo>
                                  <a:pt x="30" y="11"/>
                                </a:lnTo>
                                <a:lnTo>
                                  <a:pt x="37" y="7"/>
                                </a:lnTo>
                                <a:lnTo>
                                  <a:pt x="41" y="3"/>
                                </a:lnTo>
                                <a:lnTo>
                                  <a:pt x="48" y="0"/>
                                </a:lnTo>
                                <a:lnTo>
                                  <a:pt x="52" y="0"/>
                                </a:lnTo>
                                <a:lnTo>
                                  <a:pt x="60" y="3"/>
                                </a:lnTo>
                                <a:lnTo>
                                  <a:pt x="63" y="7"/>
                                </a:lnTo>
                                <a:lnTo>
                                  <a:pt x="71" y="15"/>
                                </a:lnTo>
                                <a:lnTo>
                                  <a:pt x="74" y="18"/>
                                </a:lnTo>
                                <a:lnTo>
                                  <a:pt x="74" y="30"/>
                                </a:lnTo>
                                <a:lnTo>
                                  <a:pt x="71" y="41"/>
                                </a:lnTo>
                                <a:lnTo>
                                  <a:pt x="63" y="37"/>
                                </a:lnTo>
                                <a:lnTo>
                                  <a:pt x="56" y="30"/>
                                </a:lnTo>
                                <a:lnTo>
                                  <a:pt x="56" y="26"/>
                                </a:lnTo>
                                <a:lnTo>
                                  <a:pt x="56" y="22"/>
                                </a:lnTo>
                                <a:lnTo>
                                  <a:pt x="52" y="18"/>
                                </a:lnTo>
                                <a:lnTo>
                                  <a:pt x="52" y="15"/>
                                </a:lnTo>
                                <a:lnTo>
                                  <a:pt x="48" y="15"/>
                                </a:lnTo>
                                <a:lnTo>
                                  <a:pt x="48" y="18"/>
                                </a:lnTo>
                                <a:lnTo>
                                  <a:pt x="45" y="18"/>
                                </a:lnTo>
                                <a:lnTo>
                                  <a:pt x="45" y="22"/>
                                </a:lnTo>
                                <a:lnTo>
                                  <a:pt x="45" y="26"/>
                                </a:lnTo>
                                <a:lnTo>
                                  <a:pt x="48" y="30"/>
                                </a:lnTo>
                                <a:lnTo>
                                  <a:pt x="52" y="37"/>
                                </a:lnTo>
                                <a:lnTo>
                                  <a:pt x="56" y="45"/>
                                </a:lnTo>
                                <a:lnTo>
                                  <a:pt x="60" y="52"/>
                                </a:lnTo>
                                <a:lnTo>
                                  <a:pt x="60" y="56"/>
                                </a:lnTo>
                                <a:lnTo>
                                  <a:pt x="56" y="63"/>
                                </a:lnTo>
                                <a:lnTo>
                                  <a:pt x="52" y="67"/>
                                </a:lnTo>
                                <a:lnTo>
                                  <a:pt x="48" y="75"/>
                                </a:lnTo>
                                <a:lnTo>
                                  <a:pt x="45" y="78"/>
                                </a:lnTo>
                                <a:lnTo>
                                  <a:pt x="37" y="82"/>
                                </a:lnTo>
                                <a:lnTo>
                                  <a:pt x="30" y="82"/>
                                </a:lnTo>
                                <a:lnTo>
                                  <a:pt x="23" y="78"/>
                                </a:lnTo>
                                <a:lnTo>
                                  <a:pt x="15" y="75"/>
                                </a:lnTo>
                                <a:lnTo>
                                  <a:pt x="4" y="63"/>
                                </a:lnTo>
                                <a:lnTo>
                                  <a:pt x="0" y="56"/>
                                </a:lnTo>
                                <a:lnTo>
                                  <a:pt x="4" y="45"/>
                                </a:lnTo>
                                <a:lnTo>
                                  <a:pt x="8" y="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96525023" name="Freeform: Shape 1096525023"/>
                        <wps:cNvSpPr/>
                        <wps:spPr>
                          <a:xfrm>
                            <a:off x="277" y="949"/>
                            <a:ext cx="60" cy="7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" h="79" extrusionOk="0">
                                <a:moveTo>
                                  <a:pt x="45" y="0"/>
                                </a:moveTo>
                                <a:lnTo>
                                  <a:pt x="52" y="4"/>
                                </a:lnTo>
                                <a:lnTo>
                                  <a:pt x="60" y="7"/>
                                </a:lnTo>
                                <a:lnTo>
                                  <a:pt x="37" y="45"/>
                                </a:lnTo>
                                <a:lnTo>
                                  <a:pt x="19" y="79"/>
                                </a:lnTo>
                                <a:lnTo>
                                  <a:pt x="12" y="75"/>
                                </a:lnTo>
                                <a:lnTo>
                                  <a:pt x="0" y="71"/>
                                </a:lnTo>
                                <a:lnTo>
                                  <a:pt x="23" y="34"/>
                                </a:lnTo>
                                <a:lnTo>
                                  <a:pt x="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32549438" name="Freeform: Shape 332549438"/>
                        <wps:cNvSpPr/>
                        <wps:spPr>
                          <a:xfrm>
                            <a:off x="318" y="971"/>
                            <a:ext cx="70" cy="8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" h="83" extrusionOk="0">
                                <a:moveTo>
                                  <a:pt x="8" y="27"/>
                                </a:moveTo>
                                <a:lnTo>
                                  <a:pt x="19" y="12"/>
                                </a:lnTo>
                                <a:lnTo>
                                  <a:pt x="30" y="4"/>
                                </a:lnTo>
                                <a:lnTo>
                                  <a:pt x="41" y="0"/>
                                </a:lnTo>
                                <a:lnTo>
                                  <a:pt x="52" y="4"/>
                                </a:lnTo>
                                <a:lnTo>
                                  <a:pt x="63" y="12"/>
                                </a:lnTo>
                                <a:lnTo>
                                  <a:pt x="67" y="23"/>
                                </a:lnTo>
                                <a:lnTo>
                                  <a:pt x="70" y="38"/>
                                </a:lnTo>
                                <a:lnTo>
                                  <a:pt x="63" y="53"/>
                                </a:lnTo>
                                <a:lnTo>
                                  <a:pt x="59" y="64"/>
                                </a:lnTo>
                                <a:lnTo>
                                  <a:pt x="52" y="75"/>
                                </a:lnTo>
                                <a:lnTo>
                                  <a:pt x="45" y="79"/>
                                </a:lnTo>
                                <a:lnTo>
                                  <a:pt x="37" y="83"/>
                                </a:lnTo>
                                <a:lnTo>
                                  <a:pt x="30" y="83"/>
                                </a:lnTo>
                                <a:lnTo>
                                  <a:pt x="19" y="79"/>
                                </a:lnTo>
                                <a:lnTo>
                                  <a:pt x="11" y="75"/>
                                </a:lnTo>
                                <a:lnTo>
                                  <a:pt x="4" y="68"/>
                                </a:lnTo>
                                <a:lnTo>
                                  <a:pt x="0" y="60"/>
                                </a:lnTo>
                                <a:lnTo>
                                  <a:pt x="0" y="53"/>
                                </a:lnTo>
                                <a:lnTo>
                                  <a:pt x="4" y="42"/>
                                </a:lnTo>
                                <a:lnTo>
                                  <a:pt x="8" y="27"/>
                                </a:lnTo>
                                <a:close/>
                                <a:moveTo>
                                  <a:pt x="22" y="38"/>
                                </a:moveTo>
                                <a:lnTo>
                                  <a:pt x="19" y="45"/>
                                </a:lnTo>
                                <a:lnTo>
                                  <a:pt x="19" y="53"/>
                                </a:lnTo>
                                <a:lnTo>
                                  <a:pt x="22" y="60"/>
                                </a:lnTo>
                                <a:lnTo>
                                  <a:pt x="26" y="64"/>
                                </a:lnTo>
                                <a:lnTo>
                                  <a:pt x="37" y="64"/>
                                </a:lnTo>
                                <a:lnTo>
                                  <a:pt x="45" y="57"/>
                                </a:lnTo>
                                <a:lnTo>
                                  <a:pt x="48" y="45"/>
                                </a:lnTo>
                                <a:lnTo>
                                  <a:pt x="52" y="38"/>
                                </a:lnTo>
                                <a:lnTo>
                                  <a:pt x="52" y="30"/>
                                </a:lnTo>
                                <a:lnTo>
                                  <a:pt x="48" y="27"/>
                                </a:lnTo>
                                <a:lnTo>
                                  <a:pt x="45" y="19"/>
                                </a:lnTo>
                                <a:lnTo>
                                  <a:pt x="41" y="19"/>
                                </a:lnTo>
                                <a:lnTo>
                                  <a:pt x="33" y="23"/>
                                </a:lnTo>
                                <a:lnTo>
                                  <a:pt x="30" y="27"/>
                                </a:lnTo>
                                <a:lnTo>
                                  <a:pt x="22" y="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353029207" name="Freeform: Shape 1353029207"/>
                        <wps:cNvSpPr/>
                        <wps:spPr>
                          <a:xfrm>
                            <a:off x="377" y="990"/>
                            <a:ext cx="78" cy="9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" h="94" extrusionOk="0">
                                <a:moveTo>
                                  <a:pt x="30" y="0"/>
                                </a:moveTo>
                                <a:lnTo>
                                  <a:pt x="37" y="4"/>
                                </a:lnTo>
                                <a:lnTo>
                                  <a:pt x="45" y="4"/>
                                </a:lnTo>
                                <a:lnTo>
                                  <a:pt x="49" y="30"/>
                                </a:lnTo>
                                <a:lnTo>
                                  <a:pt x="52" y="56"/>
                                </a:lnTo>
                                <a:lnTo>
                                  <a:pt x="63" y="11"/>
                                </a:lnTo>
                                <a:lnTo>
                                  <a:pt x="71" y="15"/>
                                </a:lnTo>
                                <a:lnTo>
                                  <a:pt x="78" y="15"/>
                                </a:lnTo>
                                <a:lnTo>
                                  <a:pt x="71" y="56"/>
                                </a:lnTo>
                                <a:lnTo>
                                  <a:pt x="63" y="94"/>
                                </a:lnTo>
                                <a:lnTo>
                                  <a:pt x="52" y="94"/>
                                </a:lnTo>
                                <a:lnTo>
                                  <a:pt x="45" y="90"/>
                                </a:lnTo>
                                <a:lnTo>
                                  <a:pt x="37" y="68"/>
                                </a:lnTo>
                                <a:lnTo>
                                  <a:pt x="34" y="41"/>
                                </a:lnTo>
                                <a:lnTo>
                                  <a:pt x="26" y="64"/>
                                </a:lnTo>
                                <a:lnTo>
                                  <a:pt x="19" y="83"/>
                                </a:lnTo>
                                <a:lnTo>
                                  <a:pt x="11" y="83"/>
                                </a:lnTo>
                                <a:lnTo>
                                  <a:pt x="0" y="79"/>
                                </a:lnTo>
                                <a:lnTo>
                                  <a:pt x="15" y="41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1758747" name="Freeform: Shape 251758747"/>
                        <wps:cNvSpPr/>
                        <wps:spPr>
                          <a:xfrm>
                            <a:off x="485" y="1013"/>
                            <a:ext cx="63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" h="86" extrusionOk="0">
                                <a:moveTo>
                                  <a:pt x="0" y="37"/>
                                </a:moveTo>
                                <a:lnTo>
                                  <a:pt x="7" y="22"/>
                                </a:lnTo>
                                <a:lnTo>
                                  <a:pt x="11" y="7"/>
                                </a:lnTo>
                                <a:lnTo>
                                  <a:pt x="22" y="3"/>
                                </a:lnTo>
                                <a:lnTo>
                                  <a:pt x="33" y="0"/>
                                </a:lnTo>
                                <a:lnTo>
                                  <a:pt x="48" y="3"/>
                                </a:lnTo>
                                <a:lnTo>
                                  <a:pt x="55" y="11"/>
                                </a:lnTo>
                                <a:lnTo>
                                  <a:pt x="59" y="26"/>
                                </a:lnTo>
                                <a:lnTo>
                                  <a:pt x="63" y="45"/>
                                </a:lnTo>
                                <a:lnTo>
                                  <a:pt x="63" y="56"/>
                                </a:lnTo>
                                <a:lnTo>
                                  <a:pt x="59" y="67"/>
                                </a:lnTo>
                                <a:lnTo>
                                  <a:pt x="55" y="75"/>
                                </a:lnTo>
                                <a:lnTo>
                                  <a:pt x="48" y="82"/>
                                </a:lnTo>
                                <a:lnTo>
                                  <a:pt x="40" y="86"/>
                                </a:lnTo>
                                <a:lnTo>
                                  <a:pt x="29" y="86"/>
                                </a:lnTo>
                                <a:lnTo>
                                  <a:pt x="18" y="82"/>
                                </a:lnTo>
                                <a:lnTo>
                                  <a:pt x="11" y="78"/>
                                </a:lnTo>
                                <a:lnTo>
                                  <a:pt x="7" y="71"/>
                                </a:lnTo>
                                <a:lnTo>
                                  <a:pt x="0" y="63"/>
                                </a:lnTo>
                                <a:lnTo>
                                  <a:pt x="0" y="52"/>
                                </a:lnTo>
                                <a:lnTo>
                                  <a:pt x="0" y="37"/>
                                </a:lnTo>
                                <a:close/>
                                <a:moveTo>
                                  <a:pt x="18" y="41"/>
                                </a:moveTo>
                                <a:lnTo>
                                  <a:pt x="18" y="52"/>
                                </a:lnTo>
                                <a:lnTo>
                                  <a:pt x="22" y="60"/>
                                </a:lnTo>
                                <a:lnTo>
                                  <a:pt x="26" y="63"/>
                                </a:lnTo>
                                <a:lnTo>
                                  <a:pt x="29" y="67"/>
                                </a:lnTo>
                                <a:lnTo>
                                  <a:pt x="37" y="63"/>
                                </a:lnTo>
                                <a:lnTo>
                                  <a:pt x="40" y="60"/>
                                </a:lnTo>
                                <a:lnTo>
                                  <a:pt x="44" y="52"/>
                                </a:lnTo>
                                <a:lnTo>
                                  <a:pt x="44" y="41"/>
                                </a:lnTo>
                                <a:lnTo>
                                  <a:pt x="44" y="33"/>
                                </a:lnTo>
                                <a:lnTo>
                                  <a:pt x="40" y="26"/>
                                </a:lnTo>
                                <a:lnTo>
                                  <a:pt x="37" y="22"/>
                                </a:lnTo>
                                <a:lnTo>
                                  <a:pt x="33" y="18"/>
                                </a:lnTo>
                                <a:lnTo>
                                  <a:pt x="29" y="18"/>
                                </a:lnTo>
                                <a:lnTo>
                                  <a:pt x="26" y="22"/>
                                </a:lnTo>
                                <a:lnTo>
                                  <a:pt x="22" y="30"/>
                                </a:lnTo>
                                <a:lnTo>
                                  <a:pt x="18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96035729" name="Freeform: Shape 596035729"/>
                        <wps:cNvSpPr/>
                        <wps:spPr>
                          <a:xfrm>
                            <a:off x="559" y="1013"/>
                            <a:ext cx="44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" h="86" extrusionOk="0">
                                <a:moveTo>
                                  <a:pt x="0" y="3"/>
                                </a:moveTo>
                                <a:lnTo>
                                  <a:pt x="22" y="3"/>
                                </a:lnTo>
                                <a:lnTo>
                                  <a:pt x="40" y="0"/>
                                </a:lnTo>
                                <a:lnTo>
                                  <a:pt x="44" y="11"/>
                                </a:lnTo>
                                <a:lnTo>
                                  <a:pt x="44" y="18"/>
                                </a:lnTo>
                                <a:lnTo>
                                  <a:pt x="29" y="18"/>
                                </a:lnTo>
                                <a:lnTo>
                                  <a:pt x="18" y="18"/>
                                </a:lnTo>
                                <a:lnTo>
                                  <a:pt x="18" y="26"/>
                                </a:lnTo>
                                <a:lnTo>
                                  <a:pt x="18" y="33"/>
                                </a:lnTo>
                                <a:lnTo>
                                  <a:pt x="40" y="33"/>
                                </a:lnTo>
                                <a:lnTo>
                                  <a:pt x="40" y="41"/>
                                </a:lnTo>
                                <a:lnTo>
                                  <a:pt x="40" y="48"/>
                                </a:lnTo>
                                <a:lnTo>
                                  <a:pt x="29" y="52"/>
                                </a:lnTo>
                                <a:lnTo>
                                  <a:pt x="18" y="52"/>
                                </a:lnTo>
                                <a:lnTo>
                                  <a:pt x="18" y="86"/>
                                </a:lnTo>
                                <a:lnTo>
                                  <a:pt x="11" y="86"/>
                                </a:lnTo>
                                <a:lnTo>
                                  <a:pt x="0" y="86"/>
                                </a:lnTo>
                                <a:lnTo>
                                  <a:pt x="0" y="45"/>
                                </a:lnTo>
                                <a:lnTo>
                                  <a:pt x="0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160772927" name="Freeform: Shape 1160772927"/>
                        <wps:cNvSpPr/>
                        <wps:spPr>
                          <a:xfrm>
                            <a:off x="640" y="1001"/>
                            <a:ext cx="63" cy="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" h="87" extrusionOk="0">
                                <a:moveTo>
                                  <a:pt x="45" y="45"/>
                                </a:moveTo>
                                <a:lnTo>
                                  <a:pt x="52" y="49"/>
                                </a:lnTo>
                                <a:lnTo>
                                  <a:pt x="63" y="49"/>
                                </a:lnTo>
                                <a:lnTo>
                                  <a:pt x="63" y="57"/>
                                </a:lnTo>
                                <a:lnTo>
                                  <a:pt x="59" y="64"/>
                                </a:lnTo>
                                <a:lnTo>
                                  <a:pt x="59" y="72"/>
                                </a:lnTo>
                                <a:lnTo>
                                  <a:pt x="56" y="75"/>
                                </a:lnTo>
                                <a:lnTo>
                                  <a:pt x="48" y="79"/>
                                </a:lnTo>
                                <a:lnTo>
                                  <a:pt x="41" y="83"/>
                                </a:lnTo>
                                <a:lnTo>
                                  <a:pt x="33" y="87"/>
                                </a:lnTo>
                                <a:lnTo>
                                  <a:pt x="22" y="83"/>
                                </a:lnTo>
                                <a:lnTo>
                                  <a:pt x="15" y="79"/>
                                </a:lnTo>
                                <a:lnTo>
                                  <a:pt x="8" y="72"/>
                                </a:lnTo>
                                <a:lnTo>
                                  <a:pt x="4" y="60"/>
                                </a:lnTo>
                                <a:lnTo>
                                  <a:pt x="0" y="49"/>
                                </a:lnTo>
                                <a:lnTo>
                                  <a:pt x="0" y="30"/>
                                </a:lnTo>
                                <a:lnTo>
                                  <a:pt x="4" y="15"/>
                                </a:lnTo>
                                <a:lnTo>
                                  <a:pt x="11" y="8"/>
                                </a:lnTo>
                                <a:lnTo>
                                  <a:pt x="19" y="0"/>
                                </a:lnTo>
                                <a:lnTo>
                                  <a:pt x="30" y="0"/>
                                </a:lnTo>
                                <a:lnTo>
                                  <a:pt x="37" y="4"/>
                                </a:lnTo>
                                <a:lnTo>
                                  <a:pt x="45" y="8"/>
                                </a:lnTo>
                                <a:lnTo>
                                  <a:pt x="52" y="19"/>
                                </a:lnTo>
                                <a:lnTo>
                                  <a:pt x="45" y="23"/>
                                </a:lnTo>
                                <a:lnTo>
                                  <a:pt x="37" y="27"/>
                                </a:lnTo>
                                <a:lnTo>
                                  <a:pt x="33" y="23"/>
                                </a:lnTo>
                                <a:lnTo>
                                  <a:pt x="30" y="19"/>
                                </a:lnTo>
                                <a:lnTo>
                                  <a:pt x="26" y="19"/>
                                </a:lnTo>
                                <a:lnTo>
                                  <a:pt x="22" y="23"/>
                                </a:lnTo>
                                <a:lnTo>
                                  <a:pt x="19" y="27"/>
                                </a:lnTo>
                                <a:lnTo>
                                  <a:pt x="19" y="34"/>
                                </a:lnTo>
                                <a:lnTo>
                                  <a:pt x="19" y="45"/>
                                </a:lnTo>
                                <a:lnTo>
                                  <a:pt x="22" y="57"/>
                                </a:lnTo>
                                <a:lnTo>
                                  <a:pt x="26" y="60"/>
                                </a:lnTo>
                                <a:lnTo>
                                  <a:pt x="33" y="64"/>
                                </a:lnTo>
                                <a:lnTo>
                                  <a:pt x="37" y="64"/>
                                </a:lnTo>
                                <a:lnTo>
                                  <a:pt x="41" y="64"/>
                                </a:lnTo>
                                <a:lnTo>
                                  <a:pt x="45" y="60"/>
                                </a:lnTo>
                                <a:lnTo>
                                  <a:pt x="45" y="53"/>
                                </a:lnTo>
                                <a:lnTo>
                                  <a:pt x="45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88337979" name="Freeform: Shape 288337979"/>
                        <wps:cNvSpPr/>
                        <wps:spPr>
                          <a:xfrm>
                            <a:off x="707" y="983"/>
                            <a:ext cx="74" cy="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" h="90" extrusionOk="0">
                                <a:moveTo>
                                  <a:pt x="44" y="63"/>
                                </a:moveTo>
                                <a:lnTo>
                                  <a:pt x="33" y="67"/>
                                </a:lnTo>
                                <a:lnTo>
                                  <a:pt x="22" y="71"/>
                                </a:lnTo>
                                <a:lnTo>
                                  <a:pt x="26" y="78"/>
                                </a:lnTo>
                                <a:lnTo>
                                  <a:pt x="26" y="86"/>
                                </a:lnTo>
                                <a:lnTo>
                                  <a:pt x="15" y="90"/>
                                </a:lnTo>
                                <a:lnTo>
                                  <a:pt x="7" y="90"/>
                                </a:lnTo>
                                <a:lnTo>
                                  <a:pt x="3" y="48"/>
                                </a:lnTo>
                                <a:lnTo>
                                  <a:pt x="0" y="7"/>
                                </a:lnTo>
                                <a:lnTo>
                                  <a:pt x="11" y="3"/>
                                </a:lnTo>
                                <a:lnTo>
                                  <a:pt x="18" y="0"/>
                                </a:lnTo>
                                <a:lnTo>
                                  <a:pt x="48" y="33"/>
                                </a:lnTo>
                                <a:lnTo>
                                  <a:pt x="74" y="63"/>
                                </a:lnTo>
                                <a:lnTo>
                                  <a:pt x="52" y="75"/>
                                </a:lnTo>
                                <a:lnTo>
                                  <a:pt x="48" y="71"/>
                                </a:lnTo>
                                <a:lnTo>
                                  <a:pt x="44" y="63"/>
                                </a:lnTo>
                                <a:close/>
                                <a:moveTo>
                                  <a:pt x="33" y="48"/>
                                </a:moveTo>
                                <a:lnTo>
                                  <a:pt x="26" y="37"/>
                                </a:lnTo>
                                <a:lnTo>
                                  <a:pt x="18" y="22"/>
                                </a:lnTo>
                                <a:lnTo>
                                  <a:pt x="22" y="37"/>
                                </a:lnTo>
                                <a:lnTo>
                                  <a:pt x="22" y="52"/>
                                </a:lnTo>
                                <a:lnTo>
                                  <a:pt x="29" y="52"/>
                                </a:lnTo>
                                <a:lnTo>
                                  <a:pt x="33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506339950" name="Freeform: Shape 1506339950"/>
                        <wps:cNvSpPr/>
                        <wps:spPr>
                          <a:xfrm>
                            <a:off x="759" y="953"/>
                            <a:ext cx="74" cy="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" h="82" extrusionOk="0">
                                <a:moveTo>
                                  <a:pt x="40" y="52"/>
                                </a:moveTo>
                                <a:lnTo>
                                  <a:pt x="37" y="45"/>
                                </a:lnTo>
                                <a:lnTo>
                                  <a:pt x="33" y="37"/>
                                </a:lnTo>
                                <a:lnTo>
                                  <a:pt x="44" y="30"/>
                                </a:lnTo>
                                <a:lnTo>
                                  <a:pt x="55" y="22"/>
                                </a:lnTo>
                                <a:lnTo>
                                  <a:pt x="66" y="37"/>
                                </a:lnTo>
                                <a:lnTo>
                                  <a:pt x="74" y="52"/>
                                </a:lnTo>
                                <a:lnTo>
                                  <a:pt x="70" y="60"/>
                                </a:lnTo>
                                <a:lnTo>
                                  <a:pt x="66" y="67"/>
                                </a:lnTo>
                                <a:lnTo>
                                  <a:pt x="55" y="78"/>
                                </a:lnTo>
                                <a:lnTo>
                                  <a:pt x="44" y="82"/>
                                </a:lnTo>
                                <a:lnTo>
                                  <a:pt x="33" y="82"/>
                                </a:lnTo>
                                <a:lnTo>
                                  <a:pt x="26" y="82"/>
                                </a:lnTo>
                                <a:lnTo>
                                  <a:pt x="18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6"/>
                                </a:lnTo>
                                <a:lnTo>
                                  <a:pt x="0" y="45"/>
                                </a:lnTo>
                                <a:lnTo>
                                  <a:pt x="0" y="33"/>
                                </a:lnTo>
                                <a:lnTo>
                                  <a:pt x="0" y="26"/>
                                </a:lnTo>
                                <a:lnTo>
                                  <a:pt x="3" y="15"/>
                                </a:lnTo>
                                <a:lnTo>
                                  <a:pt x="7" y="11"/>
                                </a:lnTo>
                                <a:lnTo>
                                  <a:pt x="14" y="3"/>
                                </a:lnTo>
                                <a:lnTo>
                                  <a:pt x="22" y="3"/>
                                </a:lnTo>
                                <a:lnTo>
                                  <a:pt x="26" y="0"/>
                                </a:lnTo>
                                <a:lnTo>
                                  <a:pt x="33" y="0"/>
                                </a:lnTo>
                                <a:lnTo>
                                  <a:pt x="37" y="3"/>
                                </a:lnTo>
                                <a:lnTo>
                                  <a:pt x="44" y="7"/>
                                </a:lnTo>
                                <a:lnTo>
                                  <a:pt x="48" y="11"/>
                                </a:lnTo>
                                <a:lnTo>
                                  <a:pt x="37" y="22"/>
                                </a:lnTo>
                                <a:lnTo>
                                  <a:pt x="33" y="22"/>
                                </a:lnTo>
                                <a:lnTo>
                                  <a:pt x="29" y="18"/>
                                </a:lnTo>
                                <a:lnTo>
                                  <a:pt x="26" y="18"/>
                                </a:lnTo>
                                <a:lnTo>
                                  <a:pt x="22" y="22"/>
                                </a:lnTo>
                                <a:lnTo>
                                  <a:pt x="18" y="26"/>
                                </a:lnTo>
                                <a:lnTo>
                                  <a:pt x="18" y="30"/>
                                </a:lnTo>
                                <a:lnTo>
                                  <a:pt x="18" y="37"/>
                                </a:lnTo>
                                <a:lnTo>
                                  <a:pt x="22" y="48"/>
                                </a:lnTo>
                                <a:lnTo>
                                  <a:pt x="29" y="56"/>
                                </a:lnTo>
                                <a:lnTo>
                                  <a:pt x="33" y="63"/>
                                </a:lnTo>
                                <a:lnTo>
                                  <a:pt x="40" y="67"/>
                                </a:lnTo>
                                <a:lnTo>
                                  <a:pt x="48" y="63"/>
                                </a:lnTo>
                                <a:lnTo>
                                  <a:pt x="51" y="60"/>
                                </a:lnTo>
                                <a:lnTo>
                                  <a:pt x="55" y="56"/>
                                </a:lnTo>
                                <a:lnTo>
                                  <a:pt x="55" y="52"/>
                                </a:lnTo>
                                <a:lnTo>
                                  <a:pt x="55" y="48"/>
                                </a:lnTo>
                                <a:lnTo>
                                  <a:pt x="51" y="45"/>
                                </a:lnTo>
                                <a:lnTo>
                                  <a:pt x="48" y="48"/>
                                </a:lnTo>
                                <a:lnTo>
                                  <a:pt x="4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53185226" name="Freeform: Shape 453185226"/>
                        <wps:cNvSpPr/>
                        <wps:spPr>
                          <a:xfrm>
                            <a:off x="818" y="919"/>
                            <a:ext cx="85" cy="9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" h="94" extrusionOk="0">
                                <a:moveTo>
                                  <a:pt x="55" y="56"/>
                                </a:moveTo>
                                <a:lnTo>
                                  <a:pt x="48" y="64"/>
                                </a:lnTo>
                                <a:lnTo>
                                  <a:pt x="37" y="67"/>
                                </a:lnTo>
                                <a:lnTo>
                                  <a:pt x="41" y="75"/>
                                </a:lnTo>
                                <a:lnTo>
                                  <a:pt x="44" y="82"/>
                                </a:lnTo>
                                <a:lnTo>
                                  <a:pt x="37" y="90"/>
                                </a:lnTo>
                                <a:lnTo>
                                  <a:pt x="26" y="94"/>
                                </a:lnTo>
                                <a:lnTo>
                                  <a:pt x="15" y="52"/>
                                </a:lnTo>
                                <a:lnTo>
                                  <a:pt x="0" y="11"/>
                                </a:lnTo>
                                <a:lnTo>
                                  <a:pt x="7" y="7"/>
                                </a:lnTo>
                                <a:lnTo>
                                  <a:pt x="15" y="0"/>
                                </a:lnTo>
                                <a:lnTo>
                                  <a:pt x="48" y="26"/>
                                </a:lnTo>
                                <a:lnTo>
                                  <a:pt x="85" y="49"/>
                                </a:lnTo>
                                <a:lnTo>
                                  <a:pt x="78" y="56"/>
                                </a:lnTo>
                                <a:lnTo>
                                  <a:pt x="66" y="64"/>
                                </a:lnTo>
                                <a:lnTo>
                                  <a:pt x="63" y="60"/>
                                </a:lnTo>
                                <a:lnTo>
                                  <a:pt x="55" y="56"/>
                                </a:lnTo>
                                <a:close/>
                                <a:moveTo>
                                  <a:pt x="44" y="41"/>
                                </a:moveTo>
                                <a:lnTo>
                                  <a:pt x="29" y="34"/>
                                </a:lnTo>
                                <a:lnTo>
                                  <a:pt x="18" y="22"/>
                                </a:lnTo>
                                <a:lnTo>
                                  <a:pt x="26" y="37"/>
                                </a:lnTo>
                                <a:lnTo>
                                  <a:pt x="33" y="52"/>
                                </a:lnTo>
                                <a:lnTo>
                                  <a:pt x="44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6974626" name="Freeform: Shape 236974626"/>
                        <wps:cNvSpPr/>
                        <wps:spPr>
                          <a:xfrm>
                            <a:off x="844" y="866"/>
                            <a:ext cx="85" cy="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" h="90" extrusionOk="0">
                                <a:moveTo>
                                  <a:pt x="0" y="45"/>
                                </a:moveTo>
                                <a:lnTo>
                                  <a:pt x="7" y="38"/>
                                </a:lnTo>
                                <a:lnTo>
                                  <a:pt x="15" y="30"/>
                                </a:lnTo>
                                <a:lnTo>
                                  <a:pt x="29" y="38"/>
                                </a:lnTo>
                                <a:lnTo>
                                  <a:pt x="40" y="45"/>
                                </a:lnTo>
                                <a:lnTo>
                                  <a:pt x="37" y="30"/>
                                </a:lnTo>
                                <a:lnTo>
                                  <a:pt x="29" y="15"/>
                                </a:lnTo>
                                <a:lnTo>
                                  <a:pt x="37" y="8"/>
                                </a:lnTo>
                                <a:lnTo>
                                  <a:pt x="44" y="0"/>
                                </a:lnTo>
                                <a:lnTo>
                                  <a:pt x="55" y="27"/>
                                </a:lnTo>
                                <a:lnTo>
                                  <a:pt x="63" y="53"/>
                                </a:lnTo>
                                <a:lnTo>
                                  <a:pt x="85" y="75"/>
                                </a:lnTo>
                                <a:lnTo>
                                  <a:pt x="77" y="83"/>
                                </a:lnTo>
                                <a:lnTo>
                                  <a:pt x="70" y="90"/>
                                </a:lnTo>
                                <a:lnTo>
                                  <a:pt x="59" y="79"/>
                                </a:lnTo>
                                <a:lnTo>
                                  <a:pt x="48" y="64"/>
                                </a:lnTo>
                                <a:lnTo>
                                  <a:pt x="26" y="57"/>
                                </a:lnTo>
                                <a:lnTo>
                                  <a:pt x="0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117135451" name="Freeform: Shape 2117135451"/>
                        <wps:cNvSpPr/>
                        <wps:spPr>
                          <a:xfrm>
                            <a:off x="896" y="844"/>
                            <a:ext cx="92" cy="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2" h="86" extrusionOk="0">
                                <a:moveTo>
                                  <a:pt x="66" y="41"/>
                                </a:moveTo>
                                <a:lnTo>
                                  <a:pt x="59" y="52"/>
                                </a:lnTo>
                                <a:lnTo>
                                  <a:pt x="51" y="60"/>
                                </a:lnTo>
                                <a:lnTo>
                                  <a:pt x="55" y="67"/>
                                </a:lnTo>
                                <a:lnTo>
                                  <a:pt x="59" y="71"/>
                                </a:lnTo>
                                <a:lnTo>
                                  <a:pt x="51" y="79"/>
                                </a:lnTo>
                                <a:lnTo>
                                  <a:pt x="44" y="86"/>
                                </a:lnTo>
                                <a:lnTo>
                                  <a:pt x="25" y="49"/>
                                </a:lnTo>
                                <a:lnTo>
                                  <a:pt x="0" y="15"/>
                                </a:lnTo>
                                <a:lnTo>
                                  <a:pt x="7" y="7"/>
                                </a:lnTo>
                                <a:lnTo>
                                  <a:pt x="11" y="0"/>
                                </a:lnTo>
                                <a:lnTo>
                                  <a:pt x="51" y="15"/>
                                </a:lnTo>
                                <a:lnTo>
                                  <a:pt x="92" y="30"/>
                                </a:lnTo>
                                <a:lnTo>
                                  <a:pt x="85" y="41"/>
                                </a:lnTo>
                                <a:lnTo>
                                  <a:pt x="77" y="49"/>
                                </a:lnTo>
                                <a:lnTo>
                                  <a:pt x="74" y="45"/>
                                </a:lnTo>
                                <a:lnTo>
                                  <a:pt x="66" y="41"/>
                                </a:lnTo>
                                <a:close/>
                                <a:moveTo>
                                  <a:pt x="48" y="34"/>
                                </a:moveTo>
                                <a:lnTo>
                                  <a:pt x="37" y="26"/>
                                </a:lnTo>
                                <a:lnTo>
                                  <a:pt x="22" y="19"/>
                                </a:lnTo>
                                <a:lnTo>
                                  <a:pt x="33" y="34"/>
                                </a:lnTo>
                                <a:lnTo>
                                  <a:pt x="40" y="45"/>
                                </a:lnTo>
                                <a:lnTo>
                                  <a:pt x="44" y="41"/>
                                </a:lnTo>
                                <a:lnTo>
                                  <a:pt x="48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158046988" name="Freeform: Shape 1158046988"/>
                        <wps:cNvSpPr/>
                        <wps:spPr>
                          <a:xfrm>
                            <a:off x="925" y="776"/>
                            <a:ext cx="100" cy="9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" h="94" extrusionOk="0">
                                <a:moveTo>
                                  <a:pt x="0" y="45"/>
                                </a:moveTo>
                                <a:lnTo>
                                  <a:pt x="4" y="42"/>
                                </a:lnTo>
                                <a:lnTo>
                                  <a:pt x="8" y="34"/>
                                </a:lnTo>
                                <a:lnTo>
                                  <a:pt x="33" y="38"/>
                                </a:lnTo>
                                <a:lnTo>
                                  <a:pt x="59" y="38"/>
                                </a:lnTo>
                                <a:lnTo>
                                  <a:pt x="41" y="27"/>
                                </a:lnTo>
                                <a:lnTo>
                                  <a:pt x="19" y="15"/>
                                </a:lnTo>
                                <a:lnTo>
                                  <a:pt x="22" y="8"/>
                                </a:lnTo>
                                <a:lnTo>
                                  <a:pt x="26" y="0"/>
                                </a:lnTo>
                                <a:lnTo>
                                  <a:pt x="63" y="19"/>
                                </a:lnTo>
                                <a:lnTo>
                                  <a:pt x="100" y="38"/>
                                </a:lnTo>
                                <a:lnTo>
                                  <a:pt x="96" y="49"/>
                                </a:lnTo>
                                <a:lnTo>
                                  <a:pt x="89" y="57"/>
                                </a:lnTo>
                                <a:lnTo>
                                  <a:pt x="63" y="57"/>
                                </a:lnTo>
                                <a:lnTo>
                                  <a:pt x="37" y="53"/>
                                </a:lnTo>
                                <a:lnTo>
                                  <a:pt x="59" y="64"/>
                                </a:lnTo>
                                <a:lnTo>
                                  <a:pt x="78" y="75"/>
                                </a:lnTo>
                                <a:lnTo>
                                  <a:pt x="74" y="87"/>
                                </a:lnTo>
                                <a:lnTo>
                                  <a:pt x="67" y="94"/>
                                </a:lnTo>
                                <a:lnTo>
                                  <a:pt x="33" y="72"/>
                                </a:lnTo>
                                <a:lnTo>
                                  <a:pt x="0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41821932" name="Freeform: Shape 1041821932"/>
                        <wps:cNvSpPr/>
                        <wps:spPr>
                          <a:xfrm>
                            <a:off x="22" y="574"/>
                            <a:ext cx="74" cy="6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" h="67" extrusionOk="0">
                                <a:moveTo>
                                  <a:pt x="37" y="0"/>
                                </a:moveTo>
                                <a:lnTo>
                                  <a:pt x="30" y="26"/>
                                </a:lnTo>
                                <a:lnTo>
                                  <a:pt x="0" y="26"/>
                                </a:lnTo>
                                <a:lnTo>
                                  <a:pt x="22" y="41"/>
                                </a:lnTo>
                                <a:lnTo>
                                  <a:pt x="15" y="67"/>
                                </a:lnTo>
                                <a:lnTo>
                                  <a:pt x="37" y="52"/>
                                </a:lnTo>
                                <a:lnTo>
                                  <a:pt x="59" y="67"/>
                                </a:lnTo>
                                <a:lnTo>
                                  <a:pt x="52" y="41"/>
                                </a:lnTo>
                                <a:lnTo>
                                  <a:pt x="74" y="26"/>
                                </a:lnTo>
                                <a:lnTo>
                                  <a:pt x="44" y="26"/>
                                </a:lnTo>
                                <a:lnTo>
                                  <a:pt x="3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93873296" name="Freeform: Shape 993873296"/>
                        <wps:cNvSpPr/>
                        <wps:spPr>
                          <a:xfrm>
                            <a:off x="992" y="604"/>
                            <a:ext cx="70" cy="6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" h="67" extrusionOk="0">
                                <a:moveTo>
                                  <a:pt x="33" y="0"/>
                                </a:moveTo>
                                <a:lnTo>
                                  <a:pt x="26" y="26"/>
                                </a:lnTo>
                                <a:lnTo>
                                  <a:pt x="0" y="26"/>
                                </a:lnTo>
                                <a:lnTo>
                                  <a:pt x="22" y="41"/>
                                </a:lnTo>
                                <a:lnTo>
                                  <a:pt x="15" y="67"/>
                                </a:lnTo>
                                <a:lnTo>
                                  <a:pt x="33" y="52"/>
                                </a:lnTo>
                                <a:lnTo>
                                  <a:pt x="55" y="67"/>
                                </a:lnTo>
                                <a:lnTo>
                                  <a:pt x="48" y="41"/>
                                </a:lnTo>
                                <a:lnTo>
                                  <a:pt x="70" y="26"/>
                                </a:lnTo>
                                <a:lnTo>
                                  <a:pt x="44" y="26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CA4310" id="Group 1117597205" o:spid="_x0000_s1032" style="position:absolute;left:0;text-align:left;margin-left:97pt;margin-top:2.05pt;width:43.2pt;height:43.45pt;z-index:251658245;mso-width-relative:margin;mso-height-relative:margin" coordorigin="50399,34701" coordsize="6121,61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">
              <v:group id="Group 1581349930" o:spid="_x0000_s1033" style="position:absolute;left:50399;top:34701;width:6121;height:6159" coordorigin=",-7" coordsize="1110,1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">
                <v:rect id="Rectangle 648449003" o:spid="_x0000_s1034" style="position:absolute;top:-7;width:1100;height:11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" filled="f" stroked="f">
                  <v:textbox inset="2.53958mm,2.53958mm,2.53958mm,2.53958mm">
                    <w:txbxContent>
                      <w:p w14:paraId="5F8FA7AA" w14:textId="77777777" w:rsidR="00332479" w:rsidRDefault="00332479" w:rsidP="00332479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1709742795" o:spid="_x0000_s1035" style="position:absolute;top:4;width:41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" filled="f" stroked="f">
                  <v:textbox inset="0,0,0,0">
                    <w:txbxContent>
                      <w:p w14:paraId="252015FA" w14:textId="77777777" w:rsidR="00332479" w:rsidRDefault="00332479" w:rsidP="00332479">
                        <w:pPr>
                          <w:spacing w:line="258" w:lineRule="auto"/>
                          <w:textDirection w:val="btLr"/>
                        </w:pPr>
                        <w:r>
                          <w:rPr>
                            <w:color w:val="000000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9" o:spid="_x0000_s1036" type="#_x0000_t75" style="position:absolute;left:4;top:101;width:1043;height:93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">
                  <v:imagedata r:id="rId6" o:title=""/>
                </v:shape>
                <v:shape id="Freeform: Shape 233647614" o:spid="_x0000_s1037" style="position:absolute;width:1110;height:1125;visibility:visible;mso-wrap-style:square;v-text-anchor:middle" coordsize="1110,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" path="m,562l4,506r7,-56l26,394,44,345,66,292,96,247r30,-41l163,165r40,-38l244,97,289,67,340,45,388,26,444,11,500,r55,l611,r55,11l722,26r48,19l822,67r44,30l910,127r37,38l984,206r30,41l1044,292r22,53l1084,394r15,56l1107,506r3,56l1107,619r-8,56l1084,731r-18,49l1044,833r-30,45l984,923r-37,37l910,998r-44,30l822,1058r-52,22l722,1099r-56,15l611,1121r-56,4l500,1121r-56,-7l388,1099r-48,-19l289,1058r-45,-30l203,998,163,960,126,923,96,878,66,833,44,780,26,731,11,675,4,619,,562xm133,562r4,45l141,649r11,41l166,728r37,75l255,866r63,53l392,956r37,15l470,983r41,3l555,990r44,-4l640,983r41,-12l718,956r74,-37l855,866r52,-63l944,728r14,-38l970,649r3,-42l977,562r-4,-45l970,476,958,435,944,397,907,322,855,259,792,206,718,169,681,154,640,142r-41,-3l555,135r-44,4l470,142r-41,12l392,169r-74,37l255,259r-52,63l166,397r-14,38l141,476r-4,41l133,562xe" fillcolor="#936" strokecolor="#936">
                  <v:stroke startarrowwidth="narrow" startarrowlength="short" endarrowwidth="narrow" endarrowlength="short"/>
                  <v:path arrowok="t" o:extrusionok="f"/>
                </v:shape>
                <v:shape id="Freeform: Shape 536266032" o:spid="_x0000_s1038" style="position:absolute;left:33;top:424;width:85;height:63;visibility:visible;mso-wrap-style:square;v-text-anchor:middle" coordsize="85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" path="m,48l4,33,4,18,8,15,11,7,19,3,22,,33,,45,r7,3l63,7r8,4l78,15r4,3l85,22r,4l85,33r,4l82,52,78,63,41,56,,48xm19,33r22,4l63,41r,-4l67,33,63,30,59,26,52,22,45,18r-8,l30,18r-4,4l22,30r,3l19,33xe" stroked="f">
                  <v:path arrowok="t" o:extrusionok="f"/>
                </v:shape>
                <v:shape id="Freeform: Shape 814387556" o:spid="_x0000_s1039" style="position:absolute;left:48;top:352;width:93;height:75;visibility:visible;mso-wrap-style:square;v-text-anchor:middle" coordsize="93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" path="m,53l7,27,18,r8,4l33,8,30,23,22,38r8,4l33,42,41,30,44,15r12,4l63,23,56,34,52,49r7,4l67,53,74,38,78,23r7,4l93,30,85,53,78,75,,53xe" stroked="f">
                  <v:path arrowok="t" o:extrusionok="f"/>
                </v:shape>
                <v:shape id="Freeform: Shape 1991136628" o:spid="_x0000_s1040" style="position:absolute;left:70;top:300;width:82;height:75;visibility:visible;mso-wrap-style:square;v-text-anchor:middle" coordsize="82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" path="m,41l8,26,15,11,22,4,30,,41,r7,4l56,11r7,8l63,30r-4,7l59,41r-3,4l71,52r11,8l78,67r-4,8l37,60,,41xm41,37r4,l45,34r,-4l45,26r,-4l41,22,37,19r-3,l30,22r-4,4l26,30r8,4l41,37xe" stroked="f">
                  <v:path arrowok="t" o:extrusionok="f"/>
                </v:shape>
                <v:shape id="Freeform: Shape 177936714" o:spid="_x0000_s1041" style="position:absolute;left:107;top:255;width:93;height:82;visibility:visible;mso-wrap-style:square;v-text-anchor:middle" coordsize="93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" path="m71,37l67,49r-8,7l63,64r4,3l63,75r-4,7l30,52,,19,8,11,15,,56,15,93,30r-4,7l82,45,78,41,71,37xm52,34l41,30,26,22r8,12l45,45r3,-4l52,34xe" stroked="f">
                  <v:path arrowok="t" o:extrusionok="f"/>
                </v:shape>
                <v:shape id="Freeform: Shape 1744882243" o:spid="_x0000_s1042" style="position:absolute;left:141;top:191;width:99;height:90;visibility:visible;mso-wrap-style:square;v-text-anchor:middle" coordsize="99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" path="m62,90l29,64,,38,11,26,22,11,29,8,33,4,40,r4,4l51,8r4,3l59,15r3,4l62,30r,4l59,38r3,l66,34r4,l70,38r4,l77,38,99,49r-7,7l85,64,74,60,59,53r-4,l51,53r-3,l62,64,74,75r-4,8l62,90xm37,45r3,-4l40,38r4,l44,34r,-4l44,26r-4,l40,23r-3,l33,23r-4,3l29,30r-4,4l37,45xe" stroked="f">
                  <v:path arrowok="t" o:extrusionok="f"/>
                </v:shape>
                <v:shape id="Freeform: Shape 1146260119" o:spid="_x0000_s1043" style="position:absolute;left:185;top:139;width:81;height:86;visibility:visible;mso-wrap-style:square;v-text-anchor:middle" coordsize="81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" path="m,41l22,22,44,r8,7l55,15r-7,7l41,30,63,52,81,75r-7,7l67,86,48,63,26,41r-8,7l11,56,7,48,,41xe" stroked="f">
                  <v:path arrowok="t" o:extrusionok="f"/>
                </v:shape>
                <v:shape id="Freeform: Shape 861604919" o:spid="_x0000_s1044" style="position:absolute;left:237;top:94;width:100;height:105;visibility:visible;mso-wrap-style:square;v-text-anchor:middle" coordsize="100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" path="m,41l11,33,22,26,40,45,59,60,48,37,40,15,52,7,63,,81,37r19,34l96,75r-7,3l74,52,59,26,70,56,81,86r-4,4l70,90,26,45,44,71,59,97r-4,4l48,105,26,75,,41xe" stroked="f">
                  <v:path arrowok="t" o:extrusionok="f"/>
                </v:shape>
                <v:shape id="Freeform: Shape 1852707427" o:spid="_x0000_s1045" style="position:absolute;left:311;top:64;width:81;height:97;visibility:visible;mso-wrap-style:square;v-text-anchor:middle" coordsize="81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" path="m,22l26,11,48,r4,11l55,18,40,26,26,30r3,7l29,41,44,37,59,30r4,7l63,45,52,52,37,56r3,7l44,71,59,67,74,60r3,7l81,75,37,97,18,60,,22xe" stroked="f">
                  <v:path arrowok="t" o:extrusionok="f"/>
                </v:shape>
                <v:shape id="Freeform: Shape 1255913552" o:spid="_x0000_s1046" style="position:absolute;left:370;top:41;width:81;height:98;visibility:visible;mso-wrap-style:square;v-text-anchor:middle" coordsize="81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" path="m,19l11,15r7,-4l37,30,56,49,44,4r8,l63,r7,41l81,79r-7,4l63,86,48,68,30,49r7,22l44,90r-7,4l30,98,15,60,,19xe" stroked="f">
                  <v:path arrowok="t" o:extrusionok="f"/>
                </v:shape>
                <v:shape id="Freeform: Shape 1402435228" o:spid="_x0000_s1047" style="position:absolute;left:440;top:30;width:63;height:86;visibility:visible;mso-wrap-style:square;v-text-anchor:middle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" path="m,11l30,4,60,r3,11l63,19,52,22r-7,l48,52r4,30l45,86r-11,l30,56,23,26r-8,l4,30,4,19,,11xe" stroked="f">
                  <v:path arrowok="t" o:extrusionok="f"/>
                </v:shape>
                <v:shape id="Freeform: Shape 1796552307" o:spid="_x0000_s1048" style="position:absolute;left:540;top:26;width:63;height:86;visibility:visible;mso-wrap-style:square;v-text-anchor:middle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" path="m,41l,26,8,11,11,8,15,4,22,,34,,48,4r8,7l63,26r,19l59,56,56,68r-4,7l45,79r-8,4l30,86,22,83,15,79,11,75,4,68,,56,,41xm19,41r,12l22,60r4,4l30,64r7,l41,60r4,-7l45,41r,-7l41,26,37,23,30,19r-4,l22,23r-3,7l19,41xe" stroked="f">
                  <v:path arrowok="t" o:extrusionok="f"/>
                </v:shape>
                <v:shape id="Freeform: Shape 1669507749" o:spid="_x0000_s1049" style="position:absolute;left:607;top:30;width:59;height:86;visibility:visible;mso-wrap-style:square;v-text-anchor:middle" coordsize="59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" path="m11,l37,4,59,7r,12l55,26,41,22r-15,l26,34r11,3l48,37r,12l44,56,33,52r-11,l22,71,18,86,11,82,,82,7,41,11,xe" stroked="f">
                  <v:path arrowok="t" o:extrusionok="f"/>
                </v:shape>
                <v:shape id="Freeform: Shape 1662010702" o:spid="_x0000_s1050" style="position:absolute;left:685;top:49;width:74;height:93;visibility:visible;mso-wrap-style:square;v-text-anchor:middle" coordsize="74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" path="m22,l48,7,74,18r-4,8l66,33,51,30,37,22r-4,8l33,33r15,8l59,45r-4,7l51,60,40,56,25,52r,8l22,67r15,8l51,78r-3,8l44,93,22,86,,78,22,xe" stroked="f">
                  <v:path arrowok="t" o:extrusionok="f"/>
                </v:shape>
                <v:shape id="Freeform: Shape 612183203" o:spid="_x0000_s1051" style="position:absolute;left:736;top:71;width:74;height:90;visibility:visible;mso-wrap-style:square;v-text-anchor:middle" coordsize="7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" path="m34,l49,8r11,7l67,19r4,4l74,30r,4l74,41r,8l71,56r-4,8l63,75r-7,4l52,83r-7,3l41,90r-7,l30,90,23,86,,75,19,38,34,xm45,26l34,49,23,68r3,l34,71r3,l41,71r,-3l45,64r4,-8l52,45r4,-7l52,34,49,30,45,26xe" stroked="f">
                  <v:path arrowok="t" o:extrusionok="f"/>
                </v:shape>
                <v:shape id="Freeform: Shape 1481030320" o:spid="_x0000_s1052" style="position:absolute;left:799;top:105;width:85;height:94;visibility:visible;mso-wrap-style:square;v-text-anchor:middle" coordsize="8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" path="m67,22r11,8l85,37,71,56,56,75,45,86r-4,4l34,90r-4,4l26,94,23,90,15,86r-4,l8,82,4,79,,75,,64,,60,,56,4,49,8,41,23,22,34,r7,7l48,11,37,34,23,52r-4,8l19,64r,3l23,71r3,l30,71r7,-4l41,64,56,45,67,22xe" stroked="f">
                  <v:path arrowok="t" o:extrusionok="f"/>
                </v:shape>
                <v:shape id="Freeform: Shape 797351503" o:spid="_x0000_s1053" style="position:absolute;left:851;top:161;width:78;height:79;visibility:visible;mso-wrap-style:square;v-text-anchor:middle" coordsize="78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" path="m41,53r4,11l48,71r-7,4l33,75r-3,4l22,79,19,75,11,71,8,68,4,60,,53,4,41,8,30,15,19,30,8,41,,56,,67,8r7,11l78,26,74,38,70,49,63,45,56,38r,-4l59,30r,-4l56,26r,-3l52,19r-7,4l37,26r-7,4l22,41r-3,8l19,53r3,3l26,60r4,l37,56r4,-3xe" stroked="f">
                  <v:path arrowok="t" o:extrusionok="f"/>
                </v:shape>
                <v:shape id="Freeform: Shape 1038295280" o:spid="_x0000_s1054" style="position:absolute;left:881;top:214;width:92;height:86;visibility:visible;mso-wrap-style:square;v-text-anchor:middle" coordsize="92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" path="m37,60l33,52,26,45r-4,3l15,48,7,45,,37,40,18,77,r8,7l92,15,66,52,40,86,37,78,29,71r4,-4l37,60xm48,45l59,33,66,22,55,30,40,33r4,8l48,45xe" stroked="f">
                  <v:path arrowok="t" o:extrusionok="f"/>
                </v:shape>
                <v:shape id="Freeform: Shape 795296779" o:spid="_x0000_s1055" style="position:absolute;left:929;top:247;width:89;height:79;visibility:visible;mso-wrap-style:square;v-text-anchor:middle" coordsize="89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" path="m55,l74,27,89,53r-8,4l70,60,66,53,63,45,7,79,4,72,,64,26,45,52,27,48,19,41,12,48,8,55,xe" stroked="f">
                  <v:path arrowok="t" o:extrusionok="f"/>
                </v:shape>
                <v:shape id="Freeform: Shape 1222738986" o:spid="_x0000_s1056" style="position:absolute;left:951;top:307;width:82;height:57;visibility:visible;mso-wrap-style:square;v-text-anchor:middle" coordsize="82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" path="m70,r8,12l82,19,44,38,7,57,4,49,,42,37,23,70,xe" stroked="f">
                  <v:path arrowok="t" o:extrusionok="f"/>
                </v:shape>
                <v:shape id="Freeform: Shape 828513721" o:spid="_x0000_s1057" style="position:absolute;left:970;top:349;width:85;height:67;visibility:visible;mso-wrap-style:square;v-text-anchor:middle" coordsize="85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" path="m29,7l48,,63,,74,7r7,11l85,33,81,48,70,56,55,63,40,67r-11,l22,67,14,63,3,52,,45,3,33,7,26r4,-8l18,15,29,7xm37,22r-8,8l22,33r,8l22,45r3,3l29,48r8,l48,45r7,-4l63,37r3,-4l63,26,59,22,55,18r-7,l37,22xe" stroked="f">
                  <v:path arrowok="t" o:extrusionok="f"/>
                </v:shape>
                <v:shape id="Freeform: Shape 2085143916" o:spid="_x0000_s1058" style="position:absolute;left:988;top:412;width:93;height:75;visibility:visible;mso-wrap-style:square;v-text-anchor:middle" coordsize="93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" path="m78,r4,12l82,19,63,38,45,53,89,42r,11l93,60,52,68,11,75r,-7l7,60,30,45,48,27,4,38r,-8l,23,78,xe" stroked="f">
                  <v:path arrowok="t" o:extrusionok="f"/>
                </v:shape>
                <v:shape id="Freeform: Shape 720128012" o:spid="_x0000_s1059" style="position:absolute;left:89;top:776;width:89;height:79;visibility:visible;mso-wrap-style:square;v-text-anchor:middle" coordsize="89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" path="m70,l81,23r4,7l89,34r,8l85,45r-4,8l77,57r-7,7l63,68r-8,4l44,75r-4,4l33,79r-4,l22,75,18,72,15,64,7,53,,38,37,19,70,xm63,23l44,38,26,49r,4l29,57r4,l37,60r3,-3l48,57r4,-4l59,45r7,-7l66,34r,-4l63,27r,-4xe" stroked="f">
                  <v:path arrowok="t" o:extrusionok="f"/>
                </v:shape>
                <v:shape id="Freeform: Shape 127662158" o:spid="_x0000_s1060" style="position:absolute;left:126;top:829;width:77;height:64;visibility:visible;mso-wrap-style:square;v-text-anchor:middle" coordsize="77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" path="m66,r8,7l77,15,44,41,11,64,7,56,,49,33,22,66,xe" stroked="f">
                  <v:path arrowok="t" o:extrusionok="f"/>
                </v:shape>
                <v:shape id="Freeform: Shape 1596193398" o:spid="_x0000_s1061" style="position:absolute;left:159;top:848;width:89;height:86;visibility:visible;mso-wrap-style:square;v-text-anchor:middle" coordsize="89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" path="m48,r8,7l59,15,44,37,26,63,52,48,74,33r7,8l89,45,52,67,15,86,7,78,,71,22,33,48,xe" stroked="f">
                  <v:path arrowok="t" o:extrusionok="f"/>
                </v:shape>
                <v:shape id="Freeform: Shape 1728753975" o:spid="_x0000_s1062" style="position:absolute;left:196;top:896;width:70;height:75;visibility:visible;mso-wrap-style:square;v-text-anchor:middle" coordsize="70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" path="m56,r7,8l70,12,44,45,15,75,7,68,,60,30,30,56,xe" stroked="f">
                  <v:path arrowok="t" o:extrusionok="f"/>
                </v:shape>
                <v:shape id="Freeform: Shape 1036346871" o:spid="_x0000_s1063" style="position:absolute;left:229;top:923;width:74;height:82;visibility:visible;mso-wrap-style:square;v-text-anchor:middle" coordsize="74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" path="m8,33r7,8l23,45r,3l19,52r4,8l26,63r4,l34,63r3,-3l37,56r,-4l37,48,34,45,26,33r,-7l26,18r4,-7l37,7,41,3,48,r4,l60,3r3,4l71,15r3,3l74,30,71,41,63,37,56,30r,-4l56,22,52,18r,-3l48,15r,3l45,18r,4l45,26r3,4l52,37r4,8l60,52r,4l56,63r-4,4l48,75r-3,3l37,82r-7,l23,78,15,75,4,63,,56,4,45,8,33xe" stroked="f">
                  <v:path arrowok="t" o:extrusionok="f"/>
                </v:shape>
                <v:shape id="Freeform: Shape 1096525023" o:spid="_x0000_s1064" style="position:absolute;left:277;top:949;width:60;height:79;visibility:visible;mso-wrap-style:square;v-text-anchor:middle" coordsize="6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" path="m45,r7,4l60,7,37,45,19,79,12,75,,71,23,34,45,xe" stroked="f">
                  <v:path arrowok="t" o:extrusionok="f"/>
                </v:shape>
                <v:shape id="Freeform: Shape 332549438" o:spid="_x0000_s1065" style="position:absolute;left:318;top:971;width:70;height:83;visibility:visible;mso-wrap-style:square;v-text-anchor:middle" coordsize="70,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" path="m8,27l19,12,30,4,41,,52,4r11,8l67,23r3,15l63,53,59,64,52,75r-7,4l37,83r-7,l19,79,11,75,4,68,,60,,53,4,42,8,27xm22,38r-3,7l19,53r3,7l26,64r11,l45,57,48,45r4,-7l52,30,48,27,45,19r-4,l33,23r-3,4l22,38xe" stroked="f">
                  <v:path arrowok="t" o:extrusionok="f"/>
                </v:shape>
                <v:shape id="Freeform: Shape 1353029207" o:spid="_x0000_s1066" style="position:absolute;left:377;top:990;width:78;height:94;visibility:visible;mso-wrap-style:square;v-text-anchor:middle" coordsize="78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" path="m30,r7,4l45,4r4,26l52,56,63,11r8,4l78,15,71,56,63,94r-11,l45,90,37,68,34,41,26,64,19,83r-8,l,79,15,41,30,xe" stroked="f">
                  <v:path arrowok="t" o:extrusionok="f"/>
                </v:shape>
                <v:shape id="Freeform: Shape 251758747" o:spid="_x0000_s1067" style="position:absolute;left:485;top:1013;width:63;height:86;visibility:visible;mso-wrap-style:square;v-text-anchor:middle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" path="m,37l7,22,11,7,22,3,33,,48,3r7,8l59,26r4,19l63,56,59,67r-4,8l48,82r-8,4l29,86,18,82,11,78,7,71,,63,,52,,37xm18,41r,11l22,60r4,3l29,67r8,-4l40,60r4,-8l44,41r,-8l40,26,37,22,33,18r-4,l26,22r-4,8l18,41xe" stroked="f">
                  <v:path arrowok="t" o:extrusionok="f"/>
                </v:shape>
                <v:shape id="Freeform: Shape 596035729" o:spid="_x0000_s1068" style="position:absolute;left:559;top:1013;width:44;height:86;visibility:visible;mso-wrap-style:square;v-text-anchor:middle" coordsize="44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" path="m,3r22,l40,r4,11l44,18r-15,l18,18r,8l18,33r22,l40,41r,7l29,52r-11,l18,86r-7,l,86,,45,,3xe" stroked="f">
                  <v:path arrowok="t" o:extrusionok="f"/>
                </v:shape>
                <v:shape id="Freeform: Shape 1160772927" o:spid="_x0000_s1069" style="position:absolute;left:640;top:1001;width:63;height:87;visibility:visible;mso-wrap-style:square;v-text-anchor:middle" coordsize="63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" path="m45,45r7,4l63,49r,8l59,64r,8l56,75r-8,4l41,83r-8,4l22,83,15,79,8,72,4,60,,49,,30,4,15,11,8,19,,30,r7,4l45,8r7,11l45,23r-8,4l33,23,30,19r-4,l22,23r-3,4l19,34r,11l22,57r4,3l33,64r4,l41,64r4,-4l45,53r,-8xe" stroked="f">
                  <v:path arrowok="t" o:extrusionok="f"/>
                </v:shape>
                <v:shape id="Freeform: Shape 288337979" o:spid="_x0000_s1070" style="position:absolute;left:707;top:983;width:74;height:90;visibility:visible;mso-wrap-style:square;v-text-anchor:middle" coordsize="7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" path="m44,63l33,67,22,71r4,7l26,86,15,90r-8,l3,48,,7,11,3,18,,48,33,74,63,52,75,48,71,44,63xm33,48l26,37,18,22r4,15l22,52r7,l33,48xe" stroked="f">
                  <v:path arrowok="t" o:extrusionok="f"/>
                </v:shape>
                <v:shape id="Freeform: Shape 1506339950" o:spid="_x0000_s1071" style="position:absolute;left:759;top:953;width:74;height:82;visibility:visible;mso-wrap-style:square;v-text-anchor:middle" coordsize="74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" path="m40,52l37,45,33,37,44,30,55,22,66,37r8,15l70,60r-4,7l55,78,44,82r-11,l26,82,18,75,11,67,3,56,,45,,33,,26,3,15,7,11,14,3r8,l26,r7,l37,3r7,4l48,11,37,22r-4,l29,18r-3,l22,22r-4,4l18,30r,7l22,48r7,8l33,63r7,4l48,63r3,-3l55,56r,-4l55,48,51,45r-3,3l40,52xe" stroked="f">
                  <v:path arrowok="t" o:extrusionok="f"/>
                </v:shape>
                <v:shape id="Freeform: Shape 453185226" o:spid="_x0000_s1072" style="position:absolute;left:818;top:919;width:85;height:94;visibility:visible;mso-wrap-style:square;v-text-anchor:middle" coordsize="8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" path="m55,56r-7,8l37,67r4,8l44,82r-7,8l26,94,15,52,,11,7,7,15,,48,26,85,49r-7,7l66,64,63,60,55,56xm44,41l29,34,18,22r8,15l33,52,44,41xe" stroked="f">
                  <v:path arrowok="t" o:extrusionok="f"/>
                </v:shape>
                <v:shape id="Freeform: Shape 236974626" o:spid="_x0000_s1073" style="position:absolute;left:844;top:866;width:85;height:90;visibility:visible;mso-wrap-style:square;v-text-anchor:middle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" path="m,45l7,38r8,-8l29,38r11,7l37,30,29,15,37,8,44,,55,27r8,26l85,75r-8,8l70,90,59,79,48,64,26,57,,45xe" stroked="f">
                  <v:path arrowok="t" o:extrusionok="f"/>
                </v:shape>
                <v:shape id="Freeform: Shape 2117135451" o:spid="_x0000_s1074" style="position:absolute;left:896;top:844;width:92;height:86;visibility:visible;mso-wrap-style:square;v-text-anchor:middle" coordsize="92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" path="m66,41l59,52r-8,8l55,67r4,4l51,79r-7,7l25,49,,15,7,7,11,,51,15,92,30,85,41r-8,8l74,45,66,41xm48,34l37,26,22,19,33,34r7,11l44,41r4,-7xe" stroked="f">
                  <v:path arrowok="t" o:extrusionok="f"/>
                </v:shape>
                <v:shape id="Freeform: Shape 1158046988" o:spid="_x0000_s1075" style="position:absolute;left:925;top:776;width:100;height:94;visibility:visible;mso-wrap-style:square;v-text-anchor:middle" coordsize="10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" path="m,45l4,42,8,34r25,4l59,38,41,27,19,15,22,8,26,,63,19r37,19l96,49r-7,8l63,57,37,53,59,64,78,75,74,87r-7,7l33,72,,45xe" stroked="f">
                  <v:path arrowok="t" o:extrusionok="f"/>
                </v:shape>
                <v:shape id="Freeform: Shape 1041821932" o:spid="_x0000_s1076" style="position:absolute;left:22;top:574;width:74;height:67;visibility:visible;mso-wrap-style:square;v-text-anchor:middle" coordsize="74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" path="m37,l30,26,,26,22,41,15,67,37,52,59,67,52,41,74,26r-30,l37,xe" stroked="f">
                  <v:path arrowok="t" o:extrusionok="f"/>
                </v:shape>
                <v:shape id="Freeform: Shape 993873296" o:spid="_x0000_s1077" style="position:absolute;left:992;top:604;width:70;height:67;visibility:visible;mso-wrap-style:square;v-text-anchor:middle" coordsize="70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" path="m33,l26,26,,26,22,41,15,67,33,52,55,67,48,41,70,26r-26,l33,xe" stroked="f">
                  <v:path arrowok="t" o:extrusionok="f"/>
                </v:shape>
              </v:group>
            </v:group>
          </w:pict>
        </mc:Fallback>
      </mc:AlternateContent>
    </w:r>
    <w:r w:rsidRPr="005B0F2B">
      <w:rPr>
        <w:rFonts w:ascii="Arial" w:hAnsi="Arial" w:cs="Arial"/>
        <w:b/>
        <w:sz w:val="14"/>
        <w:szCs w:val="14"/>
      </w:rPr>
      <w:t xml:space="preserve">Address: </w:t>
    </w:r>
    <w:r w:rsidRPr="005B0F2B">
      <w:rPr>
        <w:rFonts w:ascii="Arial" w:hAnsi="Arial" w:cs="Arial"/>
        <w:sz w:val="14"/>
        <w:szCs w:val="14"/>
      </w:rPr>
      <w:t>Regional Government Center, Carig Sur, Tuguegarao City, 3500</w:t>
    </w:r>
  </w:p>
  <w:p w14:paraId="2FAC27A3" w14:textId="77777777" w:rsidR="00332479" w:rsidRPr="005B0F2B" w:rsidRDefault="00332479" w:rsidP="00332479">
    <w:pPr>
      <w:pStyle w:val="Footer"/>
      <w:ind w:firstLine="993"/>
      <w:jc w:val="right"/>
      <w:rPr>
        <w:rFonts w:ascii="Arial" w:hAnsi="Arial" w:cs="Arial"/>
        <w:sz w:val="14"/>
        <w:szCs w:val="14"/>
      </w:rPr>
    </w:pPr>
    <w:r w:rsidRPr="005B0F2B">
      <w:rPr>
        <w:rFonts w:ascii="Arial" w:hAnsi="Arial" w:cs="Arial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7607A514" wp14:editId="1B94DD8C">
          <wp:simplePos x="0" y="0"/>
          <wp:positionH relativeFrom="column">
            <wp:posOffset>4523384</wp:posOffset>
          </wp:positionH>
          <wp:positionV relativeFrom="paragraph">
            <wp:posOffset>103505</wp:posOffset>
          </wp:positionV>
          <wp:extent cx="370205" cy="370205"/>
          <wp:effectExtent l="0" t="0" r="0" b="0"/>
          <wp:wrapNone/>
          <wp:docPr id="1918234241" name="Picture 4" descr="Website logo Vectors &amp; Illustrations for Free Download | Freepi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Website logo Vectors &amp; Illustrations for Free Download | Freepik"/>
                  <pic:cNvPicPr>
                    <a:picLocks noChangeAspect="1" noChangeArrowheads="1"/>
                  </pic:cNvPicPr>
                </pic:nvPicPr>
                <pic:blipFill>
                  <a:blip r:embed="rId7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0205" cy="370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0F2B">
      <w:rPr>
        <w:rFonts w:ascii="Arial" w:hAnsi="Arial" w:cs="Arial"/>
        <w:b/>
        <w:sz w:val="14"/>
        <w:szCs w:val="14"/>
      </w:rPr>
      <w:t>Telephone Nos.:</w:t>
    </w:r>
    <w:r w:rsidRPr="005B0F2B">
      <w:rPr>
        <w:rFonts w:ascii="Arial" w:hAnsi="Arial" w:cs="Arial"/>
        <w:sz w:val="14"/>
        <w:szCs w:val="14"/>
      </w:rPr>
      <w:t xml:space="preserve"> PLDT (078) 377-1065; Globe Landline (078) 255-5317, (078) 255-5318</w:t>
    </w:r>
  </w:p>
  <w:p w14:paraId="7A79531B" w14:textId="41976613" w:rsidR="00332479" w:rsidRPr="00A43540" w:rsidRDefault="00E41720" w:rsidP="00332479">
    <w:pPr>
      <w:pStyle w:val="Footer"/>
      <w:ind w:firstLine="993"/>
      <w:jc w:val="right"/>
      <w:rPr>
        <w:rFonts w:ascii="Arial" w:hAnsi="Arial" w:cs="Arial"/>
        <w:sz w:val="18"/>
        <w:szCs w:val="18"/>
      </w:rPr>
    </w:pPr>
    <w:r w:rsidRPr="00DC31E7">
      <w:rPr>
        <w:noProof/>
      </w:rPr>
      <w:drawing>
        <wp:anchor distT="0" distB="0" distL="114300" distR="114300" simplePos="0" relativeHeight="251658242" behindDoc="0" locked="0" layoutInCell="1" allowOverlap="1" wp14:anchorId="16A7B02B" wp14:editId="223A046F">
          <wp:simplePos x="0" y="0"/>
          <wp:positionH relativeFrom="column">
            <wp:posOffset>3388995</wp:posOffset>
          </wp:positionH>
          <wp:positionV relativeFrom="paragraph">
            <wp:posOffset>85090</wp:posOffset>
          </wp:positionV>
          <wp:extent cx="189865" cy="189865"/>
          <wp:effectExtent l="0" t="0" r="635" b="635"/>
          <wp:wrapNone/>
          <wp:docPr id="1990951250" name="Picture 7" descr="Email Icon Blue transparent PNG - Stick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mail Icon Blue transparent PNG - StickPN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189865" cy="189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2479" w:rsidRPr="00A43540">
      <w:rPr>
        <w:rFonts w:ascii="Arial" w:hAnsi="Arial" w:cs="Arial"/>
        <w:noProof/>
      </w:rPr>
      <w:drawing>
        <wp:anchor distT="0" distB="0" distL="114300" distR="114300" simplePos="0" relativeHeight="251658241" behindDoc="0" locked="0" layoutInCell="1" allowOverlap="1" wp14:anchorId="3CF2EDD2" wp14:editId="6833B1D4">
          <wp:simplePos x="0" y="0"/>
          <wp:positionH relativeFrom="column">
            <wp:posOffset>1886433</wp:posOffset>
          </wp:positionH>
          <wp:positionV relativeFrom="paragraph">
            <wp:posOffset>40005</wp:posOffset>
          </wp:positionV>
          <wp:extent cx="272235" cy="272235"/>
          <wp:effectExtent l="0" t="0" r="0" b="0"/>
          <wp:wrapNone/>
          <wp:docPr id="919506844" name="Picture 1" descr="Facebook Logo - Free Vectors &amp; PSDs to Downlo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acebook Logo - Free Vectors &amp; PSDs to Download"/>
                  <pic:cNvPicPr>
                    <a:picLocks noChangeAspect="1" noChangeArrowheads="1"/>
                  </pic:cNvPicPr>
                </pic:nvPicPr>
                <pic:blipFill>
                  <a:blip r:embed="rId9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235" cy="272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762A2C" w14:textId="77777777" w:rsidR="00332479" w:rsidRPr="002D7EB5" w:rsidRDefault="00332479" w:rsidP="00332479">
    <w:pPr>
      <w:pStyle w:val="Footer"/>
      <w:ind w:firstLine="993"/>
      <w:jc w:val="right"/>
      <w:rPr>
        <w:rFonts w:ascii="Arial" w:hAnsi="Arial" w:cs="Arial"/>
        <w:sz w:val="12"/>
        <w:szCs w:val="12"/>
      </w:rPr>
    </w:pPr>
    <w:r w:rsidRPr="002D7EB5">
      <w:rPr>
        <w:rFonts w:ascii="Arial" w:hAnsi="Arial" w:cs="Arial"/>
        <w:sz w:val="12"/>
        <w:szCs w:val="12"/>
      </w:rPr>
      <w:t xml:space="preserve">DepEd Tayo – Division of Cagayan           </w:t>
    </w:r>
    <w:r>
      <w:rPr>
        <w:rFonts w:ascii="Arial" w:hAnsi="Arial" w:cs="Arial"/>
        <w:sz w:val="12"/>
        <w:szCs w:val="12"/>
      </w:rPr>
      <w:t xml:space="preserve">  </w:t>
    </w:r>
    <w:r w:rsidRPr="002D7EB5">
      <w:rPr>
        <w:rFonts w:ascii="Arial" w:hAnsi="Arial" w:cs="Arial"/>
        <w:sz w:val="12"/>
        <w:szCs w:val="12"/>
      </w:rPr>
      <w:t>sdo.cagayan@deped.gov.ph</w:t>
    </w:r>
    <w:bookmarkEnd w:id="0"/>
    <w:bookmarkEnd w:id="1"/>
    <w:r w:rsidRPr="002D7EB5">
      <w:rPr>
        <w:rFonts w:ascii="Arial" w:hAnsi="Arial" w:cs="Arial"/>
        <w:sz w:val="12"/>
        <w:szCs w:val="12"/>
      </w:rPr>
      <w:t xml:space="preserve">          </w:t>
    </w:r>
    <w:r>
      <w:rPr>
        <w:rFonts w:ascii="Arial" w:hAnsi="Arial" w:cs="Arial"/>
        <w:sz w:val="12"/>
        <w:szCs w:val="12"/>
      </w:rPr>
      <w:t xml:space="preserve">  </w:t>
    </w:r>
    <w:r w:rsidRPr="002D7EB5">
      <w:rPr>
        <w:rFonts w:ascii="Arial" w:hAnsi="Arial" w:cs="Arial"/>
        <w:sz w:val="12"/>
        <w:szCs w:val="12"/>
      </w:rPr>
      <w:t>deped-sdocagayan.com.ph</w:t>
    </w:r>
  </w:p>
  <w:p w14:paraId="1F3C9B19" w14:textId="77777777" w:rsidR="00332479" w:rsidRDefault="00332479" w:rsidP="00332479">
    <w:pPr>
      <w:pStyle w:val="Footer"/>
      <w:ind w:firstLine="993"/>
      <w:jc w:val="right"/>
      <w:rPr>
        <w:rFonts w:ascii="Arial" w:hAnsi="Arial" w:cs="Arial"/>
        <w:sz w:val="14"/>
        <w:szCs w:val="14"/>
      </w:rPr>
    </w:pPr>
    <w:r w:rsidRPr="00115BFF">
      <w:rPr>
        <w:rFonts w:ascii="Tahoma" w:hAnsi="Tahoma" w:cs="Tahoma"/>
        <w:b/>
        <w:noProof/>
        <w:color w:val="000000"/>
        <w:sz w:val="20"/>
        <w:szCs w:val="20"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32B6E83E" wp14:editId="2DF85968">
              <wp:simplePos x="0" y="0"/>
              <wp:positionH relativeFrom="margin">
                <wp:posOffset>3650476</wp:posOffset>
              </wp:positionH>
              <wp:positionV relativeFrom="paragraph">
                <wp:posOffset>59718</wp:posOffset>
              </wp:positionV>
              <wp:extent cx="2146935" cy="3251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6935" cy="3251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3118" w:type="dxa"/>
                            <w:tblInd w:w="-5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945"/>
                            <w:gridCol w:w="1194"/>
                            <w:gridCol w:w="578"/>
                            <w:gridCol w:w="401"/>
                          </w:tblGrid>
                          <w:tr w:rsidR="00332479" w:rsidRPr="00115BFF" w14:paraId="7D966560" w14:textId="77777777" w:rsidTr="00115BFF">
                            <w:tc>
                              <w:tcPr>
                                <w:tcW w:w="945" w:type="dxa"/>
                              </w:tcPr>
                              <w:p w14:paraId="71E275E3" w14:textId="087B6278" w:rsidR="00332479" w:rsidRPr="00115BFF" w:rsidRDefault="00332479" w:rsidP="00332479">
                                <w:pPr>
                                  <w:pStyle w:val="Header"/>
                                  <w:jc w:val="right"/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</w:pPr>
                                <w:r w:rsidRPr="00115BFF"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  <w:t>Doc Code:</w:t>
                                </w:r>
                              </w:p>
                            </w:tc>
                            <w:tc>
                              <w:tcPr>
                                <w:tcW w:w="1194" w:type="dxa"/>
                              </w:tcPr>
                              <w:p w14:paraId="17D17BDB" w14:textId="007D5BA8" w:rsidR="00332479" w:rsidRPr="00115BFF" w:rsidRDefault="00332479" w:rsidP="00332479">
                                <w:pPr>
                                  <w:pStyle w:val="Header"/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</w:pPr>
                                <w:r w:rsidRPr="00115BFF"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  <w:t>FM-</w:t>
                                </w:r>
                                <w:r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  <w:t>ORD</w:t>
                                </w:r>
                                <w:r w:rsidRPr="00115BFF"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  <w:t>-00</w:t>
                                </w:r>
                                <w:r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  <w:t>2</w:t>
                                </w:r>
                              </w:p>
                            </w:tc>
                            <w:tc>
                              <w:tcPr>
                                <w:tcW w:w="578" w:type="dxa"/>
                              </w:tcPr>
                              <w:p w14:paraId="5A8933BC" w14:textId="69C9CAE4" w:rsidR="00332479" w:rsidRPr="00115BFF" w:rsidRDefault="00332479" w:rsidP="00332479">
                                <w:pPr>
                                  <w:pStyle w:val="Header"/>
                                  <w:jc w:val="right"/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</w:pPr>
                                <w:r w:rsidRPr="00115BFF"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  <w:t>Rev:</w:t>
                                </w:r>
                              </w:p>
                            </w:tc>
                            <w:tc>
                              <w:tcPr>
                                <w:tcW w:w="401" w:type="dxa"/>
                              </w:tcPr>
                              <w:p w14:paraId="5C928F75" w14:textId="7D7976B3" w:rsidR="00332479" w:rsidRPr="00115BFF" w:rsidRDefault="00332479" w:rsidP="00332479">
                                <w:pPr>
                                  <w:pStyle w:val="Header"/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  <w:t>01</w:t>
                                </w:r>
                              </w:p>
                            </w:tc>
                          </w:tr>
                          <w:tr w:rsidR="00332479" w:rsidRPr="00115BFF" w14:paraId="67819110" w14:textId="77777777" w:rsidTr="00115BFF">
                            <w:tc>
                              <w:tcPr>
                                <w:tcW w:w="945" w:type="dxa"/>
                              </w:tcPr>
                              <w:p w14:paraId="0DBC06F8" w14:textId="1A63ECBD" w:rsidR="00332479" w:rsidRPr="00115BFF" w:rsidRDefault="00332479" w:rsidP="00332479">
                                <w:pPr>
                                  <w:pStyle w:val="Header"/>
                                  <w:jc w:val="right"/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</w:pPr>
                                <w:r w:rsidRPr="00115BFF"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  <w:t>As of:</w:t>
                                </w:r>
                              </w:p>
                            </w:tc>
                            <w:tc>
                              <w:tcPr>
                                <w:tcW w:w="1194" w:type="dxa"/>
                              </w:tcPr>
                              <w:p w14:paraId="01640B93" w14:textId="067DE056" w:rsidR="00332479" w:rsidRPr="00115BFF" w:rsidRDefault="00332479" w:rsidP="00332479">
                                <w:pPr>
                                  <w:pStyle w:val="Header"/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  <w:t>Sep 12, 2019</w:t>
                                </w:r>
                              </w:p>
                            </w:tc>
                            <w:tc>
                              <w:tcPr>
                                <w:tcW w:w="578" w:type="dxa"/>
                              </w:tcPr>
                              <w:p w14:paraId="761CB1B5" w14:textId="66DB834A" w:rsidR="00332479" w:rsidRPr="00115BFF" w:rsidRDefault="00332479" w:rsidP="00332479">
                                <w:pPr>
                                  <w:pStyle w:val="Header"/>
                                  <w:jc w:val="right"/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</w:pPr>
                                <w:r w:rsidRPr="00115BFF"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  <w:t>P</w:t>
                                </w:r>
                                <w:r>
                                  <w:rPr>
                                    <w:rFonts w:ascii="Bookman Old Style" w:hAnsi="Bookman Old Style"/>
                                    <w:sz w:val="14"/>
                                    <w:szCs w:val="14"/>
                                  </w:rPr>
                                  <w:t>age:</w:t>
                                </w:r>
                              </w:p>
                            </w:tc>
                            <w:tc>
                              <w:tcPr>
                                <w:tcW w:w="401" w:type="dxa"/>
                              </w:tcPr>
                              <w:p w14:paraId="45DA6C82" w14:textId="0E48A001" w:rsidR="00332479" w:rsidRPr="00115BFF" w:rsidRDefault="00332479" w:rsidP="00332479">
                                <w:pPr>
                                  <w:pStyle w:val="Header"/>
                                  <w:jc w:val="center"/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Bookman Old Style" w:hAnsi="Bookman Old Style"/>
                                    <w:b/>
                                    <w:sz w:val="14"/>
                                    <w:szCs w:val="14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70A70AD8" w14:textId="77777777" w:rsidR="00332479" w:rsidRDefault="00332479" w:rsidP="0033247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B6E83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78" type="#_x0000_t202" style="position:absolute;left:0;text-align:left;margin-left:287.45pt;margin-top:4.7pt;width:169.05pt;height:25.6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" filled="f" stroked="f">
              <v:textbox>
                <w:txbxContent>
                  <w:tbl>
                    <w:tblPr>
                      <w:tblStyle w:val="TableGrid"/>
                      <w:tblW w:w="3118" w:type="dxa"/>
                      <w:tblInd w:w="-5" w:type="dxa"/>
                      <w:tblLook w:val="04A0" w:firstRow="1" w:lastRow="0" w:firstColumn="1" w:lastColumn="0" w:noHBand="0" w:noVBand="1"/>
                    </w:tblPr>
                    <w:tblGrid>
                      <w:gridCol w:w="945"/>
                      <w:gridCol w:w="1194"/>
                      <w:gridCol w:w="578"/>
                      <w:gridCol w:w="401"/>
                    </w:tblGrid>
                    <w:tr w:rsidR="00332479" w:rsidRPr="00115BFF" w14:paraId="7D966560" w14:textId="77777777" w:rsidTr="00115BFF">
                      <w:tc>
                        <w:tcPr>
                          <w:tcW w:w="945" w:type="dxa"/>
                        </w:tcPr>
                        <w:p w14:paraId="71E275E3" w14:textId="087B6278" w:rsidR="00332479" w:rsidRPr="00115BFF" w:rsidRDefault="00332479" w:rsidP="00332479">
                          <w:pPr>
                            <w:pStyle w:val="Header"/>
                            <w:jc w:val="right"/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</w:pPr>
                          <w:r w:rsidRPr="00115BFF"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  <w:t>Doc Code:</w:t>
                          </w:r>
                        </w:p>
                      </w:tc>
                      <w:tc>
                        <w:tcPr>
                          <w:tcW w:w="1194" w:type="dxa"/>
                        </w:tcPr>
                        <w:p w14:paraId="17D17BDB" w14:textId="007D5BA8" w:rsidR="00332479" w:rsidRPr="00115BFF" w:rsidRDefault="00332479" w:rsidP="00332479">
                          <w:pPr>
                            <w:pStyle w:val="Header"/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</w:pPr>
                          <w:r w:rsidRPr="00115BFF"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  <w:t>FM-</w:t>
                          </w:r>
                          <w:r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  <w:t>ORD</w:t>
                          </w:r>
                          <w:r w:rsidRPr="00115BFF"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  <w:t>-00</w:t>
                          </w:r>
                          <w:r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  <w:t>2</w:t>
                          </w:r>
                        </w:p>
                      </w:tc>
                      <w:tc>
                        <w:tcPr>
                          <w:tcW w:w="578" w:type="dxa"/>
                        </w:tcPr>
                        <w:p w14:paraId="5A8933BC" w14:textId="69C9CAE4" w:rsidR="00332479" w:rsidRPr="00115BFF" w:rsidRDefault="00332479" w:rsidP="00332479">
                          <w:pPr>
                            <w:pStyle w:val="Header"/>
                            <w:jc w:val="right"/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</w:pPr>
                          <w:r w:rsidRPr="00115BFF"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  <w:t>Rev:</w:t>
                          </w:r>
                        </w:p>
                      </w:tc>
                      <w:tc>
                        <w:tcPr>
                          <w:tcW w:w="401" w:type="dxa"/>
                        </w:tcPr>
                        <w:p w14:paraId="5C928F75" w14:textId="7D7976B3" w:rsidR="00332479" w:rsidRPr="00115BFF" w:rsidRDefault="00332479" w:rsidP="00332479">
                          <w:pPr>
                            <w:pStyle w:val="Header"/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  <w:t>01</w:t>
                          </w:r>
                        </w:p>
                      </w:tc>
                    </w:tr>
                    <w:tr w:rsidR="00332479" w:rsidRPr="00115BFF" w14:paraId="67819110" w14:textId="77777777" w:rsidTr="00115BFF">
                      <w:tc>
                        <w:tcPr>
                          <w:tcW w:w="945" w:type="dxa"/>
                        </w:tcPr>
                        <w:p w14:paraId="0DBC06F8" w14:textId="1A63ECBD" w:rsidR="00332479" w:rsidRPr="00115BFF" w:rsidRDefault="00332479" w:rsidP="00332479">
                          <w:pPr>
                            <w:pStyle w:val="Header"/>
                            <w:jc w:val="right"/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</w:pPr>
                          <w:r w:rsidRPr="00115BFF"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  <w:t>As of:</w:t>
                          </w:r>
                        </w:p>
                      </w:tc>
                      <w:tc>
                        <w:tcPr>
                          <w:tcW w:w="1194" w:type="dxa"/>
                        </w:tcPr>
                        <w:p w14:paraId="01640B93" w14:textId="067DE056" w:rsidR="00332479" w:rsidRPr="00115BFF" w:rsidRDefault="00332479" w:rsidP="00332479">
                          <w:pPr>
                            <w:pStyle w:val="Header"/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  <w:t>Sep 12, 2019</w:t>
                          </w:r>
                        </w:p>
                      </w:tc>
                      <w:tc>
                        <w:tcPr>
                          <w:tcW w:w="578" w:type="dxa"/>
                        </w:tcPr>
                        <w:p w14:paraId="761CB1B5" w14:textId="66DB834A" w:rsidR="00332479" w:rsidRPr="00115BFF" w:rsidRDefault="00332479" w:rsidP="00332479">
                          <w:pPr>
                            <w:pStyle w:val="Header"/>
                            <w:jc w:val="right"/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</w:pPr>
                          <w:r w:rsidRPr="00115BFF"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  <w:t>P</w:t>
                          </w:r>
                          <w:r>
                            <w:rPr>
                              <w:rFonts w:ascii="Bookman Old Style" w:hAnsi="Bookman Old Style"/>
                              <w:sz w:val="14"/>
                              <w:szCs w:val="14"/>
                            </w:rPr>
                            <w:t>age:</w:t>
                          </w:r>
                        </w:p>
                      </w:tc>
                      <w:tc>
                        <w:tcPr>
                          <w:tcW w:w="401" w:type="dxa"/>
                        </w:tcPr>
                        <w:p w14:paraId="45DA6C82" w14:textId="0E48A001" w:rsidR="00332479" w:rsidRPr="00115BFF" w:rsidRDefault="00332479" w:rsidP="00332479">
                          <w:pPr>
                            <w:pStyle w:val="Header"/>
                            <w:jc w:val="center"/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4"/>
                              <w:szCs w:val="14"/>
                            </w:rPr>
                            <w:t>1</w:t>
                          </w:r>
                        </w:p>
                      </w:tc>
                    </w:tr>
                  </w:tbl>
                  <w:p w14:paraId="70A70AD8" w14:textId="77777777" w:rsidR="00332479" w:rsidRDefault="00332479" w:rsidP="00332479"/>
                </w:txbxContent>
              </v:textbox>
              <w10:wrap anchorx="margin"/>
            </v:shape>
          </w:pict>
        </mc:Fallback>
      </mc:AlternateContent>
    </w:r>
  </w:p>
  <w:p w14:paraId="7316E200" w14:textId="77777777" w:rsidR="00332479" w:rsidRPr="00A43540" w:rsidRDefault="00332479" w:rsidP="00332479">
    <w:pPr>
      <w:pStyle w:val="Footer"/>
      <w:ind w:firstLine="993"/>
      <w:jc w:val="right"/>
      <w:rPr>
        <w:rFonts w:ascii="Arial" w:hAnsi="Arial" w:cs="Arial"/>
        <w:sz w:val="14"/>
        <w:szCs w:val="14"/>
      </w:rPr>
    </w:pPr>
    <w:r w:rsidRPr="00A43540">
      <w:rPr>
        <w:rFonts w:ascii="Arial" w:hAnsi="Arial" w:cs="Arial"/>
        <w:sz w:val="14"/>
        <w:szCs w:val="14"/>
      </w:rPr>
      <w:t xml:space="preserve"> </w:t>
    </w:r>
  </w:p>
  <w:p w14:paraId="61E65C97" w14:textId="77777777" w:rsidR="00531215" w:rsidRPr="00332479" w:rsidRDefault="00531215" w:rsidP="003324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622E7" w14:textId="77777777" w:rsidR="006C3BD5" w:rsidRDefault="006C3BD5" w:rsidP="00531215">
      <w:pPr>
        <w:spacing w:after="0" w:line="240" w:lineRule="auto"/>
      </w:pPr>
      <w:r>
        <w:separator/>
      </w:r>
    </w:p>
  </w:footnote>
  <w:footnote w:type="continuationSeparator" w:id="0">
    <w:p w14:paraId="17B23BC6" w14:textId="77777777" w:rsidR="006C3BD5" w:rsidRDefault="006C3BD5" w:rsidP="00531215">
      <w:pPr>
        <w:spacing w:after="0" w:line="240" w:lineRule="auto"/>
      </w:pPr>
      <w:r>
        <w:continuationSeparator/>
      </w:r>
    </w:p>
  </w:footnote>
  <w:footnote w:type="continuationNotice" w:id="1">
    <w:p w14:paraId="01172FE8" w14:textId="77777777" w:rsidR="000F58C1" w:rsidRDefault="000F58C1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 w:grammar="clean"/>
  <w:mailMerge>
    <w:mainDocumentType w:val="formLetters"/>
    <w:linkToQuery/>
    <w:dataType w:val="native"/>
    <w:connectString w:val="Provider=Microsoft.ACE.OLEDB.12.0;User ID=Admin;Data Source=C:\Users\Admin\OneDrive - Department of Education\Documents\COPY TRAVEL ORDER\LIST OF TRAVEL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-1"/>
    <w:odso>
      <w:udl w:val="Provider=Microsoft.ACE.OLEDB.12.0;User ID=Admin;Data Source=C:\Users\Admin\OneDrive - Department of Education\Documents\COPY TRAVEL ORDER\LIST OF TRAVEL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1"/>
      <w:colDelim w:val="9"/>
      <w:type w:val="database"/>
      <w:fHdr/>
      <w:fieldMapData>
        <w:column w:val="0"/>
        <w:lid w:val="en-PH"/>
      </w:fieldMapData>
      <w:fieldMapData>
        <w:type w:val="dbColumn"/>
        <w:name w:val="POSITION"/>
        <w:mappedName w:val="Courtesy Title"/>
        <w:column w:val="1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type w:val="dbColumn"/>
        <w:name w:val="NAME"/>
        <w:mappedName w:val="Last Name"/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type w:val="dbColumn"/>
        <w:name w:val="POSITION"/>
        <w:mappedName w:val="Job Title"/>
        <w:column w:val="1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  <w:fieldMapData>
        <w:column w:val="0"/>
        <w:lid w:val="en-PH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bM0MDY3NTc1MrZU0lEKTi0uzszPAykwrAUAwW6gHCwAAAA="/>
  </w:docVars>
  <w:rsids>
    <w:rsidRoot w:val="00531215"/>
    <w:rsid w:val="000004CD"/>
    <w:rsid w:val="00001AC7"/>
    <w:rsid w:val="0000436E"/>
    <w:rsid w:val="00004B29"/>
    <w:rsid w:val="0000719D"/>
    <w:rsid w:val="000129F5"/>
    <w:rsid w:val="000255D8"/>
    <w:rsid w:val="000279FA"/>
    <w:rsid w:val="00043069"/>
    <w:rsid w:val="0004373F"/>
    <w:rsid w:val="000547C6"/>
    <w:rsid w:val="00061F34"/>
    <w:rsid w:val="000622F7"/>
    <w:rsid w:val="00062B03"/>
    <w:rsid w:val="00063A36"/>
    <w:rsid w:val="000644CC"/>
    <w:rsid w:val="00064F18"/>
    <w:rsid w:val="0006697B"/>
    <w:rsid w:val="00075848"/>
    <w:rsid w:val="00075FC4"/>
    <w:rsid w:val="000866D4"/>
    <w:rsid w:val="00087CF3"/>
    <w:rsid w:val="00095E56"/>
    <w:rsid w:val="00096E0A"/>
    <w:rsid w:val="000A0153"/>
    <w:rsid w:val="000A12B4"/>
    <w:rsid w:val="000A236F"/>
    <w:rsid w:val="000B6F58"/>
    <w:rsid w:val="000B79F6"/>
    <w:rsid w:val="000D34AA"/>
    <w:rsid w:val="000D41C0"/>
    <w:rsid w:val="000D4BF1"/>
    <w:rsid w:val="000D4C2E"/>
    <w:rsid w:val="000D546B"/>
    <w:rsid w:val="000E3D75"/>
    <w:rsid w:val="000F58C1"/>
    <w:rsid w:val="000F65D0"/>
    <w:rsid w:val="0010293F"/>
    <w:rsid w:val="00107A8C"/>
    <w:rsid w:val="00110B68"/>
    <w:rsid w:val="00111B61"/>
    <w:rsid w:val="00116B27"/>
    <w:rsid w:val="00116E15"/>
    <w:rsid w:val="001220FA"/>
    <w:rsid w:val="00123DC2"/>
    <w:rsid w:val="00124E77"/>
    <w:rsid w:val="0013249D"/>
    <w:rsid w:val="00132659"/>
    <w:rsid w:val="00132F8F"/>
    <w:rsid w:val="001420B7"/>
    <w:rsid w:val="0014465E"/>
    <w:rsid w:val="001457D5"/>
    <w:rsid w:val="00150E7F"/>
    <w:rsid w:val="00153B2A"/>
    <w:rsid w:val="00157A7C"/>
    <w:rsid w:val="00175BBB"/>
    <w:rsid w:val="00185896"/>
    <w:rsid w:val="00187B72"/>
    <w:rsid w:val="001908F5"/>
    <w:rsid w:val="00191DC8"/>
    <w:rsid w:val="00196361"/>
    <w:rsid w:val="001A1723"/>
    <w:rsid w:val="001A3881"/>
    <w:rsid w:val="001B233E"/>
    <w:rsid w:val="001B2DA9"/>
    <w:rsid w:val="001B3340"/>
    <w:rsid w:val="001C0F56"/>
    <w:rsid w:val="001C6678"/>
    <w:rsid w:val="001C6C2E"/>
    <w:rsid w:val="001C7CAB"/>
    <w:rsid w:val="001D2ADA"/>
    <w:rsid w:val="001D2D56"/>
    <w:rsid w:val="001E02C1"/>
    <w:rsid w:val="001E1837"/>
    <w:rsid w:val="001E4EBD"/>
    <w:rsid w:val="001E5A10"/>
    <w:rsid w:val="001E761C"/>
    <w:rsid w:val="001F7FD6"/>
    <w:rsid w:val="00200D03"/>
    <w:rsid w:val="00207528"/>
    <w:rsid w:val="00213EBE"/>
    <w:rsid w:val="00214194"/>
    <w:rsid w:val="00221A34"/>
    <w:rsid w:val="00227E60"/>
    <w:rsid w:val="00230301"/>
    <w:rsid w:val="00232253"/>
    <w:rsid w:val="00234F8A"/>
    <w:rsid w:val="00242150"/>
    <w:rsid w:val="0025009C"/>
    <w:rsid w:val="0025246F"/>
    <w:rsid w:val="00255F54"/>
    <w:rsid w:val="00256B83"/>
    <w:rsid w:val="0026027B"/>
    <w:rsid w:val="0026117F"/>
    <w:rsid w:val="00262DC3"/>
    <w:rsid w:val="00270F45"/>
    <w:rsid w:val="00280AD6"/>
    <w:rsid w:val="00285A3B"/>
    <w:rsid w:val="00292808"/>
    <w:rsid w:val="00295CFF"/>
    <w:rsid w:val="00297737"/>
    <w:rsid w:val="00297D59"/>
    <w:rsid w:val="002B5F0D"/>
    <w:rsid w:val="002C7468"/>
    <w:rsid w:val="002C7E45"/>
    <w:rsid w:val="002D10AF"/>
    <w:rsid w:val="002D4474"/>
    <w:rsid w:val="002D5BB7"/>
    <w:rsid w:val="002D78E7"/>
    <w:rsid w:val="002F325A"/>
    <w:rsid w:val="002F7F86"/>
    <w:rsid w:val="003031A1"/>
    <w:rsid w:val="0031194A"/>
    <w:rsid w:val="00321467"/>
    <w:rsid w:val="00322FF1"/>
    <w:rsid w:val="00332476"/>
    <w:rsid w:val="00332479"/>
    <w:rsid w:val="00332BEF"/>
    <w:rsid w:val="0033647E"/>
    <w:rsid w:val="0033713D"/>
    <w:rsid w:val="003376D8"/>
    <w:rsid w:val="0033775E"/>
    <w:rsid w:val="003420E2"/>
    <w:rsid w:val="00344C4C"/>
    <w:rsid w:val="0035117C"/>
    <w:rsid w:val="00355AFA"/>
    <w:rsid w:val="00360AEC"/>
    <w:rsid w:val="00375F20"/>
    <w:rsid w:val="00377D79"/>
    <w:rsid w:val="0039029C"/>
    <w:rsid w:val="00394666"/>
    <w:rsid w:val="003A32D9"/>
    <w:rsid w:val="003A398B"/>
    <w:rsid w:val="003B201C"/>
    <w:rsid w:val="003B3DFB"/>
    <w:rsid w:val="003B4664"/>
    <w:rsid w:val="003B79FC"/>
    <w:rsid w:val="003C24A8"/>
    <w:rsid w:val="003C79A7"/>
    <w:rsid w:val="003D1FF8"/>
    <w:rsid w:val="003D6118"/>
    <w:rsid w:val="003E3CFF"/>
    <w:rsid w:val="003E67DE"/>
    <w:rsid w:val="003E73E7"/>
    <w:rsid w:val="003F0420"/>
    <w:rsid w:val="0040582F"/>
    <w:rsid w:val="00405CC6"/>
    <w:rsid w:val="00407677"/>
    <w:rsid w:val="00410023"/>
    <w:rsid w:val="0041073C"/>
    <w:rsid w:val="00421F67"/>
    <w:rsid w:val="00422313"/>
    <w:rsid w:val="00423343"/>
    <w:rsid w:val="00424E1E"/>
    <w:rsid w:val="004314EE"/>
    <w:rsid w:val="00432288"/>
    <w:rsid w:val="0043360E"/>
    <w:rsid w:val="00434675"/>
    <w:rsid w:val="00437C7D"/>
    <w:rsid w:val="004435D7"/>
    <w:rsid w:val="0044418C"/>
    <w:rsid w:val="00444DA9"/>
    <w:rsid w:val="004506DC"/>
    <w:rsid w:val="00457460"/>
    <w:rsid w:val="00460830"/>
    <w:rsid w:val="00462F96"/>
    <w:rsid w:val="00484C8F"/>
    <w:rsid w:val="0049699D"/>
    <w:rsid w:val="004A2E50"/>
    <w:rsid w:val="004A3789"/>
    <w:rsid w:val="004A481A"/>
    <w:rsid w:val="004C5061"/>
    <w:rsid w:val="004C689C"/>
    <w:rsid w:val="004E0C98"/>
    <w:rsid w:val="004E34EA"/>
    <w:rsid w:val="004E4B1F"/>
    <w:rsid w:val="004F3527"/>
    <w:rsid w:val="005016D4"/>
    <w:rsid w:val="005017A3"/>
    <w:rsid w:val="00502CCC"/>
    <w:rsid w:val="00503102"/>
    <w:rsid w:val="005055DE"/>
    <w:rsid w:val="00506E02"/>
    <w:rsid w:val="0051540D"/>
    <w:rsid w:val="00520CDA"/>
    <w:rsid w:val="00524A58"/>
    <w:rsid w:val="00527E20"/>
    <w:rsid w:val="00531215"/>
    <w:rsid w:val="0053636C"/>
    <w:rsid w:val="00546D3D"/>
    <w:rsid w:val="005535C7"/>
    <w:rsid w:val="0055734E"/>
    <w:rsid w:val="00560F66"/>
    <w:rsid w:val="00582F33"/>
    <w:rsid w:val="00586BA8"/>
    <w:rsid w:val="005934EF"/>
    <w:rsid w:val="00595A09"/>
    <w:rsid w:val="00597579"/>
    <w:rsid w:val="005A0F57"/>
    <w:rsid w:val="005A68A4"/>
    <w:rsid w:val="005B3069"/>
    <w:rsid w:val="005B3B9E"/>
    <w:rsid w:val="005B5693"/>
    <w:rsid w:val="005B66C3"/>
    <w:rsid w:val="005C7A51"/>
    <w:rsid w:val="005D0CD4"/>
    <w:rsid w:val="005D1C58"/>
    <w:rsid w:val="005E0602"/>
    <w:rsid w:val="005F029B"/>
    <w:rsid w:val="005F1F97"/>
    <w:rsid w:val="006001F7"/>
    <w:rsid w:val="00600E28"/>
    <w:rsid w:val="0060122C"/>
    <w:rsid w:val="00603638"/>
    <w:rsid w:val="0060664B"/>
    <w:rsid w:val="00612D4F"/>
    <w:rsid w:val="006318A9"/>
    <w:rsid w:val="00634D27"/>
    <w:rsid w:val="00640C28"/>
    <w:rsid w:val="00653D92"/>
    <w:rsid w:val="00656297"/>
    <w:rsid w:val="00661D6C"/>
    <w:rsid w:val="00662B64"/>
    <w:rsid w:val="006630F5"/>
    <w:rsid w:val="006671E8"/>
    <w:rsid w:val="00670687"/>
    <w:rsid w:val="006712A3"/>
    <w:rsid w:val="006753E9"/>
    <w:rsid w:val="00683ED1"/>
    <w:rsid w:val="006848F3"/>
    <w:rsid w:val="00693500"/>
    <w:rsid w:val="00693C1C"/>
    <w:rsid w:val="006A1476"/>
    <w:rsid w:val="006A78BF"/>
    <w:rsid w:val="006B3332"/>
    <w:rsid w:val="006B6786"/>
    <w:rsid w:val="006B6ACE"/>
    <w:rsid w:val="006C03D0"/>
    <w:rsid w:val="006C3BD5"/>
    <w:rsid w:val="006C50F3"/>
    <w:rsid w:val="006D075A"/>
    <w:rsid w:val="006D364B"/>
    <w:rsid w:val="006D492F"/>
    <w:rsid w:val="006D5B78"/>
    <w:rsid w:val="006E76D7"/>
    <w:rsid w:val="006E7B31"/>
    <w:rsid w:val="006F31B4"/>
    <w:rsid w:val="006F6EC4"/>
    <w:rsid w:val="006F795C"/>
    <w:rsid w:val="00703799"/>
    <w:rsid w:val="00706054"/>
    <w:rsid w:val="00707B4A"/>
    <w:rsid w:val="00714321"/>
    <w:rsid w:val="00722D2C"/>
    <w:rsid w:val="00732BB4"/>
    <w:rsid w:val="0074178B"/>
    <w:rsid w:val="00745FA1"/>
    <w:rsid w:val="0075643B"/>
    <w:rsid w:val="00764E7B"/>
    <w:rsid w:val="007740B3"/>
    <w:rsid w:val="007809EE"/>
    <w:rsid w:val="0078588A"/>
    <w:rsid w:val="0079163D"/>
    <w:rsid w:val="00796EA9"/>
    <w:rsid w:val="007A1CC7"/>
    <w:rsid w:val="007A3837"/>
    <w:rsid w:val="007A72B0"/>
    <w:rsid w:val="007B0880"/>
    <w:rsid w:val="007B3788"/>
    <w:rsid w:val="007B7BE7"/>
    <w:rsid w:val="007B7E43"/>
    <w:rsid w:val="007C0859"/>
    <w:rsid w:val="007C2311"/>
    <w:rsid w:val="007C42AA"/>
    <w:rsid w:val="007C766A"/>
    <w:rsid w:val="007D1DDC"/>
    <w:rsid w:val="007D32CD"/>
    <w:rsid w:val="007E05DD"/>
    <w:rsid w:val="007E3FE4"/>
    <w:rsid w:val="007E6A01"/>
    <w:rsid w:val="007F6DD8"/>
    <w:rsid w:val="00801326"/>
    <w:rsid w:val="00802843"/>
    <w:rsid w:val="00805817"/>
    <w:rsid w:val="0081207A"/>
    <w:rsid w:val="00821E17"/>
    <w:rsid w:val="00823B88"/>
    <w:rsid w:val="00824BE2"/>
    <w:rsid w:val="0083498F"/>
    <w:rsid w:val="00835241"/>
    <w:rsid w:val="008365A3"/>
    <w:rsid w:val="00840A81"/>
    <w:rsid w:val="008411A8"/>
    <w:rsid w:val="0084457B"/>
    <w:rsid w:val="008468A3"/>
    <w:rsid w:val="00847B12"/>
    <w:rsid w:val="00847CBB"/>
    <w:rsid w:val="00854536"/>
    <w:rsid w:val="0085782F"/>
    <w:rsid w:val="00860F89"/>
    <w:rsid w:val="0086281C"/>
    <w:rsid w:val="00862DDD"/>
    <w:rsid w:val="008710D1"/>
    <w:rsid w:val="00883D71"/>
    <w:rsid w:val="00884CC4"/>
    <w:rsid w:val="00884D53"/>
    <w:rsid w:val="00886478"/>
    <w:rsid w:val="00890D84"/>
    <w:rsid w:val="00894F93"/>
    <w:rsid w:val="008A1B92"/>
    <w:rsid w:val="008A7506"/>
    <w:rsid w:val="008B003A"/>
    <w:rsid w:val="008B0AF7"/>
    <w:rsid w:val="008B1637"/>
    <w:rsid w:val="008B3E6E"/>
    <w:rsid w:val="008B66A6"/>
    <w:rsid w:val="008C61E1"/>
    <w:rsid w:val="008D1A62"/>
    <w:rsid w:val="008E0177"/>
    <w:rsid w:val="008E779F"/>
    <w:rsid w:val="008F0C2A"/>
    <w:rsid w:val="008F6697"/>
    <w:rsid w:val="00901648"/>
    <w:rsid w:val="00910B79"/>
    <w:rsid w:val="00914F6C"/>
    <w:rsid w:val="00915BBF"/>
    <w:rsid w:val="009260CE"/>
    <w:rsid w:val="009333EF"/>
    <w:rsid w:val="0093476D"/>
    <w:rsid w:val="00937074"/>
    <w:rsid w:val="00942351"/>
    <w:rsid w:val="00945DBC"/>
    <w:rsid w:val="009472D8"/>
    <w:rsid w:val="00954522"/>
    <w:rsid w:val="00954E8D"/>
    <w:rsid w:val="00955572"/>
    <w:rsid w:val="009577FE"/>
    <w:rsid w:val="009631C0"/>
    <w:rsid w:val="009776FA"/>
    <w:rsid w:val="009814B4"/>
    <w:rsid w:val="00984BE9"/>
    <w:rsid w:val="009861E1"/>
    <w:rsid w:val="009879BC"/>
    <w:rsid w:val="0099713D"/>
    <w:rsid w:val="009978A8"/>
    <w:rsid w:val="009A1446"/>
    <w:rsid w:val="009A2F52"/>
    <w:rsid w:val="009A59FE"/>
    <w:rsid w:val="009A76CF"/>
    <w:rsid w:val="009B28B4"/>
    <w:rsid w:val="009C021B"/>
    <w:rsid w:val="009D09F3"/>
    <w:rsid w:val="009D1441"/>
    <w:rsid w:val="009D2A42"/>
    <w:rsid w:val="009D30AB"/>
    <w:rsid w:val="009E4407"/>
    <w:rsid w:val="009E7A27"/>
    <w:rsid w:val="00A05BFA"/>
    <w:rsid w:val="00A15E64"/>
    <w:rsid w:val="00A337C2"/>
    <w:rsid w:val="00A409C2"/>
    <w:rsid w:val="00A53642"/>
    <w:rsid w:val="00A57174"/>
    <w:rsid w:val="00A57D55"/>
    <w:rsid w:val="00A85975"/>
    <w:rsid w:val="00A95B6E"/>
    <w:rsid w:val="00A95E64"/>
    <w:rsid w:val="00A96645"/>
    <w:rsid w:val="00A96AD5"/>
    <w:rsid w:val="00AA1516"/>
    <w:rsid w:val="00AA1788"/>
    <w:rsid w:val="00AA2355"/>
    <w:rsid w:val="00AA56B5"/>
    <w:rsid w:val="00AA65DD"/>
    <w:rsid w:val="00AB15BB"/>
    <w:rsid w:val="00AB31D9"/>
    <w:rsid w:val="00AB4BA1"/>
    <w:rsid w:val="00AB6A2C"/>
    <w:rsid w:val="00AB7F6D"/>
    <w:rsid w:val="00AC3471"/>
    <w:rsid w:val="00AC5B18"/>
    <w:rsid w:val="00AC5D5C"/>
    <w:rsid w:val="00AC6399"/>
    <w:rsid w:val="00AD6078"/>
    <w:rsid w:val="00AE188C"/>
    <w:rsid w:val="00AE1CDC"/>
    <w:rsid w:val="00AE64CA"/>
    <w:rsid w:val="00AE6A72"/>
    <w:rsid w:val="00AF649A"/>
    <w:rsid w:val="00AF6A8D"/>
    <w:rsid w:val="00AF71C8"/>
    <w:rsid w:val="00B03C0C"/>
    <w:rsid w:val="00B0454F"/>
    <w:rsid w:val="00B04EEA"/>
    <w:rsid w:val="00B06E00"/>
    <w:rsid w:val="00B23388"/>
    <w:rsid w:val="00B235E3"/>
    <w:rsid w:val="00B27E4B"/>
    <w:rsid w:val="00B341F3"/>
    <w:rsid w:val="00B36200"/>
    <w:rsid w:val="00B36C54"/>
    <w:rsid w:val="00B47B7D"/>
    <w:rsid w:val="00B517CC"/>
    <w:rsid w:val="00B5302D"/>
    <w:rsid w:val="00B53A65"/>
    <w:rsid w:val="00B55019"/>
    <w:rsid w:val="00B55853"/>
    <w:rsid w:val="00B605B5"/>
    <w:rsid w:val="00B65335"/>
    <w:rsid w:val="00B70886"/>
    <w:rsid w:val="00B70DD3"/>
    <w:rsid w:val="00B71162"/>
    <w:rsid w:val="00B81EFE"/>
    <w:rsid w:val="00B8355D"/>
    <w:rsid w:val="00B842D7"/>
    <w:rsid w:val="00B92D91"/>
    <w:rsid w:val="00B94548"/>
    <w:rsid w:val="00B956BE"/>
    <w:rsid w:val="00BB4760"/>
    <w:rsid w:val="00BC7353"/>
    <w:rsid w:val="00BD0762"/>
    <w:rsid w:val="00BE174E"/>
    <w:rsid w:val="00BE33D4"/>
    <w:rsid w:val="00BF0B0A"/>
    <w:rsid w:val="00BF6D12"/>
    <w:rsid w:val="00C029B2"/>
    <w:rsid w:val="00C13AE2"/>
    <w:rsid w:val="00C175C8"/>
    <w:rsid w:val="00C24FB6"/>
    <w:rsid w:val="00C32346"/>
    <w:rsid w:val="00C378BC"/>
    <w:rsid w:val="00C5058E"/>
    <w:rsid w:val="00C52050"/>
    <w:rsid w:val="00C558D4"/>
    <w:rsid w:val="00C6011B"/>
    <w:rsid w:val="00C611A1"/>
    <w:rsid w:val="00C618ED"/>
    <w:rsid w:val="00C64639"/>
    <w:rsid w:val="00C712F1"/>
    <w:rsid w:val="00C83A06"/>
    <w:rsid w:val="00C83A77"/>
    <w:rsid w:val="00C87787"/>
    <w:rsid w:val="00C87BBD"/>
    <w:rsid w:val="00C923FD"/>
    <w:rsid w:val="00C94E0B"/>
    <w:rsid w:val="00CB049B"/>
    <w:rsid w:val="00CB2417"/>
    <w:rsid w:val="00CB282D"/>
    <w:rsid w:val="00CB73F6"/>
    <w:rsid w:val="00CC73A4"/>
    <w:rsid w:val="00CD33D8"/>
    <w:rsid w:val="00CD3B8F"/>
    <w:rsid w:val="00CD4CED"/>
    <w:rsid w:val="00CD6530"/>
    <w:rsid w:val="00CE09CE"/>
    <w:rsid w:val="00CE190E"/>
    <w:rsid w:val="00CE5136"/>
    <w:rsid w:val="00CF033E"/>
    <w:rsid w:val="00CF7680"/>
    <w:rsid w:val="00D01709"/>
    <w:rsid w:val="00D01FA5"/>
    <w:rsid w:val="00D04FE1"/>
    <w:rsid w:val="00D116E6"/>
    <w:rsid w:val="00D32E68"/>
    <w:rsid w:val="00D35550"/>
    <w:rsid w:val="00D36AAC"/>
    <w:rsid w:val="00D36EF7"/>
    <w:rsid w:val="00D439A7"/>
    <w:rsid w:val="00D53368"/>
    <w:rsid w:val="00D70B91"/>
    <w:rsid w:val="00D86F97"/>
    <w:rsid w:val="00D95362"/>
    <w:rsid w:val="00DA53F3"/>
    <w:rsid w:val="00DA6C6A"/>
    <w:rsid w:val="00DB4F04"/>
    <w:rsid w:val="00DB569E"/>
    <w:rsid w:val="00DB5D8D"/>
    <w:rsid w:val="00DB7BEE"/>
    <w:rsid w:val="00DB7C21"/>
    <w:rsid w:val="00DC55D8"/>
    <w:rsid w:val="00DC688A"/>
    <w:rsid w:val="00DD218D"/>
    <w:rsid w:val="00DD2D87"/>
    <w:rsid w:val="00DE2F83"/>
    <w:rsid w:val="00DE31D2"/>
    <w:rsid w:val="00DE326E"/>
    <w:rsid w:val="00DE62ED"/>
    <w:rsid w:val="00DE68C7"/>
    <w:rsid w:val="00DF6114"/>
    <w:rsid w:val="00E0156A"/>
    <w:rsid w:val="00E01C16"/>
    <w:rsid w:val="00E15E11"/>
    <w:rsid w:val="00E17783"/>
    <w:rsid w:val="00E24A55"/>
    <w:rsid w:val="00E305D4"/>
    <w:rsid w:val="00E31078"/>
    <w:rsid w:val="00E41720"/>
    <w:rsid w:val="00E42151"/>
    <w:rsid w:val="00E42949"/>
    <w:rsid w:val="00E55004"/>
    <w:rsid w:val="00E55032"/>
    <w:rsid w:val="00E56D4F"/>
    <w:rsid w:val="00E63B31"/>
    <w:rsid w:val="00E63E49"/>
    <w:rsid w:val="00E758C8"/>
    <w:rsid w:val="00EA7FC7"/>
    <w:rsid w:val="00EB2DF8"/>
    <w:rsid w:val="00EB555F"/>
    <w:rsid w:val="00EC1040"/>
    <w:rsid w:val="00EC7523"/>
    <w:rsid w:val="00ED00F6"/>
    <w:rsid w:val="00ED2396"/>
    <w:rsid w:val="00ED2994"/>
    <w:rsid w:val="00ED4E09"/>
    <w:rsid w:val="00ED5B54"/>
    <w:rsid w:val="00EE3506"/>
    <w:rsid w:val="00EF0596"/>
    <w:rsid w:val="00EF3AFF"/>
    <w:rsid w:val="00EF6F59"/>
    <w:rsid w:val="00F11A6C"/>
    <w:rsid w:val="00F209E0"/>
    <w:rsid w:val="00F26D55"/>
    <w:rsid w:val="00F27FF6"/>
    <w:rsid w:val="00F32AA3"/>
    <w:rsid w:val="00F3576E"/>
    <w:rsid w:val="00F51C37"/>
    <w:rsid w:val="00F53B41"/>
    <w:rsid w:val="00F5689B"/>
    <w:rsid w:val="00F716C0"/>
    <w:rsid w:val="00F73D84"/>
    <w:rsid w:val="00F746C1"/>
    <w:rsid w:val="00F75404"/>
    <w:rsid w:val="00F7642C"/>
    <w:rsid w:val="00F825DE"/>
    <w:rsid w:val="00F84077"/>
    <w:rsid w:val="00F85C3E"/>
    <w:rsid w:val="00F97E09"/>
    <w:rsid w:val="00FA3F91"/>
    <w:rsid w:val="00FA7184"/>
    <w:rsid w:val="00FA7A5D"/>
    <w:rsid w:val="00FB223D"/>
    <w:rsid w:val="00FB476C"/>
    <w:rsid w:val="00FC0B2D"/>
    <w:rsid w:val="00FC0BE5"/>
    <w:rsid w:val="00FC7A74"/>
    <w:rsid w:val="00FD00D1"/>
    <w:rsid w:val="00FD02F2"/>
    <w:rsid w:val="00FD17D1"/>
    <w:rsid w:val="00FD1DB7"/>
    <w:rsid w:val="00FD35A8"/>
    <w:rsid w:val="00FE63E7"/>
    <w:rsid w:val="00FE7B97"/>
    <w:rsid w:val="00FF0A06"/>
    <w:rsid w:val="00FF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1CC65A"/>
  <w15:chartTrackingRefBased/>
  <w15:docId w15:val="{31BF2059-E862-49FF-B499-F4AFF183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2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1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31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215"/>
  </w:style>
  <w:style w:type="paragraph" w:styleId="Footer">
    <w:name w:val="footer"/>
    <w:basedOn w:val="Normal"/>
    <w:link w:val="FooterChar"/>
    <w:uiPriority w:val="99"/>
    <w:unhideWhenUsed/>
    <w:rsid w:val="00531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215"/>
  </w:style>
  <w:style w:type="character" w:styleId="Hyperlink">
    <w:name w:val="Hyperlink"/>
    <w:basedOn w:val="DefaultParagraphFont"/>
    <w:uiPriority w:val="99"/>
    <w:unhideWhenUsed/>
    <w:rsid w:val="005312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4.jpeg"/><Relationship Id="rId7" Type="http://schemas.openxmlformats.org/officeDocument/2006/relationships/image" Target="media/image6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5.jpeg"/><Relationship Id="rId9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C:\Users\Admin\OneDrive%20-%20Department%20of%20Education\Documents\COPY%20TRAVEL%20ORDER\LIST%20OF%20TRAVEL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4AF80D-3713-4D81-B075-5EBB69085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93</TotalTime>
  <Pages>1</Pages>
  <Words>13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ribio Taaca</dc:creator>
  <cp:keywords/>
  <dc:description/>
  <cp:lastModifiedBy>O365 CAGAYAN</cp:lastModifiedBy>
  <cp:revision>287</cp:revision>
  <cp:lastPrinted>2025-10-13T00:50:00Z</cp:lastPrinted>
  <dcterms:created xsi:type="dcterms:W3CDTF">2022-11-07T23:44:00Z</dcterms:created>
  <dcterms:modified xsi:type="dcterms:W3CDTF">2025-11-20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d818033631a6729bcbe0e500a4b613c35f4df5fab49cba48ef94f700d6055f</vt:lpwstr>
  </property>
</Properties>
</file>